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7E7D4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656F54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6CD603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95B0B87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4D61D1A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52726DD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A0AE3DE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ED4B7F5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1A1F2AC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E75A99" w14:textId="77777777" w:rsidR="00694858" w:rsidRDefault="00694858">
      <w:pPr>
        <w:spacing w:before="1"/>
        <w:rPr>
          <w:rFonts w:ascii="Times New Roman" w:eastAsia="Times New Roman" w:hAnsi="Times New Roman" w:cs="Times New Roman"/>
          <w:sz w:val="27"/>
          <w:szCs w:val="27"/>
        </w:rPr>
      </w:pPr>
    </w:p>
    <w:p w14:paraId="228B5635" w14:textId="56D2CFD0" w:rsidR="00694858" w:rsidRDefault="00E906DF">
      <w:pPr>
        <w:spacing w:before="22"/>
        <w:ind w:left="8"/>
        <w:jc w:val="center"/>
        <w:rPr>
          <w:rFonts w:ascii="Times New Roman" w:eastAsia="Times New Roman" w:hAnsi="Times New Roman" w:cs="Times New Roman"/>
          <w:sz w:val="41"/>
          <w:szCs w:val="41"/>
        </w:rPr>
      </w:pPr>
      <w:bookmarkStart w:id="0" w:name="_bookmark0"/>
      <w:bookmarkEnd w:id="0"/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Package</w:t>
      </w:r>
      <w:r>
        <w:rPr>
          <w:rFonts w:ascii="Times New Roman" w:eastAsia="Times New Roman" w:hAnsi="Times New Roman" w:cs="Times New Roman"/>
          <w:b/>
          <w:bCs/>
          <w:sz w:val="41"/>
          <w:szCs w:val="4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‘</w:t>
      </w:r>
      <w:r w:rsidR="00B04458"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PDMIF</w:t>
      </w:r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’</w:t>
      </w:r>
    </w:p>
    <w:p w14:paraId="5676F2B0" w14:textId="77777777" w:rsidR="00694858" w:rsidRDefault="00E906DF">
      <w:pPr>
        <w:spacing w:before="302"/>
        <w:ind w:left="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March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30,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2021</w:t>
      </w:r>
    </w:p>
    <w:p w14:paraId="2C493610" w14:textId="1A043ADF" w:rsidR="00694858" w:rsidRDefault="00E906DF">
      <w:pPr>
        <w:pStyle w:val="BodyText"/>
        <w:spacing w:before="142" w:line="249" w:lineRule="auto"/>
        <w:ind w:left="785" w:right="2420" w:hanging="499"/>
      </w:pPr>
      <w:r>
        <w:rPr>
          <w:b/>
          <w:spacing w:val="-1"/>
        </w:rPr>
        <w:t>Title</w:t>
      </w:r>
      <w:r>
        <w:rPr>
          <w:b/>
          <w:spacing w:val="37"/>
        </w:rPr>
        <w:t xml:space="preserve"> </w:t>
      </w:r>
      <w:r w:rsidR="00B04458">
        <w:rPr>
          <w:spacing w:val="-1"/>
        </w:rPr>
        <w:t>Heterogeneous panel data models with interactive effects</w:t>
      </w:r>
    </w:p>
    <w:p w14:paraId="0FABBB6A" w14:textId="6FECA23A" w:rsidR="00694858" w:rsidRDefault="00E906DF">
      <w:pPr>
        <w:spacing w:before="124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3"/>
          <w:sz w:val="20"/>
        </w:rPr>
        <w:t>Version</w:t>
      </w:r>
      <w:r>
        <w:rPr>
          <w:rFonts w:ascii="Times New Roman"/>
          <w:b/>
          <w:spacing w:val="37"/>
          <w:sz w:val="20"/>
        </w:rPr>
        <w:t xml:space="preserve"> </w:t>
      </w:r>
      <w:r w:rsidR="00FA77AB">
        <w:rPr>
          <w:rFonts w:ascii="Times New Roman"/>
          <w:sz w:val="20"/>
        </w:rPr>
        <w:t>0.0.0.9</w:t>
      </w:r>
    </w:p>
    <w:p w14:paraId="4A417C71" w14:textId="65788154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Date</w:t>
      </w:r>
      <w:r>
        <w:rPr>
          <w:rFonts w:ascii="Times New Roman"/>
          <w:b/>
          <w:spacing w:val="35"/>
          <w:sz w:val="20"/>
        </w:rPr>
        <w:t xml:space="preserve"> </w:t>
      </w:r>
      <w:r w:rsidR="00C14C12">
        <w:rPr>
          <w:rFonts w:ascii="Times New Roman"/>
          <w:sz w:val="20"/>
        </w:rPr>
        <w:t xml:space="preserve">December </w:t>
      </w:r>
      <w:r w:rsidR="00C23055">
        <w:rPr>
          <w:rFonts w:ascii="Times New Roman"/>
          <w:sz w:val="20"/>
        </w:rPr>
        <w:t>5</w:t>
      </w:r>
      <w:r w:rsidR="00C14C12" w:rsidRPr="00C14C12">
        <w:rPr>
          <w:rFonts w:ascii="Times New Roman"/>
          <w:sz w:val="20"/>
          <w:vertAlign w:val="superscript"/>
        </w:rPr>
        <w:t>th</w:t>
      </w:r>
      <w:r w:rsidR="00C14C12">
        <w:rPr>
          <w:rFonts w:ascii="Times New Roman"/>
          <w:sz w:val="20"/>
        </w:rPr>
        <w:t xml:space="preserve"> 2021</w:t>
      </w:r>
    </w:p>
    <w:p w14:paraId="6FE6AA66" w14:textId="0791BEEB" w:rsidR="00694858" w:rsidRPr="00B04458" w:rsidRDefault="00E906DF" w:rsidP="002775CA">
      <w:pPr>
        <w:pStyle w:val="BodyText"/>
        <w:spacing w:before="132" w:line="249" w:lineRule="auto"/>
        <w:ind w:left="785" w:right="2420" w:hanging="499"/>
        <w:jc w:val="both"/>
      </w:pPr>
      <w:r>
        <w:rPr>
          <w:b/>
        </w:rPr>
        <w:t>Description</w:t>
      </w:r>
      <w:r>
        <w:rPr>
          <w:b/>
          <w:spacing w:val="37"/>
        </w:rPr>
        <w:t xml:space="preserve"> </w:t>
      </w:r>
      <w:r>
        <w:t>Fits</w:t>
      </w:r>
      <w:r>
        <w:rPr>
          <w:spacing w:val="-6"/>
        </w:rPr>
        <w:t xml:space="preserve"> </w:t>
      </w:r>
      <w:r w:rsidR="00B04458">
        <w:rPr>
          <w:spacing w:val="-6"/>
        </w:rPr>
        <w:t>heterogeneous panel data models with interactive effects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linear</w:t>
      </w:r>
      <w:r>
        <w:rPr>
          <w:spacing w:val="-6"/>
        </w:rPr>
        <w:t xml:space="preserve"> </w:t>
      </w:r>
      <w:r>
        <w:rPr>
          <w:spacing w:val="-1"/>
        </w:rPr>
        <w:t>regression,</w:t>
      </w:r>
      <w:r>
        <w:rPr>
          <w:spacing w:val="-6"/>
        </w:rPr>
        <w:t xml:space="preserve"> </w:t>
      </w:r>
      <w:r w:rsidR="00B04458">
        <w:rPr>
          <w:spacing w:val="-6"/>
        </w:rPr>
        <w:t xml:space="preserve">logit, </w:t>
      </w:r>
      <w:proofErr w:type="spellStart"/>
      <w:r w:rsidR="0093632B">
        <w:rPr>
          <w:spacing w:val="-6"/>
        </w:rPr>
        <w:t>poisson</w:t>
      </w:r>
      <w:proofErr w:type="spellEnd"/>
      <w:r w:rsidR="0093632B">
        <w:rPr>
          <w:spacing w:val="-6"/>
        </w:rPr>
        <w:t xml:space="preserve">, </w:t>
      </w:r>
      <w:proofErr w:type="spellStart"/>
      <w:r w:rsidR="0093632B">
        <w:rPr>
          <w:spacing w:val="-6"/>
        </w:rPr>
        <w:t>probit</w:t>
      </w:r>
      <w:proofErr w:type="spellEnd"/>
      <w:r w:rsidR="0093632B">
        <w:rPr>
          <w:spacing w:val="-6"/>
        </w:rPr>
        <w:t xml:space="preserve">, </w:t>
      </w:r>
      <w:r w:rsidR="00B04458">
        <w:rPr>
          <w:spacing w:val="-6"/>
        </w:rPr>
        <w:t xml:space="preserve">quantile, </w:t>
      </w:r>
      <w:r w:rsidR="00B132A0">
        <w:rPr>
          <w:spacing w:val="-6"/>
        </w:rPr>
        <w:t>and clustering</w:t>
      </w:r>
      <w:r w:rsidR="00B04458">
        <w:t>.</w:t>
      </w:r>
    </w:p>
    <w:p w14:paraId="7F2409C1" w14:textId="3B3438D8" w:rsidR="00694858" w:rsidRDefault="00E906DF">
      <w:pPr>
        <w:pStyle w:val="BodyText"/>
        <w:spacing w:line="314" w:lineRule="auto"/>
        <w:ind w:left="785" w:right="2420" w:hanging="499"/>
        <w:rPr>
          <w:rFonts w:ascii="SimSun" w:eastAsia="SimSun" w:hAnsi="SimSun" w:cs="SimSun"/>
        </w:rPr>
      </w:pPr>
      <w:r>
        <w:rPr>
          <w:b/>
        </w:rPr>
        <w:t>URL</w:t>
      </w:r>
      <w:r>
        <w:rPr>
          <w:b/>
          <w:spacing w:val="10"/>
        </w:rPr>
        <w:t xml:space="preserve"> </w:t>
      </w:r>
      <w:hyperlink r:id="rId7" w:history="1">
        <w:r w:rsidR="00C23055" w:rsidRPr="00D37868">
          <w:rPr>
            <w:rStyle w:val="Hyperlink"/>
            <w:rFonts w:ascii="SimSun"/>
          </w:rPr>
          <w:t>https://github.com/Tomohiro-Ando/PDMIF</w:t>
        </w:r>
      </w:hyperlink>
      <w:r w:rsidR="00C23055">
        <w:rPr>
          <w:rFonts w:ascii="SimSun"/>
          <w:color w:val="B20000"/>
        </w:rPr>
        <w:t xml:space="preserve"> </w:t>
      </w:r>
    </w:p>
    <w:p w14:paraId="5831B7D3" w14:textId="44F9CE2F" w:rsidR="00694858" w:rsidRDefault="00E906DF">
      <w:pPr>
        <w:pStyle w:val="BodyText"/>
        <w:spacing w:before="5"/>
        <w:ind w:left="286"/>
        <w:rPr>
          <w:spacing w:val="-1"/>
        </w:rPr>
      </w:pPr>
      <w:r>
        <w:rPr>
          <w:b/>
          <w:spacing w:val="-2"/>
        </w:rPr>
        <w:t>Author</w:t>
      </w:r>
      <w:r>
        <w:rPr>
          <w:b/>
          <w:spacing w:val="28"/>
        </w:rPr>
        <w:t xml:space="preserve"> </w:t>
      </w:r>
      <w:r w:rsidR="00B04458">
        <w:rPr>
          <w:spacing w:val="-1"/>
        </w:rPr>
        <w:t>Tomohiro Ando</w:t>
      </w:r>
      <w:r>
        <w:rPr>
          <w:spacing w:val="-11"/>
        </w:rPr>
        <w:t xml:space="preserve"> </w:t>
      </w:r>
      <w:r>
        <w:t>[</w:t>
      </w:r>
      <w:proofErr w:type="spellStart"/>
      <w:r>
        <w:t>aut</w:t>
      </w:r>
      <w:proofErr w:type="spellEnd"/>
      <w:r>
        <w:t>,</w:t>
      </w:r>
      <w:r>
        <w:rPr>
          <w:spacing w:val="-11"/>
        </w:rPr>
        <w:t xml:space="preserve"> </w:t>
      </w:r>
      <w:proofErr w:type="spellStart"/>
      <w:r>
        <w:t>cre</w:t>
      </w:r>
      <w:proofErr w:type="spellEnd"/>
      <w:r>
        <w:t>]</w:t>
      </w:r>
      <w:r>
        <w:rPr>
          <w:spacing w:val="-11"/>
        </w:rPr>
        <w:t xml:space="preserve"> </w:t>
      </w:r>
    </w:p>
    <w:p w14:paraId="3E67B6B8" w14:textId="677CA01E" w:rsidR="00B04458" w:rsidRPr="00B04458" w:rsidRDefault="00B04458">
      <w:pPr>
        <w:pStyle w:val="BodyText"/>
        <w:spacing w:before="5"/>
        <w:ind w:left="286"/>
        <w:rPr>
          <w:bCs/>
        </w:rPr>
      </w:pPr>
      <w:r>
        <w:rPr>
          <w:b/>
          <w:spacing w:val="-2"/>
        </w:rPr>
        <w:t xml:space="preserve">               </w:t>
      </w:r>
      <w:r w:rsidRPr="00B04458">
        <w:rPr>
          <w:bCs/>
          <w:spacing w:val="-2"/>
        </w:rPr>
        <w:t>Hani Fayad</w:t>
      </w:r>
      <w:r>
        <w:rPr>
          <w:bCs/>
          <w:spacing w:val="-2"/>
        </w:rPr>
        <w:t xml:space="preserve"> [</w:t>
      </w:r>
      <w:proofErr w:type="spellStart"/>
      <w:r>
        <w:rPr>
          <w:bCs/>
          <w:spacing w:val="-2"/>
        </w:rPr>
        <w:t>aut</w:t>
      </w:r>
      <w:proofErr w:type="spellEnd"/>
      <w:r>
        <w:rPr>
          <w:bCs/>
          <w:spacing w:val="-2"/>
        </w:rPr>
        <w:t>]</w:t>
      </w:r>
    </w:p>
    <w:p w14:paraId="06660999" w14:textId="6B4F151B" w:rsidR="00694858" w:rsidRDefault="00E906DF">
      <w:pPr>
        <w:spacing w:before="86"/>
        <w:ind w:left="286"/>
        <w:rPr>
          <w:rFonts w:ascii="SimSun" w:eastAsia="SimSun" w:hAnsi="SimSun" w:cs="SimSun"/>
          <w:sz w:val="20"/>
          <w:szCs w:val="20"/>
        </w:rPr>
      </w:pPr>
      <w:r>
        <w:rPr>
          <w:rFonts w:ascii="Times New Roman"/>
          <w:b/>
          <w:sz w:val="20"/>
        </w:rPr>
        <w:t>Maintainer</w:t>
      </w:r>
      <w:r>
        <w:rPr>
          <w:rFonts w:ascii="Times New Roman"/>
          <w:b/>
          <w:spacing w:val="24"/>
          <w:sz w:val="20"/>
        </w:rPr>
        <w:t xml:space="preserve"> </w:t>
      </w:r>
      <w:r w:rsidR="00B04458" w:rsidRPr="004E7315">
        <w:rPr>
          <w:rFonts w:ascii="Times New Roman" w:hAnsi="Times New Roman" w:cs="Times New Roman"/>
          <w:spacing w:val="-1"/>
          <w:sz w:val="20"/>
          <w:szCs w:val="20"/>
        </w:rPr>
        <w:t>Tomohiro Ando</w:t>
      </w:r>
      <w:r w:rsidR="00B04458" w:rsidRPr="004E7315">
        <w:rPr>
          <w:sz w:val="20"/>
          <w:szCs w:val="20"/>
        </w:rPr>
        <w:t xml:space="preserve"> </w:t>
      </w:r>
      <w:hyperlink r:id="rId8" w:history="1">
        <w:r w:rsidR="00B04458" w:rsidRPr="009A2828">
          <w:rPr>
            <w:rStyle w:val="Hyperlink"/>
            <w:rFonts w:ascii="SimSun"/>
            <w:sz w:val="20"/>
          </w:rPr>
          <w:t>&lt;T.Ando@mbs.edu&gt;</w:t>
        </w:r>
      </w:hyperlink>
    </w:p>
    <w:p w14:paraId="138AF44C" w14:textId="1006B91B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Repository</w:t>
      </w:r>
      <w:r>
        <w:rPr>
          <w:rFonts w:ascii="Times New Roman"/>
          <w:b/>
          <w:spacing w:val="34"/>
          <w:sz w:val="20"/>
        </w:rPr>
        <w:t xml:space="preserve"> </w:t>
      </w:r>
      <w:r w:rsidR="00B04458">
        <w:rPr>
          <w:rFonts w:ascii="Times New Roman"/>
          <w:sz w:val="20"/>
        </w:rPr>
        <w:t>RCAN</w:t>
      </w:r>
    </w:p>
    <w:p w14:paraId="022FD8E2" w14:textId="77777777" w:rsidR="00694858" w:rsidRDefault="00694858">
      <w:pPr>
        <w:spacing w:before="10"/>
        <w:rPr>
          <w:rFonts w:ascii="Times New Roman" w:eastAsia="Times New Roman" w:hAnsi="Times New Roman" w:cs="Times New Roman"/>
          <w:sz w:val="23"/>
          <w:szCs w:val="23"/>
        </w:rPr>
      </w:pPr>
    </w:p>
    <w:p w14:paraId="009FF86C" w14:textId="5DA169AB" w:rsidR="00694858" w:rsidRDefault="00694858">
      <w:pPr>
        <w:pStyle w:val="BodyText"/>
        <w:ind w:left="8"/>
        <w:jc w:val="center"/>
      </w:pPr>
    </w:p>
    <w:p w14:paraId="140A020F" w14:textId="77777777" w:rsidR="00694858" w:rsidRDefault="00694858">
      <w:pPr>
        <w:jc w:val="center"/>
        <w:sectPr w:rsidR="00694858">
          <w:headerReference w:type="even" r:id="rId9"/>
          <w:headerReference w:type="default" r:id="rId10"/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14:paraId="5EFDB41C" w14:textId="36EE6C2C" w:rsidR="00694858" w:rsidRDefault="00E906DF">
      <w:pPr>
        <w:tabs>
          <w:tab w:val="left" w:pos="7263"/>
        </w:tabs>
        <w:spacing w:before="40"/>
        <w:ind w:left="286"/>
        <w:rPr>
          <w:rFonts w:ascii="Book Antiqua" w:eastAsia="Book Antiqua" w:hAnsi="Book Antiqua" w:cs="Book Antiqua"/>
          <w:sz w:val="20"/>
          <w:szCs w:val="20"/>
        </w:rPr>
      </w:pPr>
      <w:bookmarkStart w:id="1" w:name="_bookmark1"/>
      <w:bookmarkEnd w:id="1"/>
      <w:r>
        <w:rPr>
          <w:rFonts w:ascii="Times New Roman"/>
          <w:w w:val="95"/>
          <w:sz w:val="20"/>
        </w:rPr>
        <w:lastRenderedPageBreak/>
        <w:tab/>
      </w:r>
    </w:p>
    <w:p w14:paraId="45F38BDE" w14:textId="77777777" w:rsidR="00694858" w:rsidRDefault="00694858">
      <w:pPr>
        <w:spacing w:before="5"/>
        <w:rPr>
          <w:rFonts w:ascii="Book Antiqua" w:eastAsia="Book Antiqua" w:hAnsi="Book Antiqua" w:cs="Book Antiqua"/>
          <w:i/>
          <w:sz w:val="20"/>
          <w:szCs w:val="20"/>
        </w:rPr>
      </w:pPr>
    </w:p>
    <w:p w14:paraId="2B498CB5" w14:textId="0963667C" w:rsidR="00694858" w:rsidRDefault="00C14C12">
      <w:pPr>
        <w:ind w:left="28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Arial"/>
          <w:sz w:val="28"/>
        </w:rPr>
        <w:t>Functions in the PDMIF Package</w:t>
      </w:r>
      <w:r w:rsidR="00E906DF">
        <w:rPr>
          <w:rFonts w:ascii="Times New Roman"/>
          <w:b/>
          <w:sz w:val="28"/>
        </w:rPr>
        <w:t>:</w:t>
      </w:r>
    </w:p>
    <w:p w14:paraId="08E53D5A" w14:textId="007D8966" w:rsidR="00D74BB1" w:rsidRPr="00C14C12" w:rsidRDefault="00D74BB1" w:rsidP="00D74BB1">
      <w:pPr>
        <w:pStyle w:val="BodyText"/>
        <w:tabs>
          <w:tab w:val="right" w:leader="dot" w:pos="8521"/>
        </w:tabs>
        <w:spacing w:before="9"/>
        <w:ind w:left="1044"/>
      </w:pPr>
      <w:r w:rsidRPr="00C14C12">
        <w:t>HOMTEST</w:t>
      </w:r>
      <w:r w:rsidRPr="00C14C12">
        <w:tab/>
      </w:r>
      <w:hyperlink w:anchor="_bookmark14" w:history="1">
        <w:r w:rsidR="00C14C12" w:rsidRPr="00C14C12">
          <w:t>3</w:t>
        </w:r>
      </w:hyperlink>
    </w:p>
    <w:p w14:paraId="18054600" w14:textId="5E7C30BF" w:rsidR="00321AEE" w:rsidRPr="00C14C12" w:rsidRDefault="00321AEE" w:rsidP="00321AEE">
      <w:pPr>
        <w:pStyle w:val="BodyText"/>
        <w:tabs>
          <w:tab w:val="right" w:leader="dot" w:pos="8521"/>
        </w:tabs>
        <w:spacing w:before="9"/>
        <w:ind w:left="1044"/>
      </w:pPr>
      <w:r w:rsidRPr="00C14C12">
        <w:t>HYPTEST</w:t>
      </w:r>
      <w:r w:rsidRPr="00C14C12">
        <w:tab/>
      </w:r>
      <w:hyperlink w:anchor="_bookmark14" w:history="1">
        <w:r w:rsidR="00C14C12" w:rsidRPr="00C14C12">
          <w:t>4</w:t>
        </w:r>
      </w:hyperlink>
    </w:p>
    <w:p w14:paraId="5D6F5DAA" w14:textId="398A1CBA" w:rsidR="00D74BB1" w:rsidRPr="00C14C12" w:rsidRDefault="00D74BB1" w:rsidP="00D74BB1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LUST</w:t>
      </w:r>
      <w:r w:rsidRPr="00C14C12">
        <w:tab/>
      </w:r>
      <w:hyperlink w:anchor="_bookmark14" w:history="1">
        <w:r w:rsidR="00C14C12" w:rsidRPr="00C14C12">
          <w:t>5</w:t>
        </w:r>
      </w:hyperlink>
    </w:p>
    <w:p w14:paraId="3852850D" w14:textId="77777777" w:rsidR="00C14C12" w:rsidRPr="00C14C12" w:rsidRDefault="00DE5414" w:rsidP="00DE5414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OUNT</w:t>
      </w:r>
      <w:r w:rsidRPr="00C14C12">
        <w:tab/>
      </w:r>
      <w:r w:rsidR="00C14C12" w:rsidRPr="00C14C12">
        <w:t>7</w:t>
      </w:r>
    </w:p>
    <w:p w14:paraId="2AC37AE4" w14:textId="15638A33" w:rsidR="00DE5414" w:rsidRPr="00C14C12" w:rsidRDefault="00C14C12" w:rsidP="00C14C12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GLM</w:t>
      </w:r>
      <w:r w:rsidRPr="00C14C12">
        <w:tab/>
        <w:t>9</w:t>
      </w:r>
      <w:hyperlink w:anchor="_bookmark14" w:history="1"/>
    </w:p>
    <w:p w14:paraId="0283DA76" w14:textId="6B697381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IN</w:t>
      </w:r>
      <w:r w:rsidRPr="00C14C12">
        <w:tab/>
      </w:r>
      <w:r w:rsidR="00C14C12" w:rsidRPr="00C14C12">
        <w:t>11</w:t>
      </w:r>
    </w:p>
    <w:p w14:paraId="478119BE" w14:textId="5C116B12" w:rsidR="00C14C12" w:rsidRPr="00C14C12" w:rsidRDefault="00C14C12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ING</w:t>
      </w:r>
      <w:r w:rsidRPr="00C14C12">
        <w:tab/>
        <w:t>13</w:t>
      </w:r>
    </w:p>
    <w:p w14:paraId="2C123365" w14:textId="00AB52A6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PORBIT</w:t>
      </w:r>
      <w:r w:rsidRPr="00C14C12">
        <w:tab/>
      </w:r>
      <w:r w:rsidR="00C14C12" w:rsidRPr="00C14C12">
        <w:t>1</w:t>
      </w:r>
      <w:hyperlink w:anchor="_bookmark14" w:history="1">
        <w:r w:rsidR="00C14C12" w:rsidRPr="00C14C12">
          <w:t>5</w:t>
        </w:r>
      </w:hyperlink>
    </w:p>
    <w:p w14:paraId="22D0AFA1" w14:textId="39CAC930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OGIT</w:t>
      </w:r>
      <w:r w:rsidRPr="00C14C12">
        <w:tab/>
      </w:r>
      <w:r w:rsidR="00C14C12" w:rsidRPr="00C14C12">
        <w:t>17</w:t>
      </w:r>
      <w:hyperlink w:anchor="_bookmark14" w:history="1"/>
    </w:p>
    <w:p w14:paraId="4F367D19" w14:textId="383172E4" w:rsidR="00694858" w:rsidRPr="00C14C12" w:rsidRDefault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Q</w:t>
      </w:r>
      <w:r w:rsidR="00E906DF" w:rsidRPr="00C14C12">
        <w:rPr>
          <w:spacing w:val="-1"/>
        </w:rPr>
        <w:tab/>
      </w:r>
      <w:hyperlink w:anchor="_bookmark15" w:history="1">
        <w:r w:rsidR="00C14C12" w:rsidRPr="00C14C12">
          <w:t>19</w:t>
        </w:r>
      </w:hyperlink>
    </w:p>
    <w:p w14:paraId="085E3B96" w14:textId="77777777" w:rsidR="00E07886" w:rsidRDefault="00E07886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591E5D29" w14:textId="77777777" w:rsidR="00E07886" w:rsidRPr="00C14C12" w:rsidRDefault="00E07886" w:rsidP="00D74BB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86386FE" w14:textId="2220A31D" w:rsidR="00D74BB1" w:rsidRDefault="0024200F" w:rsidP="00D74BB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4087020">
          <v:group id="_x0000_s1196" style="position:absolute;left:0;text-align:left;margin-left:100.35pt;margin-top:17.35pt;width:411.75pt;height:.1pt;z-index:251659264;mso-position-horizontal-relative:page" coordorigin="2007,347" coordsize="8235,2">
            <v:shape id="_x0000_s119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D74BB1">
        <w:rPr>
          <w:rFonts w:ascii="SimSun"/>
          <w:w w:val="95"/>
          <w:sz w:val="20"/>
        </w:rPr>
        <w:t>HOMTE</w:t>
      </w:r>
      <w:r w:rsidR="00D74BB1" w:rsidRPr="00B132A0">
        <w:rPr>
          <w:rFonts w:ascii="SimSun"/>
          <w:w w:val="95"/>
          <w:sz w:val="20"/>
        </w:rPr>
        <w:t>ST</w:t>
      </w:r>
      <w:r w:rsidR="00D74BB1">
        <w:rPr>
          <w:rFonts w:ascii="SimSun"/>
          <w:w w:val="95"/>
          <w:sz w:val="20"/>
        </w:rPr>
        <w:tab/>
      </w:r>
      <w:r w:rsidR="00D74BB1">
        <w:rPr>
          <w:rFonts w:ascii="Times New Roman"/>
          <w:i/>
          <w:spacing w:val="-1"/>
          <w:sz w:val="20"/>
        </w:rPr>
        <w:t>Testing homogeneity of panel data models with interactive effects</w:t>
      </w:r>
    </w:p>
    <w:p w14:paraId="0D3E8768" w14:textId="77777777" w:rsidR="00D74BB1" w:rsidRDefault="00D74BB1" w:rsidP="00D74BB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32DD5F0C" w14:textId="77777777" w:rsidR="00D74BB1" w:rsidRDefault="0024200F" w:rsidP="00D74BB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430816E7">
          <v:group id="_x0000_s1193" style="width:412.15pt;height:.4pt;mso-position-horizontal-relative:char;mso-position-vertical-relative:line" coordsize="8243,8">
            <v:group id="_x0000_s1194" style="position:absolute;left:4;top:4;width:8235;height:2" coordorigin="4,4" coordsize="8235,2">
              <v:shape id="_x0000_s119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71942706" w14:textId="77777777" w:rsidR="00D74BB1" w:rsidRDefault="00D74BB1" w:rsidP="00D74BB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5BA9FEF3" w14:textId="77777777" w:rsidR="00D74BB1" w:rsidRDefault="00D74BB1" w:rsidP="00D74BB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3A68E2A" w14:textId="768D193D" w:rsidR="00D74BB1" w:rsidRDefault="00321AEE" w:rsidP="00D74BB1">
      <w:pPr>
        <w:pStyle w:val="BodyText"/>
        <w:spacing w:before="143" w:line="249" w:lineRule="auto"/>
        <w:ind w:right="276"/>
        <w:jc w:val="both"/>
      </w:pPr>
      <w:r w:rsidRPr="00321AEE">
        <w:rPr>
          <w:spacing w:val="-1"/>
        </w:rPr>
        <w:t>This function tests homogeneity of the regression coefficients in heterogeneous panel data models with interactive effects.</w:t>
      </w:r>
    </w:p>
    <w:p w14:paraId="47A8AB96" w14:textId="77777777" w:rsidR="00D74BB1" w:rsidRDefault="00D74BB1" w:rsidP="00D74BB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2CCB7A87" w14:textId="77777777" w:rsidR="00D74BB1" w:rsidRDefault="00D74BB1" w:rsidP="00D74BB1">
      <w:pPr>
        <w:pStyle w:val="Heading1"/>
        <w:rPr>
          <w:b w:val="0"/>
          <w:bCs w:val="0"/>
        </w:rPr>
      </w:pPr>
      <w:r>
        <w:t>Usage</w:t>
      </w:r>
    </w:p>
    <w:p w14:paraId="15284923" w14:textId="636D5276" w:rsidR="00D74BB1" w:rsidRDefault="00D74BB1" w:rsidP="00D74BB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>
        <w:rPr>
          <w:rFonts w:ascii="SimSun"/>
          <w:w w:val="95"/>
        </w:rPr>
        <w:t>HOMTE</w:t>
      </w:r>
      <w:r w:rsidRPr="00B132A0">
        <w:rPr>
          <w:rFonts w:ascii="SimSun"/>
          <w:w w:val="95"/>
        </w:rPr>
        <w:t>ST</w:t>
      </w:r>
      <w:r w:rsidR="00321AEE" w:rsidRPr="00321AEE">
        <w:t xml:space="preserve"> </w:t>
      </w:r>
      <w:r w:rsidR="00321AEE" w:rsidRPr="00321AEE">
        <w:rPr>
          <w:rFonts w:ascii="SimSun"/>
        </w:rPr>
        <w:t>(X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Y,</w:t>
      </w:r>
      <w:r w:rsidR="00321AEE">
        <w:rPr>
          <w:rFonts w:ascii="SimSun"/>
        </w:rPr>
        <w:t xml:space="preserve"> </w:t>
      </w:r>
      <w:proofErr w:type="spellStart"/>
      <w:r w:rsidR="00321AEE" w:rsidRPr="00321AEE">
        <w:rPr>
          <w:rFonts w:ascii="SimSun"/>
        </w:rPr>
        <w:t>Nfactors</w:t>
      </w:r>
      <w:proofErr w:type="spellEnd"/>
      <w:r w:rsidR="00321AEE" w:rsidRPr="00321AEE">
        <w:rPr>
          <w:rFonts w:ascii="SimSun"/>
        </w:rPr>
        <w:t>,</w:t>
      </w:r>
      <w:r w:rsidR="00321AEE">
        <w:rPr>
          <w:rFonts w:ascii="SimSun"/>
        </w:rPr>
        <w:t xml:space="preserve"> </w:t>
      </w:r>
      <w:proofErr w:type="spellStart"/>
      <w:r w:rsidR="00321AEE" w:rsidRPr="00321AEE">
        <w:rPr>
          <w:rFonts w:ascii="SimSun"/>
        </w:rPr>
        <w:t>Maxit</w:t>
      </w:r>
      <w:proofErr w:type="spellEnd"/>
      <w:r w:rsidR="00321AEE" w:rsidRPr="00321AEE">
        <w:rPr>
          <w:rFonts w:ascii="SimSun"/>
        </w:rPr>
        <w:t>=100,</w:t>
      </w:r>
      <w:r w:rsidR="00321AEE">
        <w:rPr>
          <w:rFonts w:ascii="SimSun"/>
        </w:rPr>
        <w:t xml:space="preserve"> </w:t>
      </w:r>
      <w:proofErr w:type="spellStart"/>
      <w:r w:rsidR="00321AEE" w:rsidRPr="00321AEE">
        <w:rPr>
          <w:rFonts w:ascii="SimSun"/>
        </w:rPr>
        <w:t>tol</w:t>
      </w:r>
      <w:proofErr w:type="spellEnd"/>
      <w:r w:rsidR="00321AEE" w:rsidRPr="00321AEE">
        <w:rPr>
          <w:rFonts w:ascii="SimSun"/>
        </w:rPr>
        <w:t>=0.001)</w:t>
      </w:r>
    </w:p>
    <w:p w14:paraId="458A911E" w14:textId="77777777" w:rsidR="00D74BB1" w:rsidRDefault="00D74BB1" w:rsidP="00D74BB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6FEDF7B9" w14:textId="77777777" w:rsidR="00D74BB1" w:rsidRDefault="00D74BB1" w:rsidP="00D74BB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7456D85" w14:textId="629E289E" w:rsidR="00D74BB1" w:rsidRDefault="00D74BB1" w:rsidP="00321AEE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="00321AEE" w:rsidRPr="00321AEE">
        <w:t>The (NT) times p design matrix, without an intercept where N=number of individuals, T=length of time series, p=number of explanatory variables</w:t>
      </w:r>
      <w:r>
        <w:t>.</w:t>
      </w:r>
    </w:p>
    <w:p w14:paraId="5D873DCA" w14:textId="5DFD4F8E" w:rsidR="00D74BB1" w:rsidRDefault="00D74BB1" w:rsidP="00321AEE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="00321AEE" w:rsidRPr="00321AEE">
        <w:t>The T times N panel of response where N=number of individuals, T=length of time series.</w:t>
      </w:r>
    </w:p>
    <w:p w14:paraId="78330550" w14:textId="0B91C6A5" w:rsidR="00321AEE" w:rsidRDefault="00D74BB1" w:rsidP="00321AEE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 w:rsidR="00321AEE" w:rsidRPr="00321AEE">
        <w:t>A pre-specified number of common factors</w:t>
      </w:r>
      <w:r w:rsidR="00321AEE">
        <w:t>.</w:t>
      </w:r>
    </w:p>
    <w:p w14:paraId="3214FE6F" w14:textId="1183A2C3" w:rsidR="00321AEE" w:rsidRDefault="00321AEE" w:rsidP="00D74BB1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</w:t>
      </w:r>
      <w:r w:rsidR="00D74BB1">
        <w:rPr>
          <w:rFonts w:ascii="SimSun"/>
          <w:w w:val="95"/>
        </w:rPr>
        <w:t>axi</w:t>
      </w:r>
      <w:r>
        <w:rPr>
          <w:rFonts w:ascii="SimSun"/>
          <w:w w:val="95"/>
        </w:rPr>
        <w:t>t</w:t>
      </w:r>
      <w:proofErr w:type="spellEnd"/>
      <w:r w:rsidR="00D74BB1">
        <w:rPr>
          <w:rFonts w:ascii="SimSun"/>
          <w:w w:val="95"/>
        </w:rPr>
        <w:tab/>
      </w:r>
      <w:r w:rsidRPr="00321AEE">
        <w:t>A maximum number of iterations in optimization. Default is 100.</w:t>
      </w:r>
    </w:p>
    <w:p w14:paraId="13AEEB33" w14:textId="6A71B3DA" w:rsidR="00D74BB1" w:rsidRDefault="00D74BB1" w:rsidP="00D74BB1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  <w:r w:rsidR="00321AEE">
        <w:t>.</w:t>
      </w:r>
    </w:p>
    <w:p w14:paraId="641FA9FB" w14:textId="77777777" w:rsidR="00D74BB1" w:rsidRDefault="00D74BB1" w:rsidP="00321AEE">
      <w:pPr>
        <w:pStyle w:val="BodyText"/>
        <w:tabs>
          <w:tab w:val="left" w:pos="2186"/>
        </w:tabs>
        <w:spacing w:before="50"/>
        <w:ind w:left="0"/>
      </w:pPr>
    </w:p>
    <w:p w14:paraId="2DC8EE02" w14:textId="77777777" w:rsidR="00D74BB1" w:rsidRDefault="00D74BB1" w:rsidP="00D74BB1">
      <w:pPr>
        <w:pStyle w:val="Heading1"/>
        <w:rPr>
          <w:b w:val="0"/>
          <w:bCs w:val="0"/>
        </w:rPr>
      </w:pPr>
      <w:r>
        <w:t>Details</w:t>
      </w:r>
    </w:p>
    <w:p w14:paraId="105F84D1" w14:textId="1BD05816" w:rsidR="00D74BB1" w:rsidRDefault="00D74BB1" w:rsidP="00D74BB1">
      <w:pPr>
        <w:pStyle w:val="BodyText"/>
        <w:spacing w:before="96" w:line="247" w:lineRule="auto"/>
        <w:ind w:right="456"/>
      </w:pPr>
      <w:r>
        <w:t xml:space="preserve">Under a pre-specified number of common factors, this function tests homogeneity of the regression coefficients. </w:t>
      </w:r>
    </w:p>
    <w:p w14:paraId="3B770158" w14:textId="77777777" w:rsidR="00D74BB1" w:rsidRDefault="00D74BB1" w:rsidP="00D74BB1">
      <w:pPr>
        <w:pStyle w:val="BodyText"/>
        <w:tabs>
          <w:tab w:val="left" w:pos="2186"/>
        </w:tabs>
        <w:spacing w:before="50"/>
      </w:pPr>
    </w:p>
    <w:p w14:paraId="5F7B6861" w14:textId="77777777" w:rsidR="00D74BB1" w:rsidRDefault="00D74BB1" w:rsidP="00D74BB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1C789E7" w14:textId="44B3DD75" w:rsidR="00D74BB1" w:rsidRDefault="00D74BB1" w:rsidP="00D74BB1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43439B75" w14:textId="57CE5C25" w:rsidR="00321AEE" w:rsidRDefault="00321AEE" w:rsidP="00321AEE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6F023171" w14:textId="77777777" w:rsidR="00D74BB1" w:rsidRDefault="00D74BB1" w:rsidP="00D74BB1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38A636B3" w14:textId="5B622FED" w:rsidR="00660525" w:rsidRDefault="004A2BFB" w:rsidP="00595726">
      <w:pPr>
        <w:pStyle w:val="BodyText"/>
        <w:spacing w:before="9"/>
        <w:rPr>
          <w:bCs/>
          <w:spacing w:val="-2"/>
        </w:rPr>
      </w:pPr>
      <w:r>
        <w:rPr>
          <w:b/>
          <w:spacing w:val="-2"/>
        </w:rPr>
        <w:t>p</w:t>
      </w:r>
      <w:r w:rsidR="00D74BB1">
        <w:rPr>
          <w:b/>
          <w:spacing w:val="-2"/>
        </w:rPr>
        <w:t xml:space="preserve">-value </w:t>
      </w:r>
      <w:r w:rsidR="00321AEE" w:rsidRPr="00321AEE">
        <w:rPr>
          <w:bCs/>
          <w:spacing w:val="-2"/>
        </w:rPr>
        <w:t>The</w:t>
      </w:r>
      <w:r w:rsidR="00321AEE">
        <w:rPr>
          <w:b/>
          <w:spacing w:val="-2"/>
        </w:rPr>
        <w:t xml:space="preserve"> </w:t>
      </w:r>
      <w:r>
        <w:rPr>
          <w:bCs/>
          <w:spacing w:val="-2"/>
        </w:rPr>
        <w:t>p</w:t>
      </w:r>
      <w:r w:rsidR="00D74BB1" w:rsidRPr="00D74BB1">
        <w:rPr>
          <w:bCs/>
          <w:spacing w:val="-2"/>
        </w:rPr>
        <w:t>-value</w:t>
      </w:r>
      <w:r w:rsidR="00D74BB1">
        <w:rPr>
          <w:bCs/>
          <w:spacing w:val="-2"/>
        </w:rPr>
        <w:t xml:space="preserve"> of the homogeneity test</w:t>
      </w:r>
      <w:r w:rsidR="00321AEE">
        <w:rPr>
          <w:bCs/>
          <w:spacing w:val="-2"/>
        </w:rPr>
        <w:t>.</w:t>
      </w:r>
    </w:p>
    <w:p w14:paraId="1009CA82" w14:textId="77777777" w:rsidR="00F15BF8" w:rsidRPr="00B132A0" w:rsidRDefault="00F15BF8" w:rsidP="00F15BF8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62AAA634" w14:textId="77777777" w:rsidR="00F15BF8" w:rsidRDefault="00F15BF8" w:rsidP="00F15BF8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7C1B3A0B" w14:textId="7CE8CEA0" w:rsidR="00321AEE" w:rsidRDefault="00F15BF8" w:rsidP="00E07886">
      <w:pPr>
        <w:pStyle w:val="BodyText"/>
        <w:spacing w:before="143" w:line="249" w:lineRule="auto"/>
        <w:ind w:right="276"/>
        <w:jc w:val="both"/>
      </w:pPr>
      <w:r w:rsidRPr="00F15BF8">
        <w:t xml:space="preserve">Ando, T. and Bai, J. (2015) A simple new test for slope homogeneity in panel data models with interactive effects. </w:t>
      </w:r>
      <w:r w:rsidRPr="00F15BF8">
        <w:rPr>
          <w:i/>
          <w:iCs/>
        </w:rPr>
        <w:t>Economics Letters</w:t>
      </w:r>
      <w:r w:rsidRPr="00F15BF8">
        <w:t>, 136, 112-117.</w:t>
      </w:r>
    </w:p>
    <w:p w14:paraId="6DCD07CE" w14:textId="77777777" w:rsidR="00321AEE" w:rsidRPr="00321AEE" w:rsidRDefault="00321AEE" w:rsidP="00321AEE">
      <w:pPr>
        <w:pStyle w:val="BodyText"/>
        <w:spacing w:before="143" w:line="249" w:lineRule="auto"/>
        <w:ind w:right="276"/>
        <w:jc w:val="both"/>
      </w:pPr>
    </w:p>
    <w:p w14:paraId="35680F53" w14:textId="66C6C82D" w:rsidR="00321AEE" w:rsidRDefault="00321AEE" w:rsidP="00321AEE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5D452FB1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N &lt;- 100</w:t>
      </w:r>
    </w:p>
    <w:p w14:paraId="00AE6465" w14:textId="4D4EA60D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200</w:t>
      </w:r>
    </w:p>
    <w:p w14:paraId="3D4E2F1D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R &lt;- 2</w:t>
      </w:r>
    </w:p>
    <w:p w14:paraId="7B723CC1" w14:textId="1D77C8D0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2</w:t>
      </w:r>
    </w:p>
    <w:p w14:paraId="175F83AB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891BFE2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LAM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P*R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P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R)</w:t>
      </w:r>
    </w:p>
    <w:p w14:paraId="3A7B2009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AC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N*R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R)</w:t>
      </w:r>
    </w:p>
    <w:p w14:paraId="2088D86E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 &lt;- FAC%*%t(LAM)+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N*P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P)</w:t>
      </w:r>
    </w:p>
    <w:p w14:paraId="1B34BCD0" w14:textId="74A63B39" w:rsidR="00C90F6B" w:rsidRPr="00967ABB" w:rsidRDefault="00321AEE" w:rsidP="00C14C1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X &lt;- matrix(0,nrow=N*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P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p)</w:t>
      </w:r>
    </w:p>
    <w:p w14:paraId="08895819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</w:t>
      </w:r>
    </w:p>
    <w:p w14:paraId="1805798C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X[(N*(j-1)+1):(N*j),1] &lt;- 0.2+0.3*AY[,j]+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N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N)</w:t>
      </w:r>
    </w:p>
    <w:p w14:paraId="2514A7C2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X[(N*(j-1)+1):(N*j),2] &lt;- 0.5+0.5*AY[,j]+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N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N)</w:t>
      </w:r>
    </w:p>
    <w:p w14:paraId="24748449" w14:textId="513C432A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</w:t>
      </w:r>
    </w:p>
    <w:p w14:paraId="0FE986AA" w14:textId="77777777" w:rsidR="00C90F6B" w:rsidRPr="00967ABB" w:rsidRDefault="00C90F6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503B0F3" w14:textId="77777777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B &lt;- (1:p)/2-1</w:t>
      </w:r>
    </w:p>
    <w:p w14:paraId="0534C417" w14:textId="179CC7B5" w:rsidR="00C90F6B" w:rsidRPr="00967ABB" w:rsidRDefault="00321AEE" w:rsidP="00C14C1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B &lt;- B%*%t(rep(1,len=P))</w:t>
      </w:r>
    </w:p>
    <w:p w14:paraId="60B6E4AE" w14:textId="54535CAD" w:rsidR="00321AEE" w:rsidRPr="00967ABB" w:rsidRDefault="00321AEE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AY[,j] &lt;- AY[,j]+AX[(N*(j-1)+1):(N*j),]%*%AB[,j]}</w:t>
      </w:r>
    </w:p>
    <w:p w14:paraId="1D174D24" w14:textId="77777777" w:rsidR="00C90F6B" w:rsidRPr="00967ABB" w:rsidRDefault="00C90F6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8E49512" w14:textId="7C8BDE81" w:rsidR="00E07886" w:rsidRPr="00A723DB" w:rsidRDefault="00321AEE" w:rsidP="00A723D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HOMTEST(AX,AY,2)</w:t>
      </w:r>
    </w:p>
    <w:p w14:paraId="33B74006" w14:textId="77777777" w:rsidR="00C14C12" w:rsidRPr="00C14C12" w:rsidRDefault="00C14C12" w:rsidP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0734BDCB" w14:textId="14C3B9B0" w:rsidR="00321AEE" w:rsidRDefault="0024200F" w:rsidP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5203487">
          <v:group id="_x0000_s1226" style="position:absolute;left:0;text-align:left;margin-left:100.35pt;margin-top:17.35pt;width:411.75pt;height:.1pt;z-index:251671552;mso-position-horizontal-relative:page" coordorigin="2007,347" coordsize="8235,2">
            <v:shape id="_x0000_s122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321AEE">
        <w:rPr>
          <w:rFonts w:ascii="SimSun"/>
          <w:w w:val="95"/>
          <w:sz w:val="20"/>
        </w:rPr>
        <w:t>H</w:t>
      </w:r>
      <w:r w:rsidR="008E02C9">
        <w:rPr>
          <w:rFonts w:ascii="SimSun"/>
          <w:w w:val="95"/>
          <w:sz w:val="20"/>
        </w:rPr>
        <w:t>YP</w:t>
      </w:r>
      <w:r w:rsidR="00321AEE">
        <w:rPr>
          <w:rFonts w:ascii="SimSun"/>
          <w:w w:val="95"/>
          <w:sz w:val="20"/>
        </w:rPr>
        <w:t>TE</w:t>
      </w:r>
      <w:r w:rsidR="00321AEE" w:rsidRPr="00B132A0">
        <w:rPr>
          <w:rFonts w:ascii="SimSun"/>
          <w:w w:val="95"/>
          <w:sz w:val="20"/>
        </w:rPr>
        <w:t>ST</w:t>
      </w:r>
      <w:r w:rsidR="00321AEE">
        <w:rPr>
          <w:rFonts w:ascii="SimSun"/>
          <w:w w:val="95"/>
          <w:sz w:val="20"/>
        </w:rPr>
        <w:tab/>
      </w:r>
      <w:r w:rsidR="008E02C9">
        <w:rPr>
          <w:rFonts w:ascii="Times New Roman"/>
          <w:i/>
          <w:spacing w:val="-1"/>
          <w:sz w:val="20"/>
        </w:rPr>
        <w:t>Hypothesis testing for coefficients</w:t>
      </w:r>
      <w:r w:rsidR="00321AEE">
        <w:rPr>
          <w:rFonts w:ascii="Times New Roman"/>
          <w:i/>
          <w:spacing w:val="-1"/>
          <w:sz w:val="20"/>
        </w:rPr>
        <w:t xml:space="preserve"> of panel data models</w:t>
      </w:r>
    </w:p>
    <w:p w14:paraId="0D61D93C" w14:textId="77777777" w:rsidR="00321AEE" w:rsidRDefault="00321AEE" w:rsidP="00321AEE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7DD78705" w14:textId="77777777" w:rsidR="00321AEE" w:rsidRDefault="0024200F" w:rsidP="00321AEE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A952838">
          <v:group id="_x0000_s1223" style="width:412.15pt;height:.4pt;mso-position-horizontal-relative:char;mso-position-vertical-relative:line" coordsize="8243,8">
            <v:group id="_x0000_s1224" style="position:absolute;left:4;top:4;width:8235;height:2" coordorigin="4,4" coordsize="8235,2">
              <v:shape id="_x0000_s122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063BBCF" w14:textId="77777777" w:rsidR="00321AEE" w:rsidRDefault="00321AEE" w:rsidP="00321AEE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D28CABE" w14:textId="77777777" w:rsidR="00321AEE" w:rsidRDefault="00321AEE" w:rsidP="00321AEE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40F6ACFF" w14:textId="17902BD5" w:rsidR="00321AEE" w:rsidRDefault="008E02C9" w:rsidP="00321AEE">
      <w:pPr>
        <w:pStyle w:val="BodyText"/>
        <w:spacing w:before="143" w:line="249" w:lineRule="auto"/>
        <w:ind w:right="276"/>
        <w:jc w:val="both"/>
      </w:pPr>
      <w:r w:rsidRPr="008E02C9">
        <w:rPr>
          <w:spacing w:val="-1"/>
        </w:rPr>
        <w:t>This function undergoes hypothesis testing for regression coefficients obtained from the various functions in the package.</w:t>
      </w:r>
    </w:p>
    <w:p w14:paraId="52578189" w14:textId="77777777" w:rsidR="00321AEE" w:rsidRDefault="00321AEE" w:rsidP="00321AEE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21148E1" w14:textId="77777777" w:rsidR="00321AEE" w:rsidRDefault="00321AEE" w:rsidP="00321AEE">
      <w:pPr>
        <w:pStyle w:val="Heading1"/>
        <w:rPr>
          <w:b w:val="0"/>
          <w:bCs w:val="0"/>
        </w:rPr>
      </w:pPr>
      <w:r>
        <w:t>Usage</w:t>
      </w:r>
    </w:p>
    <w:p w14:paraId="6C2586A0" w14:textId="63FB6F9F" w:rsidR="00321AEE" w:rsidRDefault="00321AEE" w:rsidP="002F1266">
      <w:pPr>
        <w:pStyle w:val="BodyText"/>
        <w:spacing w:before="150" w:line="240" w:lineRule="exact"/>
        <w:ind w:right="-376"/>
        <w:rPr>
          <w:rFonts w:ascii="SimSun" w:eastAsia="SimSun" w:hAnsi="SimSun" w:cs="SimSun"/>
        </w:rPr>
      </w:pPr>
      <w:r>
        <w:rPr>
          <w:rFonts w:ascii="SimSun"/>
          <w:w w:val="95"/>
        </w:rPr>
        <w:t>H</w:t>
      </w:r>
      <w:r w:rsidR="008E02C9">
        <w:rPr>
          <w:rFonts w:ascii="SimSun"/>
          <w:w w:val="95"/>
        </w:rPr>
        <w:t>YP</w:t>
      </w:r>
      <w:r>
        <w:rPr>
          <w:rFonts w:ascii="SimSun"/>
          <w:w w:val="95"/>
        </w:rPr>
        <w:t>TE</w:t>
      </w:r>
      <w:r w:rsidRPr="00B132A0">
        <w:rPr>
          <w:rFonts w:ascii="SimSun"/>
          <w:w w:val="95"/>
        </w:rPr>
        <w:t>ST</w:t>
      </w:r>
      <w:r w:rsidRPr="00321AEE">
        <w:t xml:space="preserve"> </w:t>
      </w:r>
      <w:r w:rsidRPr="00321AEE">
        <w:rPr>
          <w:rFonts w:ascii="SimSun"/>
        </w:rPr>
        <w:t>(</w:t>
      </w:r>
      <w:r w:rsidR="008E02C9">
        <w:rPr>
          <w:rFonts w:ascii="SimSun"/>
        </w:rPr>
        <w:t xml:space="preserve">B, B0, Se, </w:t>
      </w:r>
      <w:r w:rsidR="002F1266">
        <w:rPr>
          <w:rFonts w:ascii="SimSun"/>
        </w:rPr>
        <w:t>test</w:t>
      </w:r>
      <w:r w:rsidR="002F1266" w:rsidRPr="002F1266">
        <w:t xml:space="preserve"> </w:t>
      </w:r>
      <w:r w:rsidR="002F1266" w:rsidRPr="002F1266">
        <w:rPr>
          <w:rFonts w:ascii="SimSun"/>
        </w:rPr>
        <w:t>="two",</w:t>
      </w:r>
      <w:r w:rsidR="002F1266">
        <w:rPr>
          <w:rFonts w:ascii="SimSun"/>
        </w:rPr>
        <w:t xml:space="preserve"> </w:t>
      </w:r>
      <w:r w:rsidR="008E02C9">
        <w:rPr>
          <w:rFonts w:ascii="SimSun"/>
        </w:rPr>
        <w:t>individuals</w:t>
      </w:r>
      <w:r w:rsidRPr="00321AEE">
        <w:rPr>
          <w:rFonts w:ascii="SimSun"/>
        </w:rPr>
        <w:t>=</w:t>
      </w:r>
      <w:r w:rsidR="008E02C9">
        <w:rPr>
          <w:rFonts w:ascii="SimSun"/>
        </w:rPr>
        <w:t>seq(1,ncol(B))</w:t>
      </w:r>
      <w:r w:rsidRPr="00321AEE">
        <w:rPr>
          <w:rFonts w:ascii="SimSun"/>
        </w:rPr>
        <w:t>,</w:t>
      </w:r>
      <w:r>
        <w:rPr>
          <w:rFonts w:ascii="SimSun"/>
        </w:rPr>
        <w:t xml:space="preserve"> </w:t>
      </w:r>
      <w:r w:rsidR="008E02C9">
        <w:rPr>
          <w:rFonts w:ascii="SimSun"/>
        </w:rPr>
        <w:t>variables</w:t>
      </w:r>
      <w:r w:rsidRPr="00321AEE">
        <w:rPr>
          <w:rFonts w:ascii="SimSun"/>
        </w:rPr>
        <w:t>=</w:t>
      </w:r>
      <w:r w:rsidR="008E02C9">
        <w:rPr>
          <w:rFonts w:ascii="SimSun"/>
        </w:rPr>
        <w:t>seq(1,nrow(B))</w:t>
      </w:r>
      <w:r w:rsidRPr="00321AEE">
        <w:rPr>
          <w:rFonts w:ascii="SimSun"/>
        </w:rPr>
        <w:t>)</w:t>
      </w:r>
    </w:p>
    <w:p w14:paraId="76AA8C61" w14:textId="77777777" w:rsidR="00321AEE" w:rsidRDefault="00321AEE" w:rsidP="00321AEE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07D85782" w14:textId="77777777" w:rsidR="00321AEE" w:rsidRDefault="00321AEE" w:rsidP="00321AEE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1A1C9DB" w14:textId="43D36DD7" w:rsidR="00321AEE" w:rsidRDefault="008E02C9" w:rsidP="00321AEE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B</w:t>
      </w:r>
      <w:r w:rsidR="00321AEE">
        <w:rPr>
          <w:rFonts w:ascii="SimSun"/>
          <w:w w:val="95"/>
        </w:rPr>
        <w:tab/>
      </w:r>
      <w:r w:rsidRPr="008E02C9">
        <w:t xml:space="preserve">A </w:t>
      </w:r>
      <w:proofErr w:type="spellStart"/>
      <w:r w:rsidRPr="008E02C9">
        <w:t>dataframe</w:t>
      </w:r>
      <w:proofErr w:type="spellEnd"/>
      <w:r w:rsidRPr="008E02C9">
        <w:t xml:space="preserve"> of Coefficients as obtained in the output of any function in the package.</w:t>
      </w:r>
    </w:p>
    <w:p w14:paraId="06C98FCF" w14:textId="6F3D9D3C" w:rsidR="00321AEE" w:rsidRDefault="008D7864" w:rsidP="00321AEE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B0</w:t>
      </w:r>
      <w:r w:rsidR="00321AEE">
        <w:rPr>
          <w:rFonts w:ascii="SimSun"/>
          <w:w w:val="95"/>
        </w:rPr>
        <w:tab/>
      </w:r>
      <w:r w:rsidR="008E02C9" w:rsidRPr="008E02C9">
        <w:t xml:space="preserve">A </w:t>
      </w:r>
      <w:proofErr w:type="spellStart"/>
      <w:r w:rsidR="008E02C9" w:rsidRPr="008E02C9">
        <w:t>dataframe</w:t>
      </w:r>
      <w:proofErr w:type="spellEnd"/>
      <w:r w:rsidR="008E02C9" w:rsidRPr="008E02C9">
        <w:t xml:space="preserve"> of hypothetical coefficients to be evaluated in the test. (</w:t>
      </w:r>
      <w:proofErr w:type="spellStart"/>
      <w:r w:rsidR="008E02C9" w:rsidRPr="008E02C9">
        <w:t>nrows</w:t>
      </w:r>
      <w:proofErr w:type="spellEnd"/>
      <w:r w:rsidR="008E02C9" w:rsidRPr="008E02C9">
        <w:t xml:space="preserve"> should match number of variables and </w:t>
      </w:r>
      <w:proofErr w:type="spellStart"/>
      <w:r w:rsidR="008E02C9" w:rsidRPr="008E02C9">
        <w:t>ncols</w:t>
      </w:r>
      <w:proofErr w:type="spellEnd"/>
      <w:r w:rsidR="008E02C9" w:rsidRPr="008E02C9">
        <w:t xml:space="preserve"> should match number of individuals</w:t>
      </w:r>
    </w:p>
    <w:p w14:paraId="7D9EA2FB" w14:textId="1297708E" w:rsidR="00321AEE" w:rsidRDefault="008E02C9" w:rsidP="00321AEE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Se</w:t>
      </w:r>
      <w:r w:rsidR="00321AEE">
        <w:rPr>
          <w:rFonts w:ascii="SimSun"/>
          <w:w w:val="95"/>
        </w:rPr>
        <w:tab/>
      </w:r>
      <w:r w:rsidRPr="008E02C9">
        <w:t xml:space="preserve">A </w:t>
      </w:r>
      <w:proofErr w:type="spellStart"/>
      <w:r w:rsidRPr="008E02C9">
        <w:t>dataframe</w:t>
      </w:r>
      <w:proofErr w:type="spellEnd"/>
      <w:r w:rsidRPr="008E02C9">
        <w:t xml:space="preserve"> of Standard Errors as obtained in the output of any function in the package.</w:t>
      </w:r>
    </w:p>
    <w:p w14:paraId="56C5A990" w14:textId="39E43DEE" w:rsidR="008D7864" w:rsidRDefault="008D7864" w:rsidP="008D7864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est</w:t>
      </w:r>
      <w:r>
        <w:rPr>
          <w:rFonts w:ascii="SimSun"/>
          <w:w w:val="95"/>
        </w:rPr>
        <w:tab/>
      </w:r>
      <w:r w:rsidRPr="008E02C9">
        <w:t xml:space="preserve">A </w:t>
      </w:r>
      <w:r>
        <w:t>string to determine what kind of test to run (“two” for two-tailed, “right” for right-tailed and “left for left-tailed)</w:t>
      </w:r>
      <w:r w:rsidRPr="008E02C9">
        <w:t>.</w:t>
      </w:r>
    </w:p>
    <w:p w14:paraId="4FD8100E" w14:textId="0BEB2738" w:rsidR="008E02C9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individuals</w:t>
      </w:r>
      <w:r>
        <w:rPr>
          <w:rFonts w:ascii="SimSun"/>
          <w:w w:val="95"/>
        </w:rPr>
        <w:tab/>
      </w:r>
      <w:r w:rsidRPr="008E02C9">
        <w:t xml:space="preserve">A list of individuals whose coefficients are to be tested. Default is all individuals in the B </w:t>
      </w:r>
      <w:proofErr w:type="spellStart"/>
      <w:r w:rsidRPr="008E02C9">
        <w:t>dataframe</w:t>
      </w:r>
      <w:proofErr w:type="spellEnd"/>
      <w:r w:rsidRPr="008E02C9">
        <w:t>.</w:t>
      </w:r>
    </w:p>
    <w:p w14:paraId="65BC4EE9" w14:textId="60FA9047" w:rsidR="00321AEE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variables</w:t>
      </w:r>
      <w:r>
        <w:rPr>
          <w:rFonts w:ascii="SimSun"/>
          <w:w w:val="95"/>
        </w:rPr>
        <w:tab/>
      </w:r>
      <w:r w:rsidRPr="008E02C9">
        <w:t xml:space="preserve">A list of variables whose coefficients are to be tested. Default is all variables in the B </w:t>
      </w:r>
      <w:proofErr w:type="spellStart"/>
      <w:r w:rsidRPr="008E02C9">
        <w:t>dataframe</w:t>
      </w:r>
      <w:proofErr w:type="spellEnd"/>
      <w:r w:rsidRPr="008E02C9">
        <w:t>.</w:t>
      </w:r>
    </w:p>
    <w:p w14:paraId="077DE3D1" w14:textId="77777777" w:rsidR="008E02C9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</w:p>
    <w:p w14:paraId="042C3F6D" w14:textId="77777777" w:rsidR="00321AEE" w:rsidRDefault="00321AEE" w:rsidP="00321AEE">
      <w:pPr>
        <w:pStyle w:val="Heading1"/>
        <w:rPr>
          <w:b w:val="0"/>
          <w:bCs w:val="0"/>
        </w:rPr>
      </w:pPr>
      <w:r>
        <w:t>Details</w:t>
      </w:r>
    </w:p>
    <w:p w14:paraId="3089F8F6" w14:textId="6787F1E1" w:rsidR="00321AEE" w:rsidRDefault="00321AEE" w:rsidP="00321AEE">
      <w:pPr>
        <w:pStyle w:val="BodyText"/>
        <w:spacing w:before="96" w:line="247" w:lineRule="auto"/>
        <w:ind w:right="456"/>
      </w:pPr>
      <w:r>
        <w:t xml:space="preserve">Under a pre-specified </w:t>
      </w:r>
      <w:r w:rsidR="002F5B57">
        <w:t>hypothetical beta</w:t>
      </w:r>
      <w:r>
        <w:t xml:space="preserve">, this function tests </w:t>
      </w:r>
      <w:r w:rsidR="007545C9">
        <w:t>whether the hypothesis is to be rejected or not based on the model’s estimate</w:t>
      </w:r>
    </w:p>
    <w:p w14:paraId="3820D055" w14:textId="77777777" w:rsidR="00321AEE" w:rsidRDefault="00321AEE" w:rsidP="00321AEE">
      <w:pPr>
        <w:pStyle w:val="BodyText"/>
        <w:tabs>
          <w:tab w:val="left" w:pos="2186"/>
        </w:tabs>
        <w:spacing w:before="50"/>
      </w:pPr>
    </w:p>
    <w:p w14:paraId="5DE513FC" w14:textId="77777777" w:rsidR="00321AEE" w:rsidRDefault="00321AEE" w:rsidP="00321AEE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4ED59BE4" w14:textId="06CE6C0A" w:rsidR="00321AEE" w:rsidRDefault="008D7864" w:rsidP="008D7864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 w:rsidR="00321AEE">
        <w:rPr>
          <w:b/>
        </w:rPr>
        <w:t xml:space="preserve"> </w:t>
      </w:r>
      <w:r w:rsidRPr="008D7864">
        <w:t xml:space="preserve">A </w:t>
      </w:r>
      <w:proofErr w:type="spellStart"/>
      <w:r w:rsidRPr="008D7864">
        <w:t>dataframe</w:t>
      </w:r>
      <w:proofErr w:type="spellEnd"/>
      <w:r w:rsidRPr="008D7864">
        <w:t xml:space="preserve"> of p-values resulting from each individual test.</w:t>
      </w:r>
    </w:p>
    <w:p w14:paraId="38135DF3" w14:textId="77777777" w:rsidR="008D7864" w:rsidRPr="00595726" w:rsidRDefault="008D7864" w:rsidP="008D7864">
      <w:pPr>
        <w:pStyle w:val="BodyText"/>
        <w:spacing w:before="9"/>
      </w:pPr>
    </w:p>
    <w:p w14:paraId="358191CC" w14:textId="77777777" w:rsidR="008D7864" w:rsidRDefault="008D7864" w:rsidP="008D7864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3F1EE191" w14:textId="77777777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8D7864">
        <w:rPr>
          <w:rFonts w:ascii="Times New Roman" w:eastAsia="Times New Roman" w:hAnsi="Times New Roman"/>
          <w:sz w:val="20"/>
          <w:szCs w:val="20"/>
        </w:rPr>
        <w:t xml:space="preserve">N </w:t>
      </w:r>
      <w:r w:rsidRPr="00967ABB">
        <w:rPr>
          <w:rFonts w:ascii="SimSun" w:eastAsia="SimSun" w:hAnsi="SimSun" w:cs="SimSun"/>
          <w:sz w:val="18"/>
          <w:szCs w:val="18"/>
        </w:rPr>
        <w:t>&lt;- 400</w:t>
      </w:r>
    </w:p>
    <w:p w14:paraId="550F2F16" w14:textId="0EF5A5FD" w:rsidR="008D7864" w:rsidRPr="00967ABB" w:rsidRDefault="008D7864" w:rsidP="00A723D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300</w:t>
      </w:r>
    </w:p>
    <w:p w14:paraId="428E499E" w14:textId="123DF2BE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R &lt;- 3</w:t>
      </w:r>
    </w:p>
    <w:p w14:paraId="67AAF814" w14:textId="6D96221C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3</w:t>
      </w:r>
    </w:p>
    <w:p w14:paraId="24FC149F" w14:textId="77777777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</w:t>
      </w:r>
    </w:p>
    <w:p w14:paraId="75AFED2D" w14:textId="33A78A21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LAM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P*R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P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R)</w:t>
      </w:r>
    </w:p>
    <w:p w14:paraId="792ADA3F" w14:textId="3D6AD481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AC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N*R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R)</w:t>
      </w:r>
    </w:p>
    <w:p w14:paraId="2EB7A797" w14:textId="32B8F1F1" w:rsidR="008D7864" w:rsidRPr="00967ABB" w:rsidRDefault="008D7864" w:rsidP="00A723D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 &lt;- FAC%*%t(LAM)</w:t>
      </w:r>
    </w:p>
    <w:p w14:paraId="56A52A7D" w14:textId="7C92FD48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X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p*P*N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P*N)</w:t>
      </w:r>
    </w:p>
    <w:p w14:paraId="195BE710" w14:textId="2E0B9C35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</w:t>
      </w:r>
    </w:p>
    <w:p w14:paraId="75BC08A2" w14:textId="0E746A35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X[(N*(j-1)+1):(N*j),1] &lt;- AX[(N*(j-1)+1):(N*j),1]+0.15*AY[,j]</w:t>
      </w:r>
    </w:p>
    <w:p w14:paraId="49A4150E" w14:textId="231B3BA3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X[(N*(j-1)+1):(N*j),3] &lt;- AX[(N*(j-1)+1):(N*j),3]-0.21*AY[,j]</w:t>
      </w:r>
    </w:p>
    <w:p w14:paraId="467B4CCE" w14:textId="7A0AEBF5" w:rsidR="008D7864" w:rsidRPr="00967ABB" w:rsidRDefault="008D7864" w:rsidP="00C14C1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</w:t>
      </w:r>
    </w:p>
    <w:p w14:paraId="033E6085" w14:textId="2D006C32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B &lt;- c(-1,2,-1)</w:t>
      </w:r>
    </w:p>
    <w:p w14:paraId="0B096E17" w14:textId="04437DD4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B &lt;- B%*%t(rep(1,len=P))+matrix(0.1*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p*P,-1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p,P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)</w:t>
      </w:r>
    </w:p>
    <w:p w14:paraId="03D11C70" w14:textId="2C3EE251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</w:t>
      </w:r>
    </w:p>
    <w:p w14:paraId="083CA203" w14:textId="037D0F07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Y[,j] &lt;- AY[,j]+(AX[(N*(j-1)+1):(N*j),])%*%AB[,j]</w:t>
      </w:r>
    </w:p>
    <w:p w14:paraId="7E9ADF94" w14:textId="7C3C9B3B" w:rsidR="008D7864" w:rsidRPr="00967ABB" w:rsidRDefault="008D7864" w:rsidP="00C14C1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</w:t>
      </w:r>
    </w:p>
    <w:p w14:paraId="168019C8" w14:textId="3AB3854B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ROB &lt;- exp(AY)/(1+exp(AY))</w:t>
      </w:r>
    </w:p>
    <w:p w14:paraId="4B69C3D4" w14:textId="140D59B4" w:rsidR="008D7864" w:rsidRPr="00967ABB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AY &lt;- 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trunc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N*P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P)+PROB)</w:t>
      </w:r>
    </w:p>
    <w:p w14:paraId="338A825E" w14:textId="100B0919" w:rsidR="008D7864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PDMIFLOGIT(AX,AY,R)</w:t>
      </w:r>
    </w:p>
    <w:p w14:paraId="1268B790" w14:textId="77777777" w:rsidR="00C14C12" w:rsidRPr="00967ABB" w:rsidRDefault="00C14C12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EEC932B" w14:textId="6EA4A038" w:rsidR="00321AEE" w:rsidRDefault="008D7864" w:rsidP="00967ABB">
      <w:pPr>
        <w:spacing w:before="2"/>
        <w:ind w:left="709"/>
        <w:rPr>
          <w:rFonts w:ascii="SimSun"/>
          <w:w w:val="95"/>
          <w:sz w:val="20"/>
        </w:rPr>
      </w:pPr>
      <w:r w:rsidRPr="00967ABB">
        <w:rPr>
          <w:rFonts w:ascii="SimSun" w:eastAsia="SimSun" w:hAnsi="SimSun" w:cs="SimSun"/>
          <w:sz w:val="18"/>
          <w:szCs w:val="18"/>
        </w:rPr>
        <w:t>HYPTEST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fit$Coefficients,data.frame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c(0,1),c(-1,2)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fit$Se</w:t>
      </w:r>
      <w:proofErr w:type="spellEnd"/>
      <w:r w:rsidR="002F1266">
        <w:rPr>
          <w:rFonts w:ascii="SimSun" w:eastAsia="SimSun" w:hAnsi="SimSun" w:cs="SimSun"/>
          <w:sz w:val="18"/>
          <w:szCs w:val="18"/>
        </w:rPr>
        <w:t>,</w:t>
      </w:r>
      <w:r w:rsidR="002F1266" w:rsidRPr="002F1266">
        <w:t xml:space="preserve"> </w:t>
      </w:r>
      <w:r w:rsidR="002F1266" w:rsidRPr="002F1266">
        <w:rPr>
          <w:rFonts w:ascii="SimSun" w:eastAsia="SimSun" w:hAnsi="SimSun" w:cs="SimSun"/>
          <w:sz w:val="18"/>
          <w:szCs w:val="18"/>
        </w:rPr>
        <w:t>"</w:t>
      </w:r>
      <w:proofErr w:type="spellStart"/>
      <w:r w:rsidR="002F1266" w:rsidRPr="002F1266">
        <w:rPr>
          <w:rFonts w:ascii="SimSun" w:eastAsia="SimSun" w:hAnsi="SimSun" w:cs="SimSun"/>
          <w:sz w:val="18"/>
          <w:szCs w:val="18"/>
        </w:rPr>
        <w:t>two",c</w:t>
      </w:r>
      <w:proofErr w:type="spellEnd"/>
      <w:r w:rsidR="002F1266" w:rsidRPr="002F1266">
        <w:rPr>
          <w:rFonts w:ascii="SimSun" w:eastAsia="SimSun" w:hAnsi="SimSun" w:cs="SimSun"/>
          <w:sz w:val="18"/>
          <w:szCs w:val="18"/>
        </w:rPr>
        <w:t>(1,2),c(1,3)</w:t>
      </w:r>
      <w:r w:rsidR="002F1266">
        <w:rPr>
          <w:rFonts w:ascii="SimSun" w:eastAsia="SimSun" w:hAnsi="SimSun" w:cs="SimSun"/>
          <w:sz w:val="18"/>
          <w:szCs w:val="18"/>
        </w:rPr>
        <w:t>)</w:t>
      </w:r>
      <w:r w:rsidR="00321AEE">
        <w:rPr>
          <w:rFonts w:ascii="SimSun"/>
          <w:w w:val="95"/>
          <w:sz w:val="20"/>
        </w:rPr>
        <w:br w:type="page"/>
      </w:r>
    </w:p>
    <w:p w14:paraId="50715206" w14:textId="77777777" w:rsidR="00321AEE" w:rsidRPr="00C14C12" w:rsidRDefault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8B70BAA" w14:textId="54D6D334" w:rsidR="00694858" w:rsidRDefault="0024200F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6BD3465C">
          <v:group id="_x0000_s1165" style="position:absolute;left:0;text-align:left;margin-left:100.35pt;margin-top:17.35pt;width:411.75pt;height:.1pt;z-index:251653120;mso-position-horizontal-relative:page" coordorigin="2007,347" coordsize="8235,2">
            <v:shape id="_x0000_s1166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bookmarkStart w:id="2" w:name="ncvreg-package"/>
      <w:bookmarkEnd w:id="2"/>
      <w:r w:rsidR="00B132A0" w:rsidRPr="00B132A0">
        <w:rPr>
          <w:rFonts w:ascii="SimSun"/>
          <w:w w:val="95"/>
          <w:sz w:val="20"/>
        </w:rPr>
        <w:t>PDMIFCLUST</w:t>
      </w:r>
      <w:r w:rsidR="00E906DF">
        <w:rPr>
          <w:rFonts w:ascii="SimSun"/>
          <w:w w:val="95"/>
          <w:sz w:val="20"/>
        </w:rPr>
        <w:tab/>
      </w:r>
      <w:r w:rsidR="00B132A0">
        <w:rPr>
          <w:rFonts w:ascii="Times New Roman"/>
          <w:i/>
          <w:spacing w:val="-1"/>
          <w:sz w:val="20"/>
        </w:rPr>
        <w:t>Clustering individuals with panel data models with interactive effects</w:t>
      </w:r>
    </w:p>
    <w:p w14:paraId="11473860" w14:textId="77777777" w:rsidR="00694858" w:rsidRDefault="00694858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744A7684" w14:textId="77777777" w:rsidR="00694858" w:rsidRDefault="0024200F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49405E26">
          <v:group id="_x0000_s1162" style="width:412.15pt;height:.4pt;mso-position-horizontal-relative:char;mso-position-vertical-relative:line" coordsize="8243,8">
            <v:group id="_x0000_s1163" style="position:absolute;left:4;top:4;width:8235;height:2" coordorigin="4,4" coordsize="8235,2">
              <v:shape id="_x0000_s1164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67B19645" w14:textId="77777777" w:rsidR="00694858" w:rsidRDefault="0069485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2DEB9B2" w14:textId="77777777" w:rsidR="00694858" w:rsidRDefault="00E906DF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586B954" w14:textId="73FA7628" w:rsidR="00694858" w:rsidRDefault="00B132A0">
      <w:pPr>
        <w:pStyle w:val="BodyText"/>
        <w:spacing w:before="143" w:line="249" w:lineRule="auto"/>
        <w:ind w:right="276"/>
        <w:jc w:val="both"/>
      </w:pPr>
      <w:r w:rsidRPr="00B132A0">
        <w:rPr>
          <w:spacing w:val="-1"/>
        </w:rPr>
        <w:t xml:space="preserve">Cluster individuals </w:t>
      </w:r>
      <w:r>
        <w:rPr>
          <w:spacing w:val="-1"/>
        </w:rPr>
        <w:t>by</w:t>
      </w:r>
      <w:r w:rsidRPr="00B132A0">
        <w:rPr>
          <w:spacing w:val="-1"/>
        </w:rPr>
        <w:t xml:space="preserve"> </w:t>
      </w:r>
      <w:r w:rsidR="00595726">
        <w:rPr>
          <w:spacing w:val="-1"/>
        </w:rPr>
        <w:t xml:space="preserve">heterogeneous </w:t>
      </w:r>
      <w:r w:rsidRPr="00B132A0">
        <w:rPr>
          <w:spacing w:val="-1"/>
        </w:rPr>
        <w:t>panel data models with interactive effects</w:t>
      </w:r>
      <w:r w:rsidR="00E906DF">
        <w:rPr>
          <w:spacing w:val="-2"/>
        </w:rPr>
        <w:t>.</w:t>
      </w:r>
    </w:p>
    <w:p w14:paraId="13506CCA" w14:textId="77777777" w:rsidR="00694858" w:rsidRDefault="00694858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F6A4280" w14:textId="77777777" w:rsidR="00694858" w:rsidRDefault="00E906DF">
      <w:pPr>
        <w:pStyle w:val="Heading1"/>
        <w:rPr>
          <w:b w:val="0"/>
          <w:bCs w:val="0"/>
        </w:rPr>
      </w:pPr>
      <w:r>
        <w:t>Usage</w:t>
      </w:r>
    </w:p>
    <w:p w14:paraId="7B71C1B5" w14:textId="39111BAC" w:rsidR="00694858" w:rsidRDefault="00B132A0" w:rsidP="00B132A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CLUST</w:t>
      </w:r>
      <w:r w:rsidR="00E906DF">
        <w:rPr>
          <w:rFonts w:ascii="SimSun"/>
        </w:rPr>
        <w:t>(X,</w:t>
      </w:r>
      <w:r w:rsidR="00E906DF">
        <w:rPr>
          <w:rFonts w:ascii="SimSun"/>
          <w:spacing w:val="-10"/>
        </w:rPr>
        <w:t xml:space="preserve"> </w:t>
      </w:r>
      <w:r>
        <w:rPr>
          <w:rFonts w:ascii="SimSun"/>
        </w:rPr>
        <w:t>Y</w:t>
      </w:r>
      <w:r w:rsidR="00E906DF">
        <w:rPr>
          <w:rFonts w:ascii="SimSun"/>
        </w:rPr>
        <w:t>,</w:t>
      </w:r>
      <w:r w:rsidR="00E906DF"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Gfactors</w:t>
      </w:r>
      <w:proofErr w:type="spellEnd"/>
      <w:r>
        <w:rPr>
          <w:rFonts w:ascii="SimSun"/>
          <w:spacing w:val="-10"/>
        </w:rPr>
        <w:t>,</w:t>
      </w:r>
      <w:r w:rsidR="00392E0A"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Lfactors</w:t>
      </w:r>
      <w:proofErr w:type="spellEnd"/>
      <w:r w:rsidR="00E906DF">
        <w:rPr>
          <w:rFonts w:ascii="SimSun"/>
        </w:rPr>
        <w:t>,</w:t>
      </w:r>
      <w:r w:rsidR="00E906DF">
        <w:rPr>
          <w:rFonts w:ascii="SimSun"/>
          <w:spacing w:val="-9"/>
        </w:rPr>
        <w:t xml:space="preserve"> </w:t>
      </w:r>
      <w:proofErr w:type="spellStart"/>
      <w:r w:rsidR="008D7864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8D7864">
        <w:rPr>
          <w:rFonts w:ascii="SimSun"/>
        </w:rPr>
        <w:t>=100</w:t>
      </w:r>
      <w:r w:rsidR="00097A01">
        <w:rPr>
          <w:rFonts w:ascii="SimSun"/>
        </w:rPr>
        <w:t xml:space="preserve">, </w:t>
      </w:r>
      <w:proofErr w:type="spellStart"/>
      <w:r w:rsidR="00097A01">
        <w:rPr>
          <w:rFonts w:ascii="SimSun"/>
        </w:rPr>
        <w:t>tol</w:t>
      </w:r>
      <w:proofErr w:type="spellEnd"/>
      <w:r w:rsidR="008D7864">
        <w:rPr>
          <w:rFonts w:ascii="SimSun"/>
        </w:rPr>
        <w:t>=0.001</w:t>
      </w:r>
      <w:r w:rsidR="00E906DF">
        <w:rPr>
          <w:rFonts w:ascii="SimSun"/>
        </w:rPr>
        <w:t>)</w:t>
      </w:r>
    </w:p>
    <w:p w14:paraId="562128E0" w14:textId="77777777" w:rsidR="00694858" w:rsidRDefault="00694858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129F769" w14:textId="77777777" w:rsidR="00694858" w:rsidRDefault="00E906DF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2CF05DC8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30C447F0" w14:textId="756746DE" w:rsidR="00694858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5C44B0B" w14:textId="743E9C1E" w:rsidR="00B132A0" w:rsidRDefault="00B132A0" w:rsidP="00B132A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Gfactors</w:t>
      </w:r>
      <w:proofErr w:type="spellEnd"/>
      <w:r>
        <w:rPr>
          <w:rFonts w:ascii="SimSun"/>
          <w:w w:val="95"/>
        </w:rPr>
        <w:tab/>
      </w:r>
      <w:r>
        <w:t>A pre-specified number of common factors across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667FC99F" w14:textId="20F82BDA" w:rsidR="00B132A0" w:rsidRDefault="00B132A0" w:rsidP="00B132A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Lfactors</w:t>
      </w:r>
      <w:proofErr w:type="spellEnd"/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7A16071C" w14:textId="065FF63B" w:rsidR="00694858" w:rsidRDefault="008D7864" w:rsidP="00B132A0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</w:t>
      </w:r>
      <w:r w:rsidR="00B132A0">
        <w:rPr>
          <w:rFonts w:ascii="SimSun"/>
          <w:w w:val="95"/>
        </w:rPr>
        <w:t>axit</w:t>
      </w:r>
      <w:proofErr w:type="spellEnd"/>
      <w:r w:rsidR="00E906DF">
        <w:rPr>
          <w:rFonts w:ascii="SimSun"/>
          <w:w w:val="95"/>
        </w:rPr>
        <w:tab/>
      </w:r>
      <w:r w:rsidR="00B132A0">
        <w:t>A</w:t>
      </w:r>
      <w:r w:rsidR="00E906DF">
        <w:rPr>
          <w:spacing w:val="-7"/>
        </w:rPr>
        <w:t xml:space="preserve"> </w:t>
      </w:r>
      <w:r w:rsidR="00B132A0">
        <w:rPr>
          <w:spacing w:val="-7"/>
        </w:rPr>
        <w:t>maximum number of iterations in optimization</w:t>
      </w:r>
      <w:r w:rsidR="00E906DF">
        <w:t>.</w:t>
      </w:r>
      <w:r w:rsidR="00E906DF">
        <w:rPr>
          <w:spacing w:val="4"/>
        </w:rPr>
        <w:t xml:space="preserve"> </w:t>
      </w:r>
      <w:r w:rsidR="00E906DF">
        <w:rPr>
          <w:spacing w:val="-1"/>
        </w:rPr>
        <w:t>Default</w:t>
      </w:r>
      <w:r w:rsidR="00E906DF">
        <w:rPr>
          <w:spacing w:val="-6"/>
        </w:rPr>
        <w:t xml:space="preserve"> </w:t>
      </w:r>
      <w:r w:rsidR="00E906DF">
        <w:t>is</w:t>
      </w:r>
      <w:r w:rsidR="00E906DF">
        <w:rPr>
          <w:spacing w:val="-6"/>
        </w:rPr>
        <w:t xml:space="preserve"> </w:t>
      </w:r>
      <w:r w:rsidR="00E906DF">
        <w:t>1</w:t>
      </w:r>
      <w:r w:rsidR="00B132A0">
        <w:t>0</w:t>
      </w:r>
      <w:r w:rsidR="00E906DF">
        <w:t>0</w:t>
      </w:r>
      <w:r w:rsidR="00292BC5">
        <w:t>.</w:t>
      </w:r>
    </w:p>
    <w:p w14:paraId="6590A287" w14:textId="60E22619" w:rsidR="00292BC5" w:rsidRDefault="00292BC5" w:rsidP="00292BC5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F8DFF86" w14:textId="77777777" w:rsidR="00292BC5" w:rsidRDefault="00292BC5" w:rsidP="00B132A0">
      <w:pPr>
        <w:pStyle w:val="BodyText"/>
        <w:tabs>
          <w:tab w:val="left" w:pos="2186"/>
        </w:tabs>
        <w:spacing w:before="50"/>
      </w:pPr>
    </w:p>
    <w:p w14:paraId="55C9B735" w14:textId="77777777" w:rsidR="00B132A0" w:rsidRDefault="00B132A0" w:rsidP="00B132A0">
      <w:pPr>
        <w:pStyle w:val="BodyText"/>
        <w:tabs>
          <w:tab w:val="left" w:pos="2186"/>
        </w:tabs>
        <w:spacing w:before="50"/>
      </w:pPr>
    </w:p>
    <w:p w14:paraId="368661E4" w14:textId="77777777" w:rsidR="00B132A0" w:rsidRDefault="00B132A0" w:rsidP="00B132A0">
      <w:pPr>
        <w:pStyle w:val="Heading1"/>
        <w:rPr>
          <w:b w:val="0"/>
          <w:bCs w:val="0"/>
        </w:rPr>
      </w:pPr>
      <w:r>
        <w:t>Details</w:t>
      </w:r>
    </w:p>
    <w:p w14:paraId="5C664869" w14:textId="351E50E6" w:rsidR="00B132A0" w:rsidRDefault="00B132A0" w:rsidP="00B132A0">
      <w:pPr>
        <w:pStyle w:val="BodyText"/>
        <w:spacing w:before="96" w:line="247" w:lineRule="auto"/>
        <w:ind w:right="456"/>
      </w:pPr>
      <w:r>
        <w:t xml:space="preserve">Under a pre-specified number of groups and the number of common factors, this function implements clustering for N individuals in the panels. Each of individuals in the group are subject to the group-specific unobserved common factors. </w:t>
      </w:r>
    </w:p>
    <w:p w14:paraId="7ABA7939" w14:textId="77777777" w:rsidR="00B132A0" w:rsidRDefault="00B132A0" w:rsidP="00B132A0">
      <w:pPr>
        <w:pStyle w:val="BodyText"/>
        <w:tabs>
          <w:tab w:val="left" w:pos="2186"/>
        </w:tabs>
        <w:spacing w:before="50"/>
      </w:pPr>
    </w:p>
    <w:p w14:paraId="5EC980CF" w14:textId="77777777" w:rsidR="00B132A0" w:rsidRDefault="00B132A0" w:rsidP="00B132A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2C9FD660" w14:textId="5E9ED99E" w:rsidR="00B132A0" w:rsidRDefault="00B132A0" w:rsidP="00B132A0">
      <w:pPr>
        <w:pStyle w:val="BodyText"/>
        <w:spacing w:before="88"/>
      </w:pPr>
      <w:r>
        <w:rPr>
          <w:b/>
          <w:spacing w:val="-1"/>
        </w:rPr>
        <w:t>Label</w:t>
      </w:r>
      <w:r>
        <w:rPr>
          <w:b/>
          <w:spacing w:val="39"/>
        </w:rPr>
        <w:t xml:space="preserve"> </w:t>
      </w:r>
      <w:r>
        <w:t>The</w:t>
      </w:r>
      <w:r>
        <w:rPr>
          <w:spacing w:val="-5"/>
        </w:rPr>
        <w:t xml:space="preserve"> estimated group membership for each </w:t>
      </w:r>
      <w:r w:rsidR="002C1B08">
        <w:rPr>
          <w:spacing w:val="-5"/>
        </w:rPr>
        <w:t xml:space="preserve">of </w:t>
      </w:r>
      <w:r>
        <w:rPr>
          <w:spacing w:val="-5"/>
        </w:rPr>
        <w:t>individual</w:t>
      </w:r>
      <w:r w:rsidR="002C1B08">
        <w:rPr>
          <w:spacing w:val="-5"/>
        </w:rPr>
        <w:t>s</w:t>
      </w:r>
      <w:r>
        <w:t>.</w:t>
      </w:r>
    </w:p>
    <w:p w14:paraId="0AEFEFA1" w14:textId="20AC2A78" w:rsidR="00B132A0" w:rsidRDefault="00B132A0" w:rsidP="00B132A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0269AB15" w14:textId="66304050" w:rsidR="00C73823" w:rsidRDefault="00C138DF" w:rsidP="00660525">
      <w:pPr>
        <w:pStyle w:val="BodyText"/>
        <w:spacing w:before="9"/>
        <w:rPr>
          <w:bCs/>
        </w:rPr>
      </w:pPr>
      <w:r>
        <w:rPr>
          <w:b/>
        </w:rPr>
        <w:t>Lower05</w:t>
      </w:r>
      <w:r w:rsidR="00C73823">
        <w:rPr>
          <w:b/>
        </w:rPr>
        <w:t xml:space="preserve"> </w:t>
      </w:r>
      <w:r>
        <w:rPr>
          <w:bCs/>
        </w:rPr>
        <w:t>Lower end (5%) of the 90%</w:t>
      </w:r>
      <w:r w:rsidR="00C73823">
        <w:rPr>
          <w:bCs/>
        </w:rPr>
        <w:t xml:space="preserve"> confidence interval of the regression coefficients.</w:t>
      </w:r>
    </w:p>
    <w:p w14:paraId="64201F5E" w14:textId="1FC6AC2F" w:rsidR="00C138DF" w:rsidRDefault="00C138DF" w:rsidP="00C138DF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68003800" w14:textId="1EDE4094" w:rsidR="00660525" w:rsidRDefault="001F28FA" w:rsidP="00660525">
      <w:pPr>
        <w:pStyle w:val="BodyText"/>
        <w:spacing w:before="9"/>
      </w:pPr>
      <w:proofErr w:type="spellStart"/>
      <w:r>
        <w:rPr>
          <w:b/>
        </w:rPr>
        <w:t>Global</w:t>
      </w:r>
      <w:r w:rsidR="00660525">
        <w:rPr>
          <w:b/>
        </w:rPr>
        <w:t>Factors</w:t>
      </w:r>
      <w:proofErr w:type="spellEnd"/>
      <w:r w:rsidR="00660525">
        <w:rPr>
          <w:b/>
          <w:spacing w:val="38"/>
        </w:rPr>
        <w:t xml:space="preserve"> </w:t>
      </w:r>
      <w:r w:rsidR="00660525">
        <w:t>The</w:t>
      </w:r>
      <w:r w:rsidR="00660525">
        <w:rPr>
          <w:spacing w:val="-6"/>
        </w:rPr>
        <w:t xml:space="preserve"> estimated </w:t>
      </w:r>
      <w:r w:rsidR="007E01CF">
        <w:rPr>
          <w:spacing w:val="-6"/>
        </w:rPr>
        <w:t xml:space="preserve">common </w:t>
      </w:r>
      <w:r w:rsidR="00660525">
        <w:rPr>
          <w:spacing w:val="-6"/>
        </w:rPr>
        <w:t>factors</w:t>
      </w:r>
      <w:r w:rsidR="007E01CF">
        <w:rPr>
          <w:spacing w:val="-6"/>
        </w:rPr>
        <w:t xml:space="preserve"> across groups</w:t>
      </w:r>
      <w:r w:rsidR="00660525">
        <w:t>.</w:t>
      </w:r>
    </w:p>
    <w:p w14:paraId="6B714372" w14:textId="56A896B8" w:rsidR="00660525" w:rsidRDefault="00660525" w:rsidP="00660525">
      <w:pPr>
        <w:pStyle w:val="BodyText"/>
        <w:spacing w:before="9" w:line="247" w:lineRule="auto"/>
        <w:ind w:left="1085" w:right="138" w:hanging="439"/>
      </w:pPr>
      <w:proofErr w:type="spellStart"/>
      <w:r>
        <w:rPr>
          <w:b/>
          <w:spacing w:val="-2"/>
        </w:rPr>
        <w:t>G</w:t>
      </w:r>
      <w:r w:rsidR="001F28FA">
        <w:rPr>
          <w:b/>
          <w:spacing w:val="-2"/>
        </w:rPr>
        <w:t>roupL</w:t>
      </w:r>
      <w:r>
        <w:rPr>
          <w:b/>
          <w:spacing w:val="-2"/>
        </w:rPr>
        <w:t>oadings</w:t>
      </w:r>
      <w:proofErr w:type="spellEnd"/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each group</w:t>
      </w:r>
      <w:r>
        <w:rPr>
          <w:spacing w:val="-1"/>
        </w:rPr>
        <w:t>.</w:t>
      </w:r>
    </w:p>
    <w:p w14:paraId="73355862" w14:textId="18A9CAC6" w:rsidR="00660525" w:rsidRDefault="00660525" w:rsidP="00660525">
      <w:pPr>
        <w:pStyle w:val="BodyText"/>
        <w:spacing w:before="9"/>
      </w:pPr>
      <w:proofErr w:type="spellStart"/>
      <w:r>
        <w:rPr>
          <w:b/>
        </w:rPr>
        <w:t>G</w:t>
      </w:r>
      <w:r w:rsidR="001F28FA">
        <w:rPr>
          <w:b/>
        </w:rPr>
        <w:t>roupF</w:t>
      </w:r>
      <w:r>
        <w:rPr>
          <w:b/>
        </w:rPr>
        <w:t>actors</w:t>
      </w:r>
      <w:proofErr w:type="spellEnd"/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73066CBC" w14:textId="51C0441F" w:rsidR="00C73823" w:rsidRDefault="001F28FA" w:rsidP="00C73823">
      <w:pPr>
        <w:pStyle w:val="BodyText"/>
        <w:spacing w:before="9" w:line="247" w:lineRule="auto"/>
        <w:ind w:left="1085" w:right="138" w:hanging="439"/>
      </w:pPr>
      <w:proofErr w:type="spellStart"/>
      <w:r>
        <w:rPr>
          <w:b/>
          <w:spacing w:val="-2"/>
        </w:rPr>
        <w:t>Global</w:t>
      </w:r>
      <w:r w:rsidR="00C73823">
        <w:rPr>
          <w:b/>
          <w:spacing w:val="-2"/>
        </w:rPr>
        <w:t>Loadings</w:t>
      </w:r>
      <w:proofErr w:type="spellEnd"/>
      <w:r w:rsidR="00C73823">
        <w:rPr>
          <w:b/>
          <w:spacing w:val="41"/>
        </w:rPr>
        <w:t xml:space="preserve"> </w:t>
      </w:r>
      <w:r w:rsidR="00C73823">
        <w:t>The</w:t>
      </w:r>
      <w:r w:rsidR="00C73823">
        <w:rPr>
          <w:spacing w:val="20"/>
        </w:rPr>
        <w:t xml:space="preserve"> </w:t>
      </w:r>
      <w:r w:rsidR="00C73823">
        <w:t>estimated factor loadings for the common factors</w:t>
      </w:r>
      <w:r w:rsidR="00C73823">
        <w:rPr>
          <w:spacing w:val="-1"/>
        </w:rPr>
        <w:t>.</w:t>
      </w:r>
    </w:p>
    <w:p w14:paraId="412B0708" w14:textId="77777777" w:rsidR="00C73823" w:rsidRDefault="00C73823" w:rsidP="00C73823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AB98A1C" w14:textId="77777777" w:rsidR="00C73823" w:rsidRPr="00C73823" w:rsidRDefault="00C73823" w:rsidP="00C73823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205D4B6D" w14:textId="77777777" w:rsidR="00C73823" w:rsidRDefault="00C73823" w:rsidP="00660525">
      <w:pPr>
        <w:pStyle w:val="BodyText"/>
        <w:spacing w:before="9"/>
      </w:pPr>
    </w:p>
    <w:p w14:paraId="14979D21" w14:textId="5DC929C0" w:rsidR="00694858" w:rsidRPr="00B132A0" w:rsidRDefault="00E906DF" w:rsidP="00B132A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13B2DD8E" w14:textId="77777777" w:rsidR="00B132A0" w:rsidRDefault="00B132A0" w:rsidP="00B132A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7A15893E" w14:textId="37C4157A" w:rsidR="002C1B08" w:rsidRDefault="002C1B08" w:rsidP="002C1B08">
      <w:pPr>
        <w:pStyle w:val="BodyText"/>
        <w:spacing w:before="143" w:line="249" w:lineRule="auto"/>
        <w:ind w:right="276"/>
        <w:jc w:val="both"/>
      </w:pPr>
      <w:r>
        <w:t xml:space="preserve">Ando, T. and Bai, J. (2016) Panel data models with grouped factor structure under unknown group membership </w:t>
      </w:r>
      <w:r w:rsidRPr="002C1B08">
        <w:rPr>
          <w:i/>
          <w:iCs/>
        </w:rPr>
        <w:t>Journal of Applied Econometrics</w:t>
      </w:r>
      <w:r>
        <w:t xml:space="preserve">, 31, 163-191. </w:t>
      </w:r>
    </w:p>
    <w:p w14:paraId="4FEA3A52" w14:textId="7878B2F9" w:rsidR="00B132A0" w:rsidRPr="00B132A0" w:rsidRDefault="002C1B08" w:rsidP="002C1B08">
      <w:pPr>
        <w:pStyle w:val="BodyText"/>
        <w:spacing w:before="143" w:line="249" w:lineRule="auto"/>
        <w:ind w:right="276"/>
        <w:jc w:val="both"/>
        <w:rPr>
          <w:spacing w:val="23"/>
        </w:rPr>
      </w:pPr>
      <w:r>
        <w:t xml:space="preserve">Ando, T. and Bai, J. (2017) Clustering huge number of financial time series: A panel data approach with high-dimensional predictors and factor structures. </w:t>
      </w:r>
      <w:r w:rsidRPr="002C1B08">
        <w:rPr>
          <w:i/>
          <w:iCs/>
        </w:rPr>
        <w:t>Journal of the American Statistical Association</w:t>
      </w:r>
      <w:r>
        <w:t xml:space="preserve">, 112, 1182-1198. </w:t>
      </w:r>
    </w:p>
    <w:p w14:paraId="44477517" w14:textId="77777777" w:rsidR="00694858" w:rsidRDefault="00694858">
      <w:pPr>
        <w:sectPr w:rsidR="00694858" w:rsidSect="00C14C12">
          <w:pgSz w:w="12240" w:h="15840"/>
          <w:pgMar w:top="284" w:right="1540" w:bottom="280" w:left="1720" w:header="284" w:footer="720" w:gutter="0"/>
          <w:cols w:space="720"/>
          <w:docGrid w:linePitch="299"/>
        </w:sectPr>
      </w:pPr>
    </w:p>
    <w:p w14:paraId="0463D511" w14:textId="4EFA1060" w:rsidR="00694858" w:rsidRDefault="00E906DF" w:rsidP="00660525">
      <w:pPr>
        <w:tabs>
          <w:tab w:val="left" w:pos="8344"/>
        </w:tabs>
        <w:spacing w:before="40"/>
        <w:rPr>
          <w:rFonts w:ascii="Book Antiqua" w:eastAsia="Book Antiqua" w:hAnsi="Book Antiqua" w:cs="Book Antiqua"/>
          <w:sz w:val="20"/>
          <w:szCs w:val="20"/>
        </w:rPr>
      </w:pPr>
      <w:bookmarkStart w:id="3" w:name="_bookmark6"/>
      <w:bookmarkEnd w:id="3"/>
      <w:r>
        <w:rPr>
          <w:rFonts w:ascii="Times New Roman"/>
          <w:w w:val="95"/>
          <w:sz w:val="20"/>
        </w:rPr>
        <w:tab/>
      </w:r>
    </w:p>
    <w:p w14:paraId="0D186BFE" w14:textId="77777777" w:rsidR="00694858" w:rsidRDefault="00694858">
      <w:pPr>
        <w:spacing w:before="5"/>
        <w:rPr>
          <w:rFonts w:ascii="SimSun" w:eastAsia="SimSun" w:hAnsi="SimSun" w:cs="SimSun"/>
        </w:rPr>
      </w:pPr>
    </w:p>
    <w:p w14:paraId="6BDA3733" w14:textId="77777777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  <w:r>
        <w:br w:type="page"/>
      </w:r>
    </w:p>
    <w:p w14:paraId="14C8E387" w14:textId="7C267EC5" w:rsidR="00967ABB" w:rsidRPr="00967ABB" w:rsidRDefault="00E906DF" w:rsidP="00967ABB">
      <w:pPr>
        <w:pStyle w:val="Heading1"/>
        <w:rPr>
          <w:b w:val="0"/>
          <w:bCs w:val="0"/>
        </w:rPr>
      </w:pPr>
      <w:r>
        <w:lastRenderedPageBreak/>
        <w:t>Examples</w:t>
      </w:r>
    </w:p>
    <w:p w14:paraId="5D41C221" w14:textId="49A6BCC7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N &lt;- 200</w:t>
      </w:r>
    </w:p>
    <w:p w14:paraId="79CD7926" w14:textId="0E653F80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proofErr w:type="spellStart"/>
      <w:r w:rsidRPr="00967ABB">
        <w:rPr>
          <w:rFonts w:ascii="SimSun" w:eastAsia="SimSun" w:hAnsi="SimSun" w:cs="SimSun"/>
          <w:sz w:val="18"/>
          <w:szCs w:val="18"/>
        </w:rPr>
        <w:t>NGroup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 xml:space="preserve"> &lt;- 3</w:t>
      </w:r>
    </w:p>
    <w:p w14:paraId="5AAD8F1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Rs &lt;- rep(2,len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Group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)</w:t>
      </w:r>
    </w:p>
    <w:p w14:paraId="4F57D2A7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P &lt;- rep(200,len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Group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)</w:t>
      </w:r>
    </w:p>
    <w:p w14:paraId="77393452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sum(PP)</w:t>
      </w:r>
    </w:p>
    <w:p w14:paraId="68991DF4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3</w:t>
      </w:r>
    </w:p>
    <w:p w14:paraId="551F16B2" w14:textId="6CC95E5A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R &lt;- 2</w:t>
      </w:r>
    </w:p>
    <w:p w14:paraId="043598C9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4B68A93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 &lt;- matrix(0,nrow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P)</w:t>
      </w:r>
    </w:p>
    <w:p w14:paraId="09EEF010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LAM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P*R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P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R)</w:t>
      </w:r>
    </w:p>
    <w:p w14:paraId="2E7C544E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AC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N*R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R)</w:t>
      </w:r>
    </w:p>
    <w:p w14:paraId="72BAFA8A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XG &lt;- FAC%*%t(LAM)</w:t>
      </w:r>
    </w:p>
    <w:p w14:paraId="0A2A87E8" w14:textId="173314B0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XL &lt;- matrix(0,ncol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P,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N)</w:t>
      </w:r>
    </w:p>
    <w:p w14:paraId="1DAD6A39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CAC87D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 xml:space="preserve"> in 1:NGroup){</w:t>
      </w:r>
    </w:p>
    <w:p w14:paraId="21E4955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LAM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PP[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]*Rs[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],1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PP[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]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Rs[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])</w:t>
      </w:r>
    </w:p>
    <w:p w14:paraId="594291C2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FAC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N*Rs[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]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Rs[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])</w:t>
      </w:r>
    </w:p>
    <w:p w14:paraId="69DEA72D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X &lt;- FAC%*%t(LAM)</w:t>
      </w:r>
    </w:p>
    <w:p w14:paraId="1DC0522D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XL[,(PP[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]*(i-1)+1):(PP[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]*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)] &lt;- X</w:t>
      </w:r>
    </w:p>
    <w:p w14:paraId="761D403E" w14:textId="20D0CEB9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</w:t>
      </w:r>
    </w:p>
    <w:p w14:paraId="059743A9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B3677B1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ERR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N*P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P)</w:t>
      </w:r>
    </w:p>
    <w:p w14:paraId="539AB42A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 &lt;- XG+XL+ERR</w:t>
      </w:r>
    </w:p>
    <w:p w14:paraId="70FE9A8D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X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p*P*N,-2,2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P*N)</w:t>
      </w:r>
    </w:p>
    <w:p w14:paraId="727C179E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B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p*P,4,2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P)</w:t>
      </w:r>
    </w:p>
    <w:p w14:paraId="1DA3071B" w14:textId="170B6391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AY[,j] &lt;- AY[,j]+AX[(N*(j-1)+1):(N*j),]%*%AB[,j]}</w:t>
      </w:r>
    </w:p>
    <w:p w14:paraId="2AF77BD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1D96BDB" w14:textId="12545048" w:rsidR="00640180" w:rsidRDefault="00967ABB" w:rsidP="00967ABB">
      <w:pPr>
        <w:spacing w:before="2"/>
        <w:ind w:left="709"/>
        <w:rPr>
          <w:rFonts w:ascii="SimSun" w:eastAsia="SimSun" w:hAnsi="SimSun" w:cs="SimSun"/>
        </w:rPr>
      </w:pPr>
      <w:r w:rsidRPr="00967ABB">
        <w:rPr>
          <w:rFonts w:ascii="SimSun" w:eastAsia="SimSun" w:hAnsi="SimSun" w:cs="SimSun"/>
          <w:sz w:val="18"/>
          <w:szCs w:val="18"/>
        </w:rPr>
        <w:t>PDMIFCLUST(AX,AY,R,Rs)</w:t>
      </w:r>
    </w:p>
    <w:p w14:paraId="76C9468A" w14:textId="77777777" w:rsidR="00746557" w:rsidRDefault="00746557" w:rsidP="00967ABB">
      <w:pPr>
        <w:pStyle w:val="Heading1"/>
        <w:tabs>
          <w:tab w:val="right" w:pos="8521"/>
        </w:tabs>
        <w:spacing w:before="208"/>
        <w:ind w:left="709"/>
        <w:rPr>
          <w:b w:val="0"/>
          <w:bCs w:val="0"/>
        </w:rPr>
      </w:pPr>
    </w:p>
    <w:p w14:paraId="50A94071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6CEA60EF" w14:textId="77777777" w:rsidR="00A723DB" w:rsidRPr="00C14C12" w:rsidRDefault="00A723DB" w:rsidP="00746557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2A40449" w14:textId="081A1D80" w:rsidR="00746557" w:rsidRDefault="0024200F" w:rsidP="00746557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BCF315E">
          <v:group id="_x0000_s1221" style="position:absolute;left:0;text-align:left;margin-left:100.35pt;margin-top:17.35pt;width:411.75pt;height:.1pt;z-index:251669504;mso-position-horizontal-relative:page" coordorigin="2007,347" coordsize="8235,2">
            <v:shape id="_x0000_s122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746557" w:rsidRPr="00B132A0">
        <w:rPr>
          <w:rFonts w:ascii="SimSun"/>
          <w:w w:val="95"/>
          <w:sz w:val="20"/>
        </w:rPr>
        <w:t>PDMIF</w:t>
      </w:r>
      <w:r w:rsidR="00746557">
        <w:rPr>
          <w:rFonts w:ascii="SimSun"/>
          <w:w w:val="95"/>
          <w:sz w:val="20"/>
        </w:rPr>
        <w:t>COUNT</w:t>
      </w:r>
      <w:r w:rsidR="00746557">
        <w:rPr>
          <w:rFonts w:ascii="SimSun"/>
          <w:w w:val="95"/>
          <w:sz w:val="20"/>
        </w:rPr>
        <w:tab/>
      </w:r>
      <w:r w:rsidR="00746557">
        <w:rPr>
          <w:rFonts w:ascii="Times New Roman"/>
          <w:i/>
          <w:spacing w:val="-1"/>
          <w:sz w:val="20"/>
        </w:rPr>
        <w:t>Heterogeneous panel data models with interactive effects for count data</w:t>
      </w:r>
    </w:p>
    <w:p w14:paraId="09452A95" w14:textId="77777777" w:rsidR="00746557" w:rsidRDefault="00746557" w:rsidP="00746557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3D7F433C" w14:textId="77777777" w:rsidR="00746557" w:rsidRDefault="0024200F" w:rsidP="00746557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CA3E65D">
          <v:group id="_x0000_s1218" style="width:412.15pt;height:.4pt;mso-position-horizontal-relative:char;mso-position-vertical-relative:line" coordsize="8243,8">
            <v:group id="_x0000_s1219" style="position:absolute;left:4;top:4;width:8235;height:2" coordorigin="4,4" coordsize="8235,2">
              <v:shape id="_x0000_s122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6433BF9" w14:textId="77777777" w:rsidR="00746557" w:rsidRDefault="00746557" w:rsidP="00746557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6C609DDD" w14:textId="77777777" w:rsidR="00746557" w:rsidRDefault="00746557" w:rsidP="00746557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1952264" w14:textId="77D4031B" w:rsidR="00746557" w:rsidRDefault="00746557" w:rsidP="00746557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proofErr w:type="spellStart"/>
      <w:r>
        <w:rPr>
          <w:spacing w:val="-1"/>
        </w:rPr>
        <w:t>poisson</w:t>
      </w:r>
      <w:proofErr w:type="spellEnd"/>
      <w:r>
        <w:rPr>
          <w:spacing w:val="-1"/>
        </w:rPr>
        <w:t xml:space="preserve">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615540F3" w14:textId="77777777" w:rsidR="00746557" w:rsidRDefault="00746557" w:rsidP="00746557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1EA99654" w14:textId="77777777" w:rsidR="00746557" w:rsidRDefault="00746557" w:rsidP="00746557">
      <w:pPr>
        <w:pStyle w:val="Heading1"/>
        <w:rPr>
          <w:b w:val="0"/>
          <w:bCs w:val="0"/>
        </w:rPr>
      </w:pPr>
      <w:r>
        <w:t>Usage</w:t>
      </w:r>
    </w:p>
    <w:p w14:paraId="6AF8C524" w14:textId="2F6D42AD" w:rsidR="00746557" w:rsidRDefault="00746557" w:rsidP="00746557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COUN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  <w:spacing w:val="-10"/>
        </w:rPr>
        <w:t>,</w:t>
      </w:r>
      <w:r>
        <w:rPr>
          <w:rFonts w:ascii="SimSun"/>
          <w:spacing w:val="-9"/>
        </w:rPr>
        <w:t xml:space="preserve"> </w:t>
      </w:r>
      <w:proofErr w:type="spellStart"/>
      <w:r w:rsidR="00967ABB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967ABB">
        <w:rPr>
          <w:rFonts w:ascii="SimSun"/>
        </w:rPr>
        <w:t>=100</w:t>
      </w:r>
      <w:r>
        <w:rPr>
          <w:rFonts w:ascii="SimSun"/>
        </w:rPr>
        <w:t>,</w:t>
      </w:r>
      <w:r w:rsidR="00967ABB">
        <w:rPr>
          <w:rFonts w:ascii="SimSun"/>
        </w:rPr>
        <w:t xml:space="preserve"> </w:t>
      </w:r>
      <w:proofErr w:type="spellStart"/>
      <w:r>
        <w:rPr>
          <w:rFonts w:ascii="SimSun"/>
        </w:rPr>
        <w:t>tol</w:t>
      </w:r>
      <w:proofErr w:type="spellEnd"/>
      <w:r w:rsidR="00967ABB">
        <w:rPr>
          <w:rFonts w:ascii="SimSun"/>
        </w:rPr>
        <w:t>=0.001</w:t>
      </w:r>
      <w:r>
        <w:rPr>
          <w:rFonts w:ascii="SimSun"/>
        </w:rPr>
        <w:t>)</w:t>
      </w:r>
    </w:p>
    <w:p w14:paraId="64AFF1DC" w14:textId="77777777" w:rsidR="00746557" w:rsidRDefault="00746557" w:rsidP="00746557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4CDE6175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7C43301E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60C6CF0B" w14:textId="05EF1954" w:rsidR="00746557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4601B4B5" w14:textId="77777777" w:rsidR="00746557" w:rsidRDefault="00746557" w:rsidP="00746557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A7E6A2E" w14:textId="77777777" w:rsidR="00746557" w:rsidRDefault="00746557" w:rsidP="00746557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axite</w:t>
      </w:r>
      <w:proofErr w:type="spellEnd"/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6EBC4C29" w14:textId="77777777" w:rsidR="00746557" w:rsidRDefault="00746557" w:rsidP="00746557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48C2BED9" w14:textId="77777777" w:rsidR="00746557" w:rsidRDefault="00746557" w:rsidP="00746557">
      <w:pPr>
        <w:pStyle w:val="BodyText"/>
        <w:tabs>
          <w:tab w:val="left" w:pos="2186"/>
        </w:tabs>
        <w:spacing w:before="50"/>
      </w:pPr>
    </w:p>
    <w:p w14:paraId="722071B5" w14:textId="77777777" w:rsidR="00746557" w:rsidRDefault="00746557" w:rsidP="00746557">
      <w:pPr>
        <w:pStyle w:val="Heading1"/>
        <w:rPr>
          <w:b w:val="0"/>
          <w:bCs w:val="0"/>
        </w:rPr>
      </w:pPr>
      <w:r>
        <w:t>Details</w:t>
      </w:r>
    </w:p>
    <w:p w14:paraId="61B715A7" w14:textId="64C4DD89" w:rsidR="00746557" w:rsidRDefault="00EC27D6" w:rsidP="00746557">
      <w:pPr>
        <w:pStyle w:val="BodyText"/>
        <w:spacing w:before="96" w:line="247" w:lineRule="auto"/>
        <w:ind w:right="456"/>
      </w:pPr>
      <w:r>
        <w:t>T</w:t>
      </w:r>
      <w:r w:rsidR="00746557">
        <w:t xml:space="preserve">his function </w:t>
      </w:r>
      <w:r w:rsidR="00746557">
        <w:rPr>
          <w:spacing w:val="-1"/>
        </w:rPr>
        <w:t>estimates heterogeneous</w:t>
      </w:r>
      <w:r w:rsidR="00967ABB">
        <w:rPr>
          <w:spacing w:val="-1"/>
        </w:rPr>
        <w:t xml:space="preserve"> </w:t>
      </w:r>
      <w:proofErr w:type="spellStart"/>
      <w:r w:rsidR="00967ABB">
        <w:rPr>
          <w:spacing w:val="-1"/>
        </w:rPr>
        <w:t>poisson</w:t>
      </w:r>
      <w:proofErr w:type="spellEnd"/>
      <w:r w:rsidR="00746557">
        <w:rPr>
          <w:spacing w:val="-1"/>
        </w:rPr>
        <w:t xml:space="preserve"> </w:t>
      </w:r>
      <w:r w:rsidR="00746557" w:rsidRPr="00B132A0">
        <w:rPr>
          <w:spacing w:val="-1"/>
        </w:rPr>
        <w:t>panel data models with interactive effects</w:t>
      </w:r>
      <w:r w:rsidR="00746557">
        <w:t xml:space="preserve">. </w:t>
      </w:r>
    </w:p>
    <w:p w14:paraId="47C68CE5" w14:textId="77777777" w:rsidR="00746557" w:rsidRDefault="00746557" w:rsidP="00746557">
      <w:pPr>
        <w:pStyle w:val="BodyText"/>
        <w:tabs>
          <w:tab w:val="left" w:pos="2186"/>
        </w:tabs>
        <w:spacing w:before="50"/>
      </w:pPr>
    </w:p>
    <w:p w14:paraId="2718163E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621A1553" w14:textId="77777777" w:rsidR="00746557" w:rsidRDefault="00746557" w:rsidP="00746557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61A7CAC2" w14:textId="77777777" w:rsidR="00967ABB" w:rsidRDefault="00967ABB" w:rsidP="00967ABB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1DB0F1F6" w14:textId="753B4B18" w:rsidR="00746557" w:rsidRDefault="00967ABB" w:rsidP="00967ABB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283F37EB" w14:textId="77777777" w:rsidR="00746557" w:rsidRDefault="00746557" w:rsidP="00746557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1C510C23" w14:textId="6773D19E" w:rsidR="00746557" w:rsidRDefault="00746557" w:rsidP="00746557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613D9AD3" w14:textId="1C03F7F4" w:rsidR="004A2BFB" w:rsidRDefault="004A2BFB" w:rsidP="00746557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="00967ABB"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 xml:space="preserve"> </w:t>
      </w:r>
    </w:p>
    <w:p w14:paraId="6C4B656A" w14:textId="77777777" w:rsidR="00746557" w:rsidRDefault="00746557" w:rsidP="00746557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37E9762" w14:textId="77777777" w:rsidR="00746557" w:rsidRPr="00C73823" w:rsidRDefault="00746557" w:rsidP="00746557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4A825874" w14:textId="77777777" w:rsidR="00746557" w:rsidRDefault="00746557" w:rsidP="00746557">
      <w:pPr>
        <w:pStyle w:val="BodyText"/>
        <w:spacing w:before="9"/>
      </w:pPr>
    </w:p>
    <w:p w14:paraId="0588296B" w14:textId="77777777" w:rsidR="00746557" w:rsidRPr="00B132A0" w:rsidRDefault="00746557" w:rsidP="00746557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53A9A817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1662B460" w14:textId="77777777" w:rsidR="00967ABB" w:rsidRDefault="00746557" w:rsidP="00746557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>.</w:t>
      </w:r>
    </w:p>
    <w:p w14:paraId="2EA2595E" w14:textId="3522E2C7" w:rsidR="00746557" w:rsidRDefault="00746557" w:rsidP="00746557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  <w:r w:rsidRPr="006D26FA">
        <w:rPr>
          <w:spacing w:val="-1"/>
        </w:rPr>
        <w:t xml:space="preserve"> </w:t>
      </w:r>
    </w:p>
    <w:p w14:paraId="1516A862" w14:textId="77777777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  <w:r>
        <w:br w:type="page"/>
      </w:r>
    </w:p>
    <w:p w14:paraId="6DDD9BFD" w14:textId="4FD763A6" w:rsidR="00967ABB" w:rsidRPr="00967ABB" w:rsidRDefault="00967ABB" w:rsidP="00967ABB">
      <w:pPr>
        <w:pStyle w:val="Heading1"/>
        <w:rPr>
          <w:b w:val="0"/>
          <w:bCs w:val="0"/>
        </w:rPr>
      </w:pPr>
      <w:r>
        <w:lastRenderedPageBreak/>
        <w:t>Examples</w:t>
      </w:r>
    </w:p>
    <w:p w14:paraId="7C7A0955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N &lt;- 400</w:t>
      </w:r>
    </w:p>
    <w:p w14:paraId="70C50C0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300</w:t>
      </w:r>
    </w:p>
    <w:p w14:paraId="526C001A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R &lt;- 3</w:t>
      </w:r>
    </w:p>
    <w:p w14:paraId="144CB3E6" w14:textId="0A347C06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p &lt;- 3</w:t>
      </w:r>
    </w:p>
    <w:p w14:paraId="1A86A8A8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D9E38D9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LAM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P*R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P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R)</w:t>
      </w:r>
    </w:p>
    <w:p w14:paraId="19F7C2D0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AC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N*R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R)</w:t>
      </w:r>
    </w:p>
    <w:p w14:paraId="50F96134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 &lt;- FAC%*%t(LAM)</w:t>
      </w:r>
    </w:p>
    <w:p w14:paraId="0A12F836" w14:textId="3B00EA88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X &lt;- matrix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p*P*N,0,1),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=P*N)</w:t>
      </w:r>
    </w:p>
    <w:p w14:paraId="2D323168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4C8EDD0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</w:t>
      </w:r>
    </w:p>
    <w:p w14:paraId="7B57EEE5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X[(N*(j-1)+1):(N*j),1] &lt;- AX[(N*(j-1)+1):(N*j),1]+0.01*AY[,j]</w:t>
      </w:r>
    </w:p>
    <w:p w14:paraId="7774B914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X[(N*(j-1)+1):(N*j),3] &lt;- AX[(N*(j-1)+1):(N*j),3]-0.01*AY[,j]</w:t>
      </w:r>
    </w:p>
    <w:p w14:paraId="53ED3810" w14:textId="799E3FFD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</w:t>
      </w:r>
    </w:p>
    <w:p w14:paraId="4709CB9D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4E8CAB22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B &lt;- c(-1,2,-1)</w:t>
      </w:r>
    </w:p>
    <w:p w14:paraId="058E11B8" w14:textId="5DD525DE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B &lt;- B%*%t(rep(1,len=P))</w:t>
      </w:r>
    </w:p>
    <w:p w14:paraId="551A9BB3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64A7591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</w:t>
      </w:r>
    </w:p>
    <w:p w14:paraId="618D1E94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  AY[,j] &lt;- AY[,j]+(AX[(N*(j-1)+1):(N*j),])%*%AB[,j]</w:t>
      </w:r>
    </w:p>
    <w:p w14:paraId="7DDB0AF9" w14:textId="78D40B00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</w:t>
      </w:r>
    </w:p>
    <w:p w14:paraId="79B6EB31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740F249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MM &lt;- exp(AY)</w:t>
      </w:r>
    </w:p>
    <w:p w14:paraId="719BAFDC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 xml:space="preserve"> in 1:N){</w:t>
      </w:r>
    </w:p>
    <w:p w14:paraId="7CB686DA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or(j in 1:P){</w:t>
      </w:r>
    </w:p>
    <w:p w14:paraId="016043D3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AY[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 xml:space="preserve">] &lt;- 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rpois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(1,lambda=MM[</w:t>
      </w:r>
      <w:proofErr w:type="spellStart"/>
      <w:r w:rsidRPr="00967ABB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967ABB">
        <w:rPr>
          <w:rFonts w:ascii="SimSun" w:eastAsia="SimSun" w:hAnsi="SimSun" w:cs="SimSun"/>
          <w:sz w:val="18"/>
          <w:szCs w:val="18"/>
        </w:rPr>
        <w:t>])</w:t>
      </w:r>
    </w:p>
    <w:p w14:paraId="6516950C" w14:textId="7969C217" w:rsid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}}</w:t>
      </w:r>
    </w:p>
    <w:p w14:paraId="6947DFF8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E37C086" w14:textId="2E60CB52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PDMIFCOUNT(AX,AY,R)</w:t>
      </w:r>
    </w:p>
    <w:p w14:paraId="254B2AEA" w14:textId="77777777" w:rsidR="00746557" w:rsidRDefault="00746557" w:rsidP="00746557">
      <w:pPr>
        <w:pStyle w:val="Heading1"/>
        <w:tabs>
          <w:tab w:val="right" w:pos="8521"/>
        </w:tabs>
        <w:spacing w:before="208"/>
        <w:rPr>
          <w:b w:val="0"/>
          <w:bCs w:val="0"/>
        </w:rPr>
      </w:pPr>
    </w:p>
    <w:p w14:paraId="24925AEF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195A51C2" w14:textId="77777777" w:rsidR="00A723DB" w:rsidRPr="00C14C12" w:rsidRDefault="00A723DB" w:rsidP="00EC27D6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540A6C4A" w14:textId="1DB73ADF" w:rsidR="00EC27D6" w:rsidRDefault="0024200F" w:rsidP="00EC27D6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63BFDCF">
          <v:group id="_x0000_s1231" style="position:absolute;left:0;text-align:left;margin-left:100.35pt;margin-top:17.35pt;width:411.75pt;height:.1pt;z-index:251673600;mso-position-horizontal-relative:page" coordorigin="2007,347" coordsize="8235,2">
            <v:shape id="_x0000_s123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EC27D6" w:rsidRPr="00B132A0">
        <w:rPr>
          <w:rFonts w:ascii="SimSun"/>
          <w:w w:val="95"/>
          <w:sz w:val="20"/>
        </w:rPr>
        <w:t>PDMIF</w:t>
      </w:r>
      <w:r w:rsidR="00EC27D6">
        <w:rPr>
          <w:rFonts w:ascii="SimSun"/>
          <w:w w:val="95"/>
          <w:sz w:val="20"/>
        </w:rPr>
        <w:t>GLM</w:t>
      </w:r>
      <w:r w:rsidR="00EC27D6">
        <w:rPr>
          <w:rFonts w:ascii="SimSun"/>
          <w:w w:val="95"/>
          <w:sz w:val="20"/>
        </w:rPr>
        <w:tab/>
      </w:r>
      <w:r w:rsidR="00EC27D6">
        <w:rPr>
          <w:rFonts w:ascii="Times New Roman"/>
          <w:i/>
          <w:spacing w:val="-1"/>
          <w:sz w:val="20"/>
        </w:rPr>
        <w:t>Heterogeneous panel data models with interactive effects for generalized linear models</w:t>
      </w:r>
    </w:p>
    <w:p w14:paraId="2EE93C88" w14:textId="77777777" w:rsidR="00EC27D6" w:rsidRDefault="00EC27D6" w:rsidP="00EC27D6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44C40B97" w14:textId="77777777" w:rsidR="00EC27D6" w:rsidRDefault="0024200F" w:rsidP="00EC27D6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69A99C8">
          <v:group id="_x0000_s1228" style="width:412.15pt;height:.4pt;mso-position-horizontal-relative:char;mso-position-vertical-relative:line" coordsize="8243,8">
            <v:group id="_x0000_s1229" style="position:absolute;left:4;top:4;width:8235;height:2" coordorigin="4,4" coordsize="8235,2">
              <v:shape id="_x0000_s123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2FFD860F" w14:textId="77777777" w:rsidR="00EC27D6" w:rsidRDefault="00EC27D6" w:rsidP="00EC27D6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C0CBE00" w14:textId="77777777" w:rsidR="00EC27D6" w:rsidRDefault="00EC27D6" w:rsidP="00EC27D6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7FE1C396" w14:textId="0DA85C30" w:rsidR="00EC27D6" w:rsidRDefault="00EC27D6" w:rsidP="00EC27D6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generalized linear heterogeneous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13195D89" w14:textId="77777777" w:rsidR="00EC27D6" w:rsidRDefault="00EC27D6" w:rsidP="00EC27D6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4F2616FA" w14:textId="77777777" w:rsidR="00EC27D6" w:rsidRDefault="00EC27D6" w:rsidP="00EC27D6">
      <w:pPr>
        <w:pStyle w:val="Heading1"/>
        <w:rPr>
          <w:b w:val="0"/>
          <w:bCs w:val="0"/>
        </w:rPr>
      </w:pPr>
      <w:r>
        <w:t>Usage</w:t>
      </w:r>
    </w:p>
    <w:p w14:paraId="034C563B" w14:textId="08E30FDD" w:rsidR="00EC27D6" w:rsidRDefault="00EC27D6" w:rsidP="00EC27D6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GLM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 FAMILY,</w:t>
      </w:r>
      <w:r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  <w:spacing w:val="-10"/>
        </w:rPr>
        <w:t>,</w:t>
      </w:r>
      <w:r>
        <w:rPr>
          <w:rFonts w:ascii="SimSun"/>
          <w:spacing w:val="-9"/>
        </w:rPr>
        <w:t xml:space="preserve"> </w:t>
      </w:r>
      <w:proofErr w:type="spellStart"/>
      <w:r>
        <w:rPr>
          <w:rFonts w:ascii="SimSun"/>
        </w:rPr>
        <w:t>Maxit</w:t>
      </w:r>
      <w:proofErr w:type="spellEnd"/>
      <w:r>
        <w:rPr>
          <w:rFonts w:ascii="SimSun"/>
        </w:rPr>
        <w:t xml:space="preserve">=100, </w:t>
      </w:r>
      <w:proofErr w:type="spellStart"/>
      <w:r>
        <w:rPr>
          <w:rFonts w:ascii="SimSun"/>
        </w:rPr>
        <w:t>tol</w:t>
      </w:r>
      <w:proofErr w:type="spellEnd"/>
      <w:r>
        <w:rPr>
          <w:rFonts w:ascii="SimSun"/>
        </w:rPr>
        <w:t>=0.001)</w:t>
      </w:r>
    </w:p>
    <w:p w14:paraId="2294CE02" w14:textId="77777777" w:rsidR="00EC27D6" w:rsidRDefault="00EC27D6" w:rsidP="00EC27D6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41AFDB86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2858863" w14:textId="77777777" w:rsidR="00EC27D6" w:rsidRDefault="00EC27D6" w:rsidP="00EC27D6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27CDF63D" w14:textId="3575B683" w:rsidR="00EC27D6" w:rsidRDefault="00EC27D6" w:rsidP="00EC27D6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7FE78891" w14:textId="05A4481E" w:rsidR="00EC27D6" w:rsidRDefault="00EC27D6" w:rsidP="00EC27D6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EC27D6">
        <w:t xml:space="preserve">A description of the error distribution and link function to be used in the model just like in </w:t>
      </w:r>
      <w:proofErr w:type="spellStart"/>
      <w:r w:rsidRPr="00EC27D6">
        <w:t>glm</w:t>
      </w:r>
      <w:proofErr w:type="spellEnd"/>
      <w:r w:rsidRPr="00EC27D6">
        <w:t xml:space="preserve"> functions.</w:t>
      </w:r>
    </w:p>
    <w:p w14:paraId="236C4573" w14:textId="77777777" w:rsidR="00EC27D6" w:rsidRDefault="00EC27D6" w:rsidP="00EC27D6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0BB1049A" w14:textId="77777777" w:rsidR="00EC27D6" w:rsidRDefault="00EC27D6" w:rsidP="00EC27D6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axite</w:t>
      </w:r>
      <w:proofErr w:type="spellEnd"/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210A47C9" w14:textId="77777777" w:rsidR="00EC27D6" w:rsidRDefault="00EC27D6" w:rsidP="00EC27D6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270BA92" w14:textId="77777777" w:rsidR="00EC27D6" w:rsidRDefault="00EC27D6" w:rsidP="00EC27D6">
      <w:pPr>
        <w:pStyle w:val="BodyText"/>
        <w:tabs>
          <w:tab w:val="left" w:pos="2186"/>
        </w:tabs>
        <w:spacing w:before="50"/>
      </w:pPr>
    </w:p>
    <w:p w14:paraId="59B230A1" w14:textId="77777777" w:rsidR="00EC27D6" w:rsidRDefault="00EC27D6" w:rsidP="00EC27D6">
      <w:pPr>
        <w:pStyle w:val="Heading1"/>
        <w:rPr>
          <w:b w:val="0"/>
          <w:bCs w:val="0"/>
        </w:rPr>
      </w:pPr>
      <w:r>
        <w:t>Details</w:t>
      </w:r>
    </w:p>
    <w:p w14:paraId="2400762B" w14:textId="4AC4713B" w:rsidR="00EC27D6" w:rsidRDefault="00EC27D6" w:rsidP="00EC27D6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 xml:space="preserve"> using generalized linear models</w:t>
      </w:r>
      <w:r>
        <w:t xml:space="preserve">. </w:t>
      </w:r>
    </w:p>
    <w:p w14:paraId="40C215C1" w14:textId="77777777" w:rsidR="00EC27D6" w:rsidRDefault="00EC27D6" w:rsidP="00EC27D6">
      <w:pPr>
        <w:pStyle w:val="BodyText"/>
        <w:tabs>
          <w:tab w:val="left" w:pos="2186"/>
        </w:tabs>
        <w:spacing w:before="50"/>
      </w:pPr>
    </w:p>
    <w:p w14:paraId="70C9678D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79966F46" w14:textId="77777777" w:rsidR="00EC27D6" w:rsidRDefault="00EC27D6" w:rsidP="00EC27D6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1B37D5BB" w14:textId="77777777" w:rsidR="00EC27D6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480F1FCE" w14:textId="77777777" w:rsidR="00EC27D6" w:rsidRDefault="00EC27D6" w:rsidP="00EC27D6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0743F682" w14:textId="77777777" w:rsidR="00EC27D6" w:rsidRDefault="00EC27D6" w:rsidP="00EC27D6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55549671" w14:textId="77777777" w:rsidR="00EC27D6" w:rsidRDefault="00EC27D6" w:rsidP="00EC27D6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91C5640" w14:textId="1D22E58B" w:rsidR="00EC27D6" w:rsidRDefault="00EC27D6" w:rsidP="00EC27D6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>.</w:t>
      </w:r>
    </w:p>
    <w:p w14:paraId="3F25AFFD" w14:textId="77777777" w:rsidR="00EC27D6" w:rsidRDefault="00EC27D6" w:rsidP="00EC27D6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3DD557A" w14:textId="77777777" w:rsidR="00EC27D6" w:rsidRPr="00C73823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7D24F79E" w14:textId="77777777" w:rsidR="00EC27D6" w:rsidRDefault="00EC27D6" w:rsidP="00EC27D6">
      <w:pPr>
        <w:pStyle w:val="BodyText"/>
        <w:spacing w:before="9"/>
      </w:pPr>
    </w:p>
    <w:p w14:paraId="0E3C617C" w14:textId="77777777" w:rsidR="00EC27D6" w:rsidRPr="00B132A0" w:rsidRDefault="00EC27D6" w:rsidP="00EC27D6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3D7499E7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3D41142D" w14:textId="77777777" w:rsidR="00EC27D6" w:rsidRDefault="00EC27D6" w:rsidP="00EC27D6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>.</w:t>
      </w:r>
    </w:p>
    <w:p w14:paraId="04AFD359" w14:textId="77777777" w:rsidR="00EC27D6" w:rsidRDefault="00EC27D6" w:rsidP="00EC27D6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  <w:r w:rsidRPr="006D26FA">
        <w:rPr>
          <w:spacing w:val="-1"/>
        </w:rPr>
        <w:t xml:space="preserve"> </w:t>
      </w:r>
    </w:p>
    <w:p w14:paraId="33D38F79" w14:textId="77777777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  <w:r>
        <w:br w:type="page"/>
      </w:r>
    </w:p>
    <w:p w14:paraId="684BBE5E" w14:textId="38FF43A9" w:rsidR="00EC27D6" w:rsidRPr="00967ABB" w:rsidRDefault="00EC27D6" w:rsidP="00EC27D6">
      <w:pPr>
        <w:pStyle w:val="Heading1"/>
        <w:rPr>
          <w:b w:val="0"/>
          <w:bCs w:val="0"/>
        </w:rPr>
      </w:pPr>
      <w:r>
        <w:lastRenderedPageBreak/>
        <w:t>Examples</w:t>
      </w:r>
    </w:p>
    <w:p w14:paraId="6B04FD09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N &lt;- 400</w:t>
      </w:r>
    </w:p>
    <w:p w14:paraId="396C2254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P &lt;- 300</w:t>
      </w:r>
    </w:p>
    <w:p w14:paraId="046DC543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R &lt;- 3</w:t>
      </w:r>
    </w:p>
    <w:p w14:paraId="02355F87" w14:textId="4E0AC5E2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p &lt;- 3</w:t>
      </w:r>
    </w:p>
    <w:p w14:paraId="0E56519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49E7CC2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LAM &lt;- matrix(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(P*R,0,1),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P,ncol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R)</w:t>
      </w:r>
    </w:p>
    <w:p w14:paraId="5F24F997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AC &lt;- matrix(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(N*R,0,1),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R)</w:t>
      </w:r>
    </w:p>
    <w:p w14:paraId="288801E7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Y &lt;- FAC%*%t(LAM)</w:t>
      </w:r>
    </w:p>
    <w:p w14:paraId="04BDD1EA" w14:textId="2083A85A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X &lt;- matrix(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(p*P*N,0,1),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P*N)</w:t>
      </w:r>
    </w:p>
    <w:p w14:paraId="75DE5085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012AAD11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or(j in 1:P){</w:t>
      </w:r>
    </w:p>
    <w:p w14:paraId="5D3E1B59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 xml:space="preserve">  AX[(N*(j-1)+1):(N*j),1] &lt;- AX[(N*(j-1)+1):(N*j),1]+0.15*AY[,j]</w:t>
      </w:r>
    </w:p>
    <w:p w14:paraId="32AC0BB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 xml:space="preserve">  AX[(N*(j-1)+1):(N*j),3] &lt;- AX[(N*(j-1)+1):(N*j),3]-0.21*AY[,j]</w:t>
      </w:r>
    </w:p>
    <w:p w14:paraId="0D492287" w14:textId="6CC3F79F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}</w:t>
      </w:r>
    </w:p>
    <w:p w14:paraId="34FF91F6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49BE426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B &lt;- c(-1,2,-1)</w:t>
      </w:r>
    </w:p>
    <w:p w14:paraId="23053298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B &lt;- B%*%t(rep(1,len=P))+matrix(0.1*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(p*P,-1,1),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p,P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)</w:t>
      </w:r>
    </w:p>
    <w:p w14:paraId="1972C345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or(j in 1:P){</w:t>
      </w:r>
    </w:p>
    <w:p w14:paraId="62B9DD92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 xml:space="preserve">  AY[,j] &lt;- AY[,j]+(AX[(N*(j-1)+1):(N*j),])%*%AB[,j]</w:t>
      </w:r>
    </w:p>
    <w:p w14:paraId="0F760A07" w14:textId="4B8F664E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}</w:t>
      </w:r>
    </w:p>
    <w:p w14:paraId="5754934E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E6B55CE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PROB &lt;- exp(AY)/(1+exp(AY))</w:t>
      </w:r>
    </w:p>
    <w:p w14:paraId="36C7A092" w14:textId="62A3F06D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 xml:space="preserve">AY &lt;- 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trunc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(matrix(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(N*P,0,1),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ncol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P)+PROB)</w:t>
      </w:r>
    </w:p>
    <w:p w14:paraId="464B5E5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2A3AF3A" w14:textId="2367C7A0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it &lt;- PDMIFGLM(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AX,AY,binomial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(link=logit),R)</w:t>
      </w:r>
    </w:p>
    <w:p w14:paraId="218DB79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31F59908" w14:textId="77777777" w:rsidR="00A723DB" w:rsidRPr="00C14C12" w:rsidRDefault="00A723D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D0B8049" w14:textId="54C8AF30" w:rsidR="00640180" w:rsidRDefault="0024200F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1CA236ED">
          <v:group id="_x0000_s1211" style="position:absolute;left:0;text-align:left;margin-left:100.35pt;margin-top:17.35pt;width:411.75pt;height:.1pt;z-index:251665408;mso-position-horizontal-relative:page" coordorigin="2007,347" coordsize="8235,2">
            <v:shape id="_x0000_s121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640180" w:rsidRPr="00B132A0">
        <w:rPr>
          <w:rFonts w:ascii="SimSun"/>
          <w:w w:val="95"/>
          <w:sz w:val="20"/>
        </w:rPr>
        <w:t>PDMIF</w:t>
      </w:r>
      <w:r w:rsidR="00640180">
        <w:rPr>
          <w:rFonts w:ascii="SimSun"/>
          <w:w w:val="95"/>
          <w:sz w:val="20"/>
        </w:rPr>
        <w:t>LIN</w:t>
      </w:r>
      <w:r w:rsidR="00640180">
        <w:rPr>
          <w:rFonts w:ascii="SimSun"/>
          <w:w w:val="95"/>
          <w:sz w:val="20"/>
        </w:rPr>
        <w:tab/>
      </w:r>
      <w:r w:rsidR="00640180">
        <w:rPr>
          <w:rFonts w:ascii="Times New Roman"/>
          <w:i/>
          <w:spacing w:val="-1"/>
          <w:sz w:val="20"/>
        </w:rPr>
        <w:t xml:space="preserve">Heterogeneous panel data models with interactive effects </w:t>
      </w:r>
    </w:p>
    <w:p w14:paraId="2D452E30" w14:textId="77777777" w:rsidR="00640180" w:rsidRDefault="00640180" w:rsidP="00640180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209ADB8" w14:textId="77777777" w:rsidR="00640180" w:rsidRDefault="0024200F" w:rsidP="00640180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2B16B98F">
          <v:group id="_x0000_s1208" style="width:412.15pt;height:.4pt;mso-position-horizontal-relative:char;mso-position-vertical-relative:line" coordsize="8243,8">
            <v:group id="_x0000_s1209" style="position:absolute;left:4;top:4;width:8235;height:2" coordorigin="4,4" coordsize="8235,2">
              <v:shape id="_x0000_s121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85A5438" w14:textId="77777777" w:rsidR="00640180" w:rsidRDefault="00640180" w:rsidP="00640180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C5DC329" w14:textId="77777777" w:rsidR="00640180" w:rsidRDefault="00640180" w:rsidP="00640180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414B510" w14:textId="735BA23B" w:rsidR="00640180" w:rsidRDefault="00640180" w:rsidP="00640180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>.</w:t>
      </w:r>
      <w:r w:rsidR="00881119">
        <w:rPr>
          <w:spacing w:val="-1"/>
        </w:rPr>
        <w:t xml:space="preserve"> </w:t>
      </w:r>
    </w:p>
    <w:p w14:paraId="3973175B" w14:textId="77777777" w:rsidR="00640180" w:rsidRDefault="00640180" w:rsidP="00640180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F53D128" w14:textId="77777777" w:rsidR="00640180" w:rsidRDefault="00640180" w:rsidP="00640180">
      <w:pPr>
        <w:pStyle w:val="Heading1"/>
        <w:rPr>
          <w:b w:val="0"/>
          <w:bCs w:val="0"/>
        </w:rPr>
      </w:pPr>
      <w:r>
        <w:t>Usage</w:t>
      </w:r>
    </w:p>
    <w:p w14:paraId="1D8BAFDE" w14:textId="6DCE72CC" w:rsidR="00640180" w:rsidRDefault="00640180" w:rsidP="0064018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IN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proofErr w:type="spellStart"/>
      <w:r w:rsidR="00EC27D6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EC27D6">
        <w:rPr>
          <w:rFonts w:ascii="SimSun"/>
        </w:rPr>
        <w:t>=100</w:t>
      </w:r>
      <w:r>
        <w:rPr>
          <w:rFonts w:ascii="SimSun"/>
        </w:rPr>
        <w:t>,</w:t>
      </w:r>
      <w:r w:rsidR="00EC27D6">
        <w:rPr>
          <w:rFonts w:ascii="SimSun"/>
        </w:rPr>
        <w:t xml:space="preserve"> </w:t>
      </w:r>
      <w:proofErr w:type="spellStart"/>
      <w:r>
        <w:rPr>
          <w:rFonts w:ascii="SimSun"/>
        </w:rPr>
        <w:t>tol</w:t>
      </w:r>
      <w:proofErr w:type="spellEnd"/>
      <w:r w:rsidR="00EC27D6">
        <w:rPr>
          <w:rFonts w:ascii="SimSun"/>
        </w:rPr>
        <w:t>=0.001</w:t>
      </w:r>
      <w:r>
        <w:rPr>
          <w:rFonts w:ascii="SimSun"/>
        </w:rPr>
        <w:t>)</w:t>
      </w:r>
    </w:p>
    <w:p w14:paraId="12E6A44E" w14:textId="77777777" w:rsidR="00640180" w:rsidRDefault="00640180" w:rsidP="00640180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3539F0D8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0B031575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50E8375B" w14:textId="06B7538F" w:rsidR="00640180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60EE1231" w14:textId="75451BE6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0612CEF" w14:textId="77777777" w:rsidR="00640180" w:rsidRDefault="00640180" w:rsidP="00640180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axite</w:t>
      </w:r>
      <w:proofErr w:type="spellEnd"/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6B05B366" w14:textId="77777777" w:rsidR="00640180" w:rsidRDefault="00640180" w:rsidP="00640180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4C04371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6EE83BC3" w14:textId="77777777" w:rsidR="00640180" w:rsidRDefault="00640180" w:rsidP="00640180">
      <w:pPr>
        <w:pStyle w:val="Heading1"/>
        <w:rPr>
          <w:b w:val="0"/>
          <w:bCs w:val="0"/>
        </w:rPr>
      </w:pPr>
      <w:r>
        <w:t>Details</w:t>
      </w:r>
    </w:p>
    <w:p w14:paraId="5E498F64" w14:textId="4EF4A8A2" w:rsidR="00640180" w:rsidRDefault="00640180" w:rsidP="00640180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t xml:space="preserve">. </w:t>
      </w:r>
      <w:r w:rsidR="00881119">
        <w:t xml:space="preserve">This function is similar version of </w:t>
      </w:r>
      <w:r w:rsidR="00881119" w:rsidRPr="00B132A0">
        <w:rPr>
          <w:rFonts w:ascii="SimSun"/>
          <w:w w:val="95"/>
        </w:rPr>
        <w:t>PDMIF</w:t>
      </w:r>
      <w:r w:rsidR="00881119">
        <w:rPr>
          <w:rFonts w:ascii="SimSun"/>
          <w:w w:val="95"/>
        </w:rPr>
        <w:t xml:space="preserve">LING </w:t>
      </w:r>
      <w:r w:rsidR="00881119">
        <w:rPr>
          <w:spacing w:val="-1"/>
        </w:rPr>
        <w:t xml:space="preserve">which accommodates a group structure. </w:t>
      </w:r>
    </w:p>
    <w:p w14:paraId="470ECA5E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1D76463A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D70DCE2" w14:textId="77777777" w:rsidR="00640180" w:rsidRDefault="00640180" w:rsidP="0064018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5B5C3D8B" w14:textId="77777777" w:rsidR="00EC27D6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7CB1F694" w14:textId="77777777" w:rsidR="00EC27D6" w:rsidRDefault="00EC27D6" w:rsidP="00EC27D6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524D79FC" w14:textId="77777777" w:rsidR="00EC27D6" w:rsidRDefault="00EC27D6" w:rsidP="00EC27D6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014D99E2" w14:textId="77777777" w:rsidR="00EC27D6" w:rsidRDefault="00EC27D6" w:rsidP="00EC27D6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191524B5" w14:textId="77777777" w:rsidR="00EC27D6" w:rsidRDefault="00EC27D6" w:rsidP="00EC27D6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>.</w:t>
      </w:r>
    </w:p>
    <w:p w14:paraId="1E147C11" w14:textId="77777777" w:rsidR="00640180" w:rsidRDefault="00640180" w:rsidP="00640180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12E84BCE" w14:textId="77777777" w:rsidR="00640180" w:rsidRPr="00C73823" w:rsidRDefault="00640180" w:rsidP="00640180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67B5C1B3" w14:textId="77777777" w:rsidR="00640180" w:rsidRPr="00B132A0" w:rsidRDefault="00640180" w:rsidP="0064018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42D4ED3C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6837F53A" w14:textId="5BFFB58A" w:rsidR="00640180" w:rsidRDefault="00640180" w:rsidP="00640180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40180">
        <w:rPr>
          <w:spacing w:val="-1"/>
        </w:rPr>
        <w:t xml:space="preserve">Ando, T. and Bai, J. (2015) Asset Pricing with a General Multifactor Structure </w:t>
      </w:r>
      <w:r w:rsidRPr="00640180">
        <w:rPr>
          <w:i/>
          <w:iCs/>
          <w:spacing w:val="-1"/>
        </w:rPr>
        <w:t>Journal of Financial Econometrics</w:t>
      </w:r>
      <w:r w:rsidRPr="00640180">
        <w:rPr>
          <w:spacing w:val="-1"/>
        </w:rPr>
        <w:t xml:space="preserve">, 13, 556-604. </w:t>
      </w:r>
    </w:p>
    <w:p w14:paraId="7BE443E0" w14:textId="77777777" w:rsidR="00EC27D6" w:rsidRDefault="00EC27D6" w:rsidP="00640180">
      <w:pPr>
        <w:pStyle w:val="BodyText"/>
        <w:spacing w:before="143" w:line="249" w:lineRule="auto"/>
        <w:ind w:right="276"/>
        <w:jc w:val="both"/>
        <w:rPr>
          <w:spacing w:val="-1"/>
        </w:rPr>
      </w:pPr>
    </w:p>
    <w:p w14:paraId="38404946" w14:textId="77777777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  <w:r>
        <w:rPr>
          <w:spacing w:val="-1"/>
        </w:rPr>
        <w:br w:type="page"/>
      </w:r>
    </w:p>
    <w:p w14:paraId="44FC0388" w14:textId="35FCA485" w:rsidR="00EC27D6" w:rsidRDefault="001F4489" w:rsidP="00EC27D6">
      <w:pPr>
        <w:pStyle w:val="Heading1"/>
        <w:rPr>
          <w:b w:val="0"/>
          <w:bCs w:val="0"/>
        </w:rPr>
      </w:pPr>
      <w:r>
        <w:rPr>
          <w:spacing w:val="-1"/>
        </w:rPr>
        <w:lastRenderedPageBreak/>
        <w:t>Example</w:t>
      </w:r>
    </w:p>
    <w:p w14:paraId="2661F339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N &lt;- 100</w:t>
      </w:r>
    </w:p>
    <w:p w14:paraId="16BC905A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P &lt;- 200</w:t>
      </w:r>
    </w:p>
    <w:p w14:paraId="5AFA85FA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R &lt;- 2</w:t>
      </w:r>
    </w:p>
    <w:p w14:paraId="57F2AFA2" w14:textId="64FC3E78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p &lt;- 2</w:t>
      </w:r>
    </w:p>
    <w:p w14:paraId="3BF57223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448B9EA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LAM &lt;- matrix(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(P*R,0,1),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P,ncol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R)</w:t>
      </w:r>
    </w:p>
    <w:p w14:paraId="4510F43D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AC &lt;- matrix(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(N*R,0,1),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R)</w:t>
      </w:r>
    </w:p>
    <w:p w14:paraId="3676A4C6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Y &lt;- FAC%*%t(LAM)+matrix(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(N*P,0,1),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P)</w:t>
      </w:r>
    </w:p>
    <w:p w14:paraId="009C06E4" w14:textId="52287BCF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X &lt;- matrix(0,nrow=N*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P,ncol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p)</w:t>
      </w:r>
    </w:p>
    <w:p w14:paraId="76229EE5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CC10CD3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or(j in 1:P){</w:t>
      </w:r>
    </w:p>
    <w:p w14:paraId="1515FD1B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 xml:space="preserve">  AX[(N*(j-1)+1):(N*j),1] &lt;- 0.2+0.3*AY[,j]+matrix(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(N,0,1),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N)</w:t>
      </w:r>
    </w:p>
    <w:p w14:paraId="079BBCF8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 xml:space="preserve">  AX[(N*(j-1)+1):(N*j),2] &lt;- 0.5+0.5*AY[,j]+matrix(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(N,0,1),</w:t>
      </w:r>
      <w:proofErr w:type="spellStart"/>
      <w:r w:rsidRPr="00EC27D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EC27D6">
        <w:rPr>
          <w:rFonts w:ascii="SimSun" w:eastAsia="SimSun" w:hAnsi="SimSun" w:cs="SimSun"/>
          <w:sz w:val="18"/>
          <w:szCs w:val="18"/>
        </w:rPr>
        <w:t>=N)</w:t>
      </w:r>
    </w:p>
    <w:p w14:paraId="7CAD267E" w14:textId="2936AA35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}</w:t>
      </w:r>
    </w:p>
    <w:p w14:paraId="312C8633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9AABD04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B &lt;- (1:p)/2-1</w:t>
      </w:r>
    </w:p>
    <w:p w14:paraId="4622051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B &lt;- B%*%t(rep(1,len=P))</w:t>
      </w:r>
    </w:p>
    <w:p w14:paraId="22292303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or(j in 1:P){</w:t>
      </w:r>
    </w:p>
    <w:p w14:paraId="1F30E8A8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AY[,j] &lt;- AY[,j]+AX[(N*(j-1)+1):(N*j),]%*%AB[,j]</w:t>
      </w:r>
    </w:p>
    <w:p w14:paraId="325A4235" w14:textId="0C800374" w:rsid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}</w:t>
      </w:r>
    </w:p>
    <w:p w14:paraId="26112B1F" w14:textId="77777777" w:rsidR="00C75DD2" w:rsidRPr="00EC27D6" w:rsidRDefault="00C75DD2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072D57C" w14:textId="4BAAC88A" w:rsidR="0031146C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EC27D6">
        <w:rPr>
          <w:rFonts w:ascii="SimSun" w:eastAsia="SimSun" w:hAnsi="SimSun" w:cs="SimSun"/>
          <w:sz w:val="18"/>
          <w:szCs w:val="18"/>
        </w:rPr>
        <w:t>fit &lt;- PDMIFLIN(AX,AY,2)</w:t>
      </w:r>
    </w:p>
    <w:p w14:paraId="00EE33D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449FA25E" w14:textId="77777777" w:rsidR="00A723DB" w:rsidRPr="00C14C12" w:rsidRDefault="00A723D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45C7A89B" w14:textId="4D475549" w:rsidR="00640180" w:rsidRDefault="0024200F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09564FB">
          <v:group id="_x0000_s1216" style="position:absolute;left:0;text-align:left;margin-left:100.35pt;margin-top:17.35pt;width:411.75pt;height:.1pt;z-index:251667456;mso-position-horizontal-relative:page" coordorigin="2007,347" coordsize="8235,2">
            <v:shape id="_x0000_s121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640180" w:rsidRPr="00B132A0">
        <w:rPr>
          <w:rFonts w:ascii="SimSun"/>
          <w:w w:val="95"/>
          <w:sz w:val="20"/>
        </w:rPr>
        <w:t>PDMIF</w:t>
      </w:r>
      <w:r w:rsidR="00640180">
        <w:rPr>
          <w:rFonts w:ascii="SimSun"/>
          <w:w w:val="95"/>
          <w:sz w:val="20"/>
        </w:rPr>
        <w:t>LING</w:t>
      </w:r>
      <w:r w:rsidR="00640180">
        <w:rPr>
          <w:rFonts w:ascii="SimSun"/>
          <w:w w:val="95"/>
          <w:sz w:val="20"/>
        </w:rPr>
        <w:tab/>
      </w:r>
      <w:r w:rsidR="00640180">
        <w:rPr>
          <w:rFonts w:ascii="Times New Roman"/>
          <w:i/>
          <w:spacing w:val="-1"/>
          <w:sz w:val="20"/>
        </w:rPr>
        <w:t>Heterogeneous panel data models with interactive effects under known group membership</w:t>
      </w:r>
    </w:p>
    <w:p w14:paraId="179C29CA" w14:textId="77777777" w:rsidR="00640180" w:rsidRDefault="00640180" w:rsidP="00640180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CFBD7F0" w14:textId="77777777" w:rsidR="00640180" w:rsidRDefault="0024200F" w:rsidP="00640180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083B808">
          <v:group id="_x0000_s1213" style="width:412.15pt;height:.4pt;mso-position-horizontal-relative:char;mso-position-vertical-relative:line" coordsize="8243,8">
            <v:group id="_x0000_s1214" style="position:absolute;left:4;top:4;width:8235;height:2" coordorigin="4,4" coordsize="8235,2">
              <v:shape id="_x0000_s121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4497FCCF" w14:textId="77777777" w:rsidR="00640180" w:rsidRDefault="00640180" w:rsidP="00640180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5CA7D40" w14:textId="77777777" w:rsidR="00640180" w:rsidRDefault="00640180" w:rsidP="00640180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1433B0E2" w14:textId="77777777" w:rsidR="00640180" w:rsidRDefault="00640180" w:rsidP="00640180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 xml:space="preserve"> under known group membership</w:t>
      </w:r>
      <w:r>
        <w:rPr>
          <w:spacing w:val="-2"/>
        </w:rPr>
        <w:t>.</w:t>
      </w:r>
    </w:p>
    <w:p w14:paraId="1E157D29" w14:textId="77777777" w:rsidR="00640180" w:rsidRDefault="00640180" w:rsidP="00640180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396F4412" w14:textId="77777777" w:rsidR="00640180" w:rsidRDefault="00640180" w:rsidP="00640180">
      <w:pPr>
        <w:pStyle w:val="Heading1"/>
        <w:rPr>
          <w:b w:val="0"/>
          <w:bCs w:val="0"/>
        </w:rPr>
      </w:pPr>
      <w:r>
        <w:t>Usage</w:t>
      </w:r>
    </w:p>
    <w:p w14:paraId="7C932686" w14:textId="3F496CD5" w:rsidR="00640180" w:rsidRDefault="00640180" w:rsidP="0064018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ING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r w:rsidR="00C75DD2">
        <w:rPr>
          <w:rFonts w:ascii="SimSun"/>
          <w:spacing w:val="-10"/>
        </w:rPr>
        <w:t>Membership</w:t>
      </w:r>
      <w:r w:rsidR="00C75DD2">
        <w:rPr>
          <w:rFonts w:ascii="SimSun"/>
        </w:rPr>
        <w:t xml:space="preserve">, </w:t>
      </w:r>
      <w:proofErr w:type="spellStart"/>
      <w:r>
        <w:rPr>
          <w:rFonts w:ascii="SimSun"/>
          <w:spacing w:val="-10"/>
        </w:rPr>
        <w:t>NGfactors</w:t>
      </w:r>
      <w:proofErr w:type="spellEnd"/>
      <w:r w:rsidR="00C75DD2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,</w:t>
      </w:r>
      <w:proofErr w:type="spellStart"/>
      <w:r>
        <w:rPr>
          <w:rFonts w:ascii="SimSun"/>
          <w:spacing w:val="-10"/>
        </w:rPr>
        <w:t>NLfactors</w:t>
      </w:r>
      <w:proofErr w:type="spellEnd"/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proofErr w:type="spellStart"/>
      <w:r w:rsidR="00C75DD2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C75DD2">
        <w:rPr>
          <w:rFonts w:ascii="SimSun"/>
        </w:rPr>
        <w:t>=100</w:t>
      </w:r>
      <w:r>
        <w:rPr>
          <w:rFonts w:ascii="SimSun"/>
        </w:rPr>
        <w:t>,</w:t>
      </w:r>
      <w:r w:rsidR="00C75DD2">
        <w:rPr>
          <w:rFonts w:ascii="SimSun"/>
        </w:rPr>
        <w:t xml:space="preserve"> </w:t>
      </w:r>
      <w:proofErr w:type="spellStart"/>
      <w:r>
        <w:rPr>
          <w:rFonts w:ascii="SimSun"/>
        </w:rPr>
        <w:t>tol</w:t>
      </w:r>
      <w:proofErr w:type="spellEnd"/>
      <w:r w:rsidR="00C75DD2">
        <w:rPr>
          <w:rFonts w:ascii="SimSun"/>
        </w:rPr>
        <w:t>=0.001</w:t>
      </w:r>
      <w:r>
        <w:rPr>
          <w:rFonts w:ascii="SimSun"/>
        </w:rPr>
        <w:t>)</w:t>
      </w:r>
    </w:p>
    <w:p w14:paraId="3439E787" w14:textId="77777777" w:rsidR="00640180" w:rsidRDefault="00640180" w:rsidP="00640180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2C7401D5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420D5BD5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1588CDC7" w14:textId="77777777" w:rsidR="008D7864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295FF05D" w14:textId="77777777" w:rsidR="00640180" w:rsidRDefault="00640180" w:rsidP="00640180">
      <w:pPr>
        <w:pStyle w:val="BodyText"/>
        <w:tabs>
          <w:tab w:val="left" w:pos="2186"/>
        </w:tabs>
        <w:spacing w:before="54"/>
      </w:pPr>
      <w:r>
        <w:rPr>
          <w:rFonts w:ascii="SimSun"/>
          <w:w w:val="95"/>
        </w:rPr>
        <w:t>Membership</w:t>
      </w:r>
      <w:r>
        <w:rPr>
          <w:rFonts w:ascii="SimSun"/>
          <w:w w:val="95"/>
        </w:rPr>
        <w:tab/>
      </w:r>
      <w:r>
        <w:t>A pre-specified group membership.</w:t>
      </w:r>
    </w:p>
    <w:p w14:paraId="6094E3AB" w14:textId="77777777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Gfactors</w:t>
      </w:r>
      <w:proofErr w:type="spellEnd"/>
      <w:r>
        <w:rPr>
          <w:rFonts w:ascii="SimSun"/>
          <w:w w:val="95"/>
        </w:rPr>
        <w:tab/>
      </w:r>
      <w:r>
        <w:t>A pre-specified number of common factors across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4AEF06B0" w14:textId="77777777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Lfactors</w:t>
      </w:r>
      <w:proofErr w:type="spellEnd"/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4EE07989" w14:textId="32608FE0" w:rsidR="00640180" w:rsidRDefault="00C75DD2" w:rsidP="00640180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</w:t>
      </w:r>
      <w:r w:rsidR="00640180">
        <w:rPr>
          <w:rFonts w:ascii="SimSun"/>
          <w:w w:val="95"/>
        </w:rPr>
        <w:t>axit</w:t>
      </w:r>
      <w:proofErr w:type="spellEnd"/>
      <w:r w:rsidR="00640180">
        <w:rPr>
          <w:rFonts w:ascii="SimSun"/>
          <w:w w:val="95"/>
        </w:rPr>
        <w:tab/>
      </w:r>
      <w:r w:rsidR="00640180">
        <w:t>A</w:t>
      </w:r>
      <w:r w:rsidR="00640180">
        <w:rPr>
          <w:spacing w:val="-7"/>
        </w:rPr>
        <w:t xml:space="preserve"> maximum number of iterations in optimization</w:t>
      </w:r>
      <w:r w:rsidR="00640180">
        <w:t>.</w:t>
      </w:r>
      <w:r w:rsidR="00640180">
        <w:rPr>
          <w:spacing w:val="4"/>
        </w:rPr>
        <w:t xml:space="preserve"> </w:t>
      </w:r>
      <w:r w:rsidR="00640180">
        <w:rPr>
          <w:spacing w:val="-1"/>
        </w:rPr>
        <w:t>Default</w:t>
      </w:r>
      <w:r w:rsidR="00640180">
        <w:rPr>
          <w:spacing w:val="-6"/>
        </w:rPr>
        <w:t xml:space="preserve"> </w:t>
      </w:r>
      <w:r w:rsidR="00640180">
        <w:t>is</w:t>
      </w:r>
      <w:r w:rsidR="00640180">
        <w:rPr>
          <w:spacing w:val="-6"/>
        </w:rPr>
        <w:t xml:space="preserve"> </w:t>
      </w:r>
      <w:r w:rsidR="00640180">
        <w:t>100.</w:t>
      </w:r>
    </w:p>
    <w:p w14:paraId="14A35051" w14:textId="77777777" w:rsidR="00640180" w:rsidRDefault="00640180" w:rsidP="00640180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84CFB35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1C4DFA8C" w14:textId="77777777" w:rsidR="00640180" w:rsidRDefault="00640180" w:rsidP="00640180">
      <w:pPr>
        <w:pStyle w:val="Heading1"/>
        <w:rPr>
          <w:b w:val="0"/>
          <w:bCs w:val="0"/>
        </w:rPr>
      </w:pPr>
      <w:r>
        <w:t>Details</w:t>
      </w:r>
    </w:p>
    <w:p w14:paraId="76917B9D" w14:textId="64BDF85E" w:rsidR="00640180" w:rsidRDefault="00640180" w:rsidP="00640180">
      <w:pPr>
        <w:pStyle w:val="BodyText"/>
        <w:spacing w:before="96" w:line="247" w:lineRule="auto"/>
        <w:ind w:right="456"/>
      </w:pPr>
      <w:r>
        <w:t xml:space="preserve">Under a known group membership, 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t xml:space="preserve">. </w:t>
      </w:r>
      <w:r w:rsidR="008776BE">
        <w:t xml:space="preserve">Together with the regression coefficients, this function estimates the unobserved common factor structures both for across/within groups. </w:t>
      </w:r>
    </w:p>
    <w:p w14:paraId="46401D10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24A7BF5D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2651060" w14:textId="77777777" w:rsidR="00640180" w:rsidRDefault="00640180" w:rsidP="0064018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0C39DC81" w14:textId="77777777" w:rsidR="00C75DD2" w:rsidRDefault="00C75DD2" w:rsidP="00C75DD2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22CCECEC" w14:textId="77777777" w:rsidR="00C75DD2" w:rsidRDefault="00C75DD2" w:rsidP="00C75DD2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EE4C5B8" w14:textId="27F40A89" w:rsidR="00640180" w:rsidRDefault="001F4489" w:rsidP="00640180">
      <w:pPr>
        <w:pStyle w:val="BodyText"/>
        <w:spacing w:before="9"/>
      </w:pPr>
      <w:proofErr w:type="spellStart"/>
      <w:r>
        <w:rPr>
          <w:b/>
        </w:rPr>
        <w:t>Global</w:t>
      </w:r>
      <w:r w:rsidR="00640180">
        <w:rPr>
          <w:b/>
        </w:rPr>
        <w:t>Factors</w:t>
      </w:r>
      <w:proofErr w:type="spellEnd"/>
      <w:r w:rsidR="00640180">
        <w:rPr>
          <w:b/>
          <w:spacing w:val="38"/>
        </w:rPr>
        <w:t xml:space="preserve"> </w:t>
      </w:r>
      <w:r>
        <w:t>T</w:t>
      </w:r>
      <w:r w:rsidRPr="001F4489">
        <w:t>he estimated common factors across groups.</w:t>
      </w:r>
    </w:p>
    <w:p w14:paraId="7D9039AA" w14:textId="77777777" w:rsidR="001F4489" w:rsidRDefault="00640180" w:rsidP="001F4489">
      <w:pPr>
        <w:pStyle w:val="BodyText"/>
        <w:spacing w:before="9" w:line="247" w:lineRule="auto"/>
        <w:ind w:left="1085" w:right="138" w:hanging="439"/>
      </w:pPr>
      <w:proofErr w:type="spellStart"/>
      <w:r>
        <w:rPr>
          <w:b/>
          <w:spacing w:val="-2"/>
        </w:rPr>
        <w:t>G</w:t>
      </w:r>
      <w:r w:rsidR="001F4489">
        <w:rPr>
          <w:b/>
          <w:spacing w:val="-2"/>
        </w:rPr>
        <w:t>lobal</w:t>
      </w:r>
      <w:r>
        <w:rPr>
          <w:b/>
          <w:spacing w:val="-2"/>
        </w:rPr>
        <w:t>Loadings</w:t>
      </w:r>
      <w:proofErr w:type="spellEnd"/>
      <w:r>
        <w:rPr>
          <w:b/>
          <w:spacing w:val="41"/>
        </w:rPr>
        <w:t xml:space="preserve"> </w:t>
      </w:r>
      <w:r w:rsidR="001F4489" w:rsidRPr="001F4489">
        <w:t>The estimated factor loadings for the common factors.</w:t>
      </w:r>
    </w:p>
    <w:p w14:paraId="3B04F336" w14:textId="70DB671D" w:rsidR="00640180" w:rsidRDefault="00640180" w:rsidP="001F4489">
      <w:pPr>
        <w:pStyle w:val="BodyText"/>
        <w:spacing w:before="9" w:line="247" w:lineRule="auto"/>
        <w:ind w:left="1085" w:right="138" w:hanging="439"/>
      </w:pPr>
      <w:proofErr w:type="spellStart"/>
      <w:r>
        <w:rPr>
          <w:b/>
        </w:rPr>
        <w:t>G</w:t>
      </w:r>
      <w:r w:rsidR="001F4489">
        <w:rPr>
          <w:b/>
        </w:rPr>
        <w:t>roup</w:t>
      </w:r>
      <w:r>
        <w:rPr>
          <w:b/>
        </w:rPr>
        <w:t>Factors</w:t>
      </w:r>
      <w:proofErr w:type="spellEnd"/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447436C6" w14:textId="1E9AF719" w:rsidR="00881119" w:rsidRDefault="001F4489" w:rsidP="00881119">
      <w:pPr>
        <w:pStyle w:val="BodyText"/>
        <w:spacing w:before="9" w:line="247" w:lineRule="auto"/>
        <w:ind w:left="1085" w:right="138" w:hanging="439"/>
      </w:pPr>
      <w:proofErr w:type="spellStart"/>
      <w:r>
        <w:rPr>
          <w:b/>
          <w:spacing w:val="-2"/>
        </w:rPr>
        <w:t>Group</w:t>
      </w:r>
      <w:r w:rsidR="00881119">
        <w:rPr>
          <w:b/>
          <w:spacing w:val="-2"/>
        </w:rPr>
        <w:t>Loadings</w:t>
      </w:r>
      <w:proofErr w:type="spellEnd"/>
      <w:r w:rsidR="00881119">
        <w:rPr>
          <w:b/>
          <w:spacing w:val="41"/>
        </w:rPr>
        <w:t xml:space="preserve"> </w:t>
      </w:r>
      <w:r w:rsidR="00881119">
        <w:t>The</w:t>
      </w:r>
      <w:r w:rsidR="00881119">
        <w:rPr>
          <w:spacing w:val="20"/>
        </w:rPr>
        <w:t xml:space="preserve"> </w:t>
      </w:r>
      <w:r w:rsidR="00881119">
        <w:t xml:space="preserve">estimated factor loadings for </w:t>
      </w:r>
      <w:r>
        <w:t>each group</w:t>
      </w:r>
      <w:r w:rsidR="00881119">
        <w:rPr>
          <w:spacing w:val="-1"/>
        </w:rPr>
        <w:t>.</w:t>
      </w:r>
    </w:p>
    <w:p w14:paraId="36CBA379" w14:textId="77777777" w:rsidR="00881119" w:rsidRDefault="00881119" w:rsidP="00881119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3D4B2E74" w14:textId="77777777" w:rsidR="00881119" w:rsidRPr="00C73823" w:rsidRDefault="00881119" w:rsidP="00881119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0E58A514" w14:textId="77777777" w:rsidR="00881119" w:rsidRDefault="00881119" w:rsidP="00640180">
      <w:pPr>
        <w:pStyle w:val="BodyText"/>
        <w:spacing w:before="9"/>
      </w:pPr>
    </w:p>
    <w:p w14:paraId="47F33D67" w14:textId="77777777" w:rsidR="00640180" w:rsidRPr="00B132A0" w:rsidRDefault="00640180" w:rsidP="0064018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598769A4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0B87CB8" w14:textId="36E7E46B" w:rsidR="00640180" w:rsidRDefault="00881119" w:rsidP="00881119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40180">
        <w:rPr>
          <w:spacing w:val="-1"/>
        </w:rPr>
        <w:t xml:space="preserve">Ando, T. and Bai, J. (2015) Asset Pricing with a General Multifactor Structure </w:t>
      </w:r>
      <w:r w:rsidRPr="00640180">
        <w:rPr>
          <w:i/>
          <w:iCs/>
          <w:spacing w:val="-1"/>
        </w:rPr>
        <w:t>Journal of Financial Econometrics</w:t>
      </w:r>
      <w:r w:rsidRPr="00640180">
        <w:rPr>
          <w:spacing w:val="-1"/>
        </w:rPr>
        <w:t xml:space="preserve">, 13, 556-604. </w:t>
      </w:r>
    </w:p>
    <w:p w14:paraId="7932BBF4" w14:textId="77777777" w:rsidR="001F4489" w:rsidRDefault="001F4489" w:rsidP="00881119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0F0F2D72" w14:textId="77777777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  <w:r>
        <w:rPr>
          <w:spacing w:val="-1"/>
        </w:rPr>
        <w:br w:type="page"/>
      </w:r>
    </w:p>
    <w:p w14:paraId="136B2DC8" w14:textId="3B24D514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lastRenderedPageBreak/>
        <w:t>Example</w:t>
      </w:r>
    </w:p>
    <w:p w14:paraId="7E3E5AD7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N &lt;- 200</w:t>
      </w:r>
    </w:p>
    <w:p w14:paraId="392FF03A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proofErr w:type="spellStart"/>
      <w:r w:rsidRPr="001F4489">
        <w:rPr>
          <w:rFonts w:ascii="SimSun" w:eastAsia="SimSun" w:hAnsi="SimSun" w:cs="SimSun"/>
          <w:sz w:val="18"/>
          <w:szCs w:val="18"/>
        </w:rPr>
        <w:t>NGroup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 xml:space="preserve"> &lt;- 3</w:t>
      </w:r>
    </w:p>
    <w:p w14:paraId="7F1FC04D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Rs &lt;- rep(2,len=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Group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)</w:t>
      </w:r>
    </w:p>
    <w:p w14:paraId="00214502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PP &lt;- rep(200,len=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Group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)</w:t>
      </w:r>
    </w:p>
    <w:p w14:paraId="17611B18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P &lt;- sum(PP)</w:t>
      </w:r>
    </w:p>
    <w:p w14:paraId="0359387F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p &lt;- 3</w:t>
      </w:r>
    </w:p>
    <w:p w14:paraId="10D91AA4" w14:textId="230FC3BA" w:rsid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R &lt;- 2</w:t>
      </w:r>
    </w:p>
    <w:p w14:paraId="2ED46DA5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3DFBB94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AY &lt;- matrix(0,nrow=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P)</w:t>
      </w:r>
    </w:p>
    <w:p w14:paraId="692C2364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LAB &lt;- sort(rep(1:NGroup,len=P))</w:t>
      </w:r>
    </w:p>
    <w:p w14:paraId="5D56A4B1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LAM &lt;- matrix(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(P*R,0,1),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P,ncol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R)</w:t>
      </w:r>
    </w:p>
    <w:p w14:paraId="5FF913AF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FAC &lt;- matrix(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(N*R,0,1),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R)</w:t>
      </w:r>
    </w:p>
    <w:p w14:paraId="7175044D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XG &lt;- FAC%*%t(LAM)</w:t>
      </w:r>
    </w:p>
    <w:p w14:paraId="3132F51C" w14:textId="267F19D3" w:rsid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XL &lt;- matrix(0,ncol=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P,nrow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N)</w:t>
      </w:r>
    </w:p>
    <w:p w14:paraId="750E870B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0AF205D2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for(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 xml:space="preserve"> in 1:NGroup){</w:t>
      </w:r>
    </w:p>
    <w:p w14:paraId="01D60A2E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 xml:space="preserve">  LAM &lt;- matrix(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(PP[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]*Rs[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],1,1),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PP[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],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col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Rs[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])</w:t>
      </w:r>
    </w:p>
    <w:p w14:paraId="0B5145BB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 xml:space="preserve">  FAC &lt;- matrix(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(N*Rs[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],0,1),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Rs[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])</w:t>
      </w:r>
    </w:p>
    <w:p w14:paraId="47ECC132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 xml:space="preserve">  X &lt;- FAC%*%t(LAM)</w:t>
      </w:r>
    </w:p>
    <w:p w14:paraId="60BC76B7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 xml:space="preserve">  XL[,(PP[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]*(i-1)+1):(PP[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]*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)] &lt;- X</w:t>
      </w:r>
    </w:p>
    <w:p w14:paraId="39233A0D" w14:textId="495FB791" w:rsid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}</w:t>
      </w:r>
    </w:p>
    <w:p w14:paraId="78121834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776C9F6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ERR &lt;- matrix(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(N*P,0,1),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P)</w:t>
      </w:r>
    </w:p>
    <w:p w14:paraId="432E8F8D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AY &lt;- XG+XL+ERR</w:t>
      </w:r>
    </w:p>
    <w:p w14:paraId="6C45DC00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AX &lt;- matrix(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(p*P*N,-2,2),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P*N)</w:t>
      </w:r>
    </w:p>
    <w:p w14:paraId="4F15ECA7" w14:textId="69377D9F" w:rsid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AB &lt;- matrix(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(p*P,4,2),</w:t>
      </w:r>
      <w:proofErr w:type="spellStart"/>
      <w:r w:rsidRPr="001F4489">
        <w:rPr>
          <w:rFonts w:ascii="SimSun" w:eastAsia="SimSun" w:hAnsi="SimSun" w:cs="SimSun"/>
          <w:sz w:val="18"/>
          <w:szCs w:val="18"/>
        </w:rPr>
        <w:t>ncol</w:t>
      </w:r>
      <w:proofErr w:type="spellEnd"/>
      <w:r w:rsidRPr="001F4489">
        <w:rPr>
          <w:rFonts w:ascii="SimSun" w:eastAsia="SimSun" w:hAnsi="SimSun" w:cs="SimSun"/>
          <w:sz w:val="18"/>
          <w:szCs w:val="18"/>
        </w:rPr>
        <w:t>=P)</w:t>
      </w:r>
    </w:p>
    <w:p w14:paraId="10DB2AFC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72497DD" w14:textId="430CC071" w:rsid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for(j in 1:P){AY[,j] &lt;- AY[,j]+AX[(N*(j-1)+1):(N*j),]%*%AB[,j]}</w:t>
      </w:r>
    </w:p>
    <w:p w14:paraId="5B3F800C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695541E" w14:textId="71E2C0EA" w:rsid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1F4489">
        <w:rPr>
          <w:rFonts w:ascii="SimSun" w:eastAsia="SimSun" w:hAnsi="SimSun" w:cs="SimSun"/>
          <w:sz w:val="18"/>
          <w:szCs w:val="18"/>
        </w:rPr>
        <w:t>PDMIFLING(AX,AY,LAB,R,Rs)</w:t>
      </w:r>
    </w:p>
    <w:p w14:paraId="0F149772" w14:textId="17BAFF28" w:rsidR="0084468A" w:rsidRDefault="0084468A" w:rsidP="001F4489">
      <w:pPr>
        <w:pStyle w:val="Heading1"/>
        <w:tabs>
          <w:tab w:val="right" w:pos="8521"/>
        </w:tabs>
        <w:spacing w:before="208"/>
        <w:ind w:left="0"/>
        <w:rPr>
          <w:b w:val="0"/>
          <w:bCs w:val="0"/>
        </w:rPr>
      </w:pPr>
    </w:p>
    <w:p w14:paraId="7B58338C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04D56E76" w14:textId="77777777" w:rsidR="00A723DB" w:rsidRPr="00C14C12" w:rsidRDefault="00A723DB" w:rsidP="0084468A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402A398" w14:textId="01BE83DD" w:rsidR="0084468A" w:rsidRDefault="0024200F" w:rsidP="0084468A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2719357E">
          <v:group id="_x0000_s1186" style="position:absolute;left:0;text-align:left;margin-left:100.35pt;margin-top:17.35pt;width:411.75pt;height:.1pt;z-index:251656192;mso-position-horizontal-relative:page" coordorigin="2007,347" coordsize="8235,2">
            <v:shape id="_x0000_s118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84468A" w:rsidRPr="00B132A0">
        <w:rPr>
          <w:rFonts w:ascii="SimSun"/>
          <w:w w:val="95"/>
          <w:sz w:val="20"/>
        </w:rPr>
        <w:t>PDMIF</w:t>
      </w:r>
      <w:r w:rsidR="0084468A">
        <w:rPr>
          <w:rFonts w:ascii="SimSun"/>
          <w:w w:val="95"/>
          <w:sz w:val="20"/>
        </w:rPr>
        <w:t>LOGIT</w:t>
      </w:r>
      <w:r w:rsidR="0084468A">
        <w:rPr>
          <w:rFonts w:ascii="SimSun"/>
          <w:w w:val="95"/>
          <w:sz w:val="20"/>
        </w:rPr>
        <w:tab/>
      </w:r>
      <w:r w:rsidR="0084468A">
        <w:rPr>
          <w:rFonts w:ascii="Times New Roman"/>
          <w:i/>
          <w:spacing w:val="-1"/>
          <w:sz w:val="20"/>
        </w:rPr>
        <w:t>Heterogeneous logistic panel data models with interactive effects</w:t>
      </w:r>
    </w:p>
    <w:p w14:paraId="144AB405" w14:textId="77777777" w:rsidR="0084468A" w:rsidRDefault="0084468A" w:rsidP="0084468A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10E8E754" w14:textId="77777777" w:rsidR="0084468A" w:rsidRDefault="0024200F" w:rsidP="0084468A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012E74B1">
          <v:group id="_x0000_s1183" style="width:412.15pt;height:.4pt;mso-position-horizontal-relative:char;mso-position-vertical-relative:line" coordsize="8243,8">
            <v:group id="_x0000_s1184" style="position:absolute;left:4;top:4;width:8235;height:2" coordorigin="4,4" coordsize="8235,2">
              <v:shape id="_x0000_s118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1FF4E3E" w14:textId="77777777" w:rsidR="0084468A" w:rsidRDefault="0084468A" w:rsidP="0084468A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4A697A5D" w14:textId="77777777" w:rsidR="0084468A" w:rsidRDefault="0084468A" w:rsidP="0084468A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4B881375" w14:textId="77777777" w:rsidR="0084468A" w:rsidRDefault="0084468A" w:rsidP="0084468A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logistic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3E5F48E5" w14:textId="77777777" w:rsidR="0084468A" w:rsidRDefault="0084468A" w:rsidP="0084468A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687C476A" w14:textId="77777777" w:rsidR="0084468A" w:rsidRDefault="0084468A" w:rsidP="0084468A">
      <w:pPr>
        <w:pStyle w:val="Heading1"/>
        <w:rPr>
          <w:b w:val="0"/>
          <w:bCs w:val="0"/>
        </w:rPr>
      </w:pPr>
      <w:r>
        <w:t>Usage</w:t>
      </w:r>
    </w:p>
    <w:p w14:paraId="02CC9FA1" w14:textId="0148A844" w:rsidR="0084468A" w:rsidRDefault="0084468A" w:rsidP="0084468A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</w:t>
      </w:r>
      <w:r w:rsidR="003655B6">
        <w:rPr>
          <w:rFonts w:ascii="SimSun"/>
          <w:w w:val="95"/>
        </w:rPr>
        <w:t>OGI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  <w:spacing w:val="-10"/>
        </w:rPr>
        <w:t>,</w:t>
      </w:r>
      <w:r>
        <w:rPr>
          <w:rFonts w:ascii="SimSun"/>
          <w:spacing w:val="-9"/>
        </w:rPr>
        <w:t xml:space="preserve"> </w:t>
      </w:r>
      <w:proofErr w:type="spellStart"/>
      <w:r w:rsidR="001F4489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proofErr w:type="spellStart"/>
      <w:r>
        <w:rPr>
          <w:rFonts w:ascii="SimSun"/>
        </w:rPr>
        <w:t>tol</w:t>
      </w:r>
      <w:proofErr w:type="spellEnd"/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7F148919" w14:textId="77777777" w:rsidR="0084468A" w:rsidRDefault="0084468A" w:rsidP="0084468A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1DC8B54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3462C6B0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4C6D28FA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17C8F03C" w14:textId="77777777" w:rsidR="0084468A" w:rsidRDefault="0084468A" w:rsidP="0084468A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12B4E014" w14:textId="6E5C3923" w:rsidR="0084468A" w:rsidRDefault="001F4489" w:rsidP="0084468A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</w:t>
      </w:r>
      <w:r w:rsidR="0084468A">
        <w:rPr>
          <w:rFonts w:ascii="SimSun"/>
          <w:w w:val="95"/>
        </w:rPr>
        <w:t>axit</w:t>
      </w:r>
      <w:proofErr w:type="spellEnd"/>
      <w:r w:rsidR="0084468A">
        <w:rPr>
          <w:rFonts w:ascii="SimSun"/>
          <w:w w:val="95"/>
        </w:rPr>
        <w:tab/>
      </w:r>
      <w:r w:rsidR="0084468A">
        <w:t>A</w:t>
      </w:r>
      <w:r w:rsidR="0084468A">
        <w:rPr>
          <w:spacing w:val="-7"/>
        </w:rPr>
        <w:t xml:space="preserve"> maximum number of iterations in optimization</w:t>
      </w:r>
      <w:r w:rsidR="0084468A">
        <w:t>.</w:t>
      </w:r>
      <w:r w:rsidR="0084468A">
        <w:rPr>
          <w:spacing w:val="4"/>
        </w:rPr>
        <w:t xml:space="preserve"> </w:t>
      </w:r>
      <w:r w:rsidR="0084468A">
        <w:rPr>
          <w:spacing w:val="-1"/>
        </w:rPr>
        <w:t>Default</w:t>
      </w:r>
      <w:r w:rsidR="0084468A">
        <w:rPr>
          <w:spacing w:val="-6"/>
        </w:rPr>
        <w:t xml:space="preserve"> </w:t>
      </w:r>
      <w:r w:rsidR="0084468A">
        <w:t>is</w:t>
      </w:r>
      <w:r w:rsidR="0084468A">
        <w:rPr>
          <w:spacing w:val="-6"/>
        </w:rPr>
        <w:t xml:space="preserve"> </w:t>
      </w:r>
      <w:r w:rsidR="0084468A">
        <w:t>100.</w:t>
      </w:r>
    </w:p>
    <w:p w14:paraId="40050E2C" w14:textId="77777777" w:rsidR="0084468A" w:rsidRDefault="0084468A" w:rsidP="0084468A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1CFD7C96" w14:textId="77777777" w:rsidR="0084468A" w:rsidRDefault="0084468A" w:rsidP="0084468A">
      <w:pPr>
        <w:pStyle w:val="BodyText"/>
        <w:tabs>
          <w:tab w:val="left" w:pos="2186"/>
        </w:tabs>
        <w:spacing w:before="50"/>
      </w:pPr>
    </w:p>
    <w:p w14:paraId="43A14EB9" w14:textId="77777777" w:rsidR="0084468A" w:rsidRDefault="0084468A" w:rsidP="0084468A">
      <w:pPr>
        <w:pStyle w:val="Heading1"/>
        <w:rPr>
          <w:b w:val="0"/>
          <w:bCs w:val="0"/>
        </w:rPr>
      </w:pPr>
      <w:r>
        <w:t>Details</w:t>
      </w:r>
    </w:p>
    <w:p w14:paraId="1E55ECF2" w14:textId="18AA5AB3" w:rsidR="0084468A" w:rsidRDefault="001F4489" w:rsidP="0084468A">
      <w:pPr>
        <w:pStyle w:val="BodyText"/>
        <w:spacing w:before="96" w:line="247" w:lineRule="auto"/>
        <w:ind w:right="456"/>
      </w:pPr>
      <w:r>
        <w:t>This</w:t>
      </w:r>
      <w:r w:rsidR="0084468A">
        <w:t xml:space="preserve"> function </w:t>
      </w:r>
      <w:r w:rsidR="0084468A">
        <w:rPr>
          <w:spacing w:val="-1"/>
        </w:rPr>
        <w:t>estimates heterogeneous</w:t>
      </w:r>
      <w:r>
        <w:rPr>
          <w:spacing w:val="-1"/>
        </w:rPr>
        <w:t xml:space="preserve"> </w:t>
      </w:r>
      <w:proofErr w:type="spellStart"/>
      <w:r>
        <w:rPr>
          <w:spacing w:val="-1"/>
        </w:rPr>
        <w:t>loigistic</w:t>
      </w:r>
      <w:proofErr w:type="spellEnd"/>
      <w:r w:rsidR="0084468A">
        <w:rPr>
          <w:spacing w:val="-1"/>
        </w:rPr>
        <w:t xml:space="preserve"> </w:t>
      </w:r>
      <w:r w:rsidR="0084468A" w:rsidRPr="00B132A0">
        <w:rPr>
          <w:spacing w:val="-1"/>
        </w:rPr>
        <w:t>panel data models with interactive effects</w:t>
      </w:r>
      <w:r w:rsidR="0084468A">
        <w:t xml:space="preserve">. </w:t>
      </w:r>
    </w:p>
    <w:p w14:paraId="616FBC4E" w14:textId="77777777" w:rsidR="0084468A" w:rsidRDefault="0084468A" w:rsidP="0084468A">
      <w:pPr>
        <w:pStyle w:val="BodyText"/>
        <w:tabs>
          <w:tab w:val="left" w:pos="2186"/>
        </w:tabs>
        <w:spacing w:before="50"/>
      </w:pPr>
    </w:p>
    <w:p w14:paraId="1697E59D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156724AF" w14:textId="77777777" w:rsidR="0084468A" w:rsidRDefault="0084468A" w:rsidP="0084468A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7EA323D9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53A347CC" w14:textId="77777777" w:rsidR="001F448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A3AAEAF" w14:textId="77777777" w:rsidR="00B20974" w:rsidRDefault="00B20974" w:rsidP="00B20974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7A72CDEE" w14:textId="77777777" w:rsidR="00B20974" w:rsidRDefault="00B20974" w:rsidP="00B20974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712269B5" w14:textId="07E261DB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Pr="004A2BFB">
        <w:rPr>
          <w:bCs/>
          <w:spacing w:val="-2"/>
        </w:rPr>
        <w:t>Conditional expect</w:t>
      </w:r>
      <w:r>
        <w:rPr>
          <w:bCs/>
          <w:spacing w:val="-2"/>
        </w:rPr>
        <w:t>ation of response variable</w:t>
      </w:r>
      <w:r w:rsidR="001F4489">
        <w:rPr>
          <w:b/>
          <w:spacing w:val="-2"/>
        </w:rPr>
        <w:t>.</w:t>
      </w:r>
    </w:p>
    <w:p w14:paraId="2153217E" w14:textId="77777777" w:rsidR="00B20974" w:rsidRDefault="00B20974" w:rsidP="00B20974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D38A655" w14:textId="77777777" w:rsidR="00B20974" w:rsidRPr="00C73823" w:rsidRDefault="00B20974" w:rsidP="00B20974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5A13A12E" w14:textId="77777777" w:rsidR="00B20974" w:rsidRDefault="00B20974" w:rsidP="0084468A">
      <w:pPr>
        <w:pStyle w:val="BodyText"/>
        <w:spacing w:before="9"/>
      </w:pPr>
    </w:p>
    <w:p w14:paraId="0B161F65" w14:textId="77777777" w:rsidR="0084468A" w:rsidRPr="00B132A0" w:rsidRDefault="0084468A" w:rsidP="0084468A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6ABF2275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108385CC" w14:textId="47EABA76" w:rsidR="00A822E1" w:rsidRDefault="006D26FA" w:rsidP="0084468A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 xml:space="preserve">. </w:t>
      </w:r>
    </w:p>
    <w:p w14:paraId="13002AF8" w14:textId="77777777" w:rsidR="001F4489" w:rsidRDefault="001F4489" w:rsidP="0084468A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65204BA9" w14:textId="77777777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  <w:r>
        <w:rPr>
          <w:spacing w:val="-1"/>
        </w:rPr>
        <w:br w:type="page"/>
      </w:r>
    </w:p>
    <w:p w14:paraId="4FF20D60" w14:textId="0AFB48B0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lastRenderedPageBreak/>
        <w:t>Example</w:t>
      </w:r>
    </w:p>
    <w:p w14:paraId="1C6B3CD2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N &lt;- 400</w:t>
      </w:r>
    </w:p>
    <w:p w14:paraId="5908FDC2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 &lt;- 300</w:t>
      </w:r>
    </w:p>
    <w:p w14:paraId="48FBE18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R &lt;- 3</w:t>
      </w:r>
    </w:p>
    <w:p w14:paraId="0207E106" w14:textId="2ECEA577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 &lt;- 3</w:t>
      </w:r>
    </w:p>
    <w:p w14:paraId="48AE8518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035042A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LAM &lt;- matrix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P*R,0,1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P,ncol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R)</w:t>
      </w:r>
    </w:p>
    <w:p w14:paraId="3919BF3C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AC &lt;- matrix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N*R,0,1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R)</w:t>
      </w:r>
    </w:p>
    <w:p w14:paraId="2BCA44F9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Y &lt;- FAC%*%t(LAM)</w:t>
      </w:r>
    </w:p>
    <w:p w14:paraId="09C4D10A" w14:textId="6A34D2C4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X &lt;- matrix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p*P*N,0,1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P*N)</w:t>
      </w:r>
    </w:p>
    <w:p w14:paraId="07869C5F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E94122C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j in 1:P){</w:t>
      </w:r>
    </w:p>
    <w:p w14:paraId="7189FBE5" w14:textId="31CF0FA4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1] &lt;- AX[(N*(j-1)+1):(N*j),1]+0.15*AY[,j</w:t>
      </w:r>
      <w:r>
        <w:rPr>
          <w:rFonts w:ascii="SimSun" w:eastAsia="SimSun" w:hAnsi="SimSun" w:cs="SimSun"/>
          <w:sz w:val="18"/>
          <w:szCs w:val="18"/>
        </w:rPr>
        <w:t>]</w:t>
      </w:r>
    </w:p>
    <w:p w14:paraId="55917F32" w14:textId="6F97D4E1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3] &lt;- AX[(N*(j-1)+1):(N*j),3]-0.21*AY[,j</w:t>
      </w:r>
      <w:r>
        <w:rPr>
          <w:rFonts w:ascii="SimSun" w:eastAsia="SimSun" w:hAnsi="SimSun" w:cs="SimSun"/>
          <w:sz w:val="18"/>
          <w:szCs w:val="18"/>
        </w:rPr>
        <w:t>]</w:t>
      </w:r>
    </w:p>
    <w:p w14:paraId="49C97682" w14:textId="5229A2F4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225D5E8F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0D42ECB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B &lt;- c(-1,2,-1)</w:t>
      </w:r>
    </w:p>
    <w:p w14:paraId="77140C37" w14:textId="109DB0A5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B &lt;- B%*%t(rep(1,len=P))+matrix(0.1*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p*P,-1,1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p,P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)</w:t>
      </w:r>
    </w:p>
    <w:p w14:paraId="0C8E586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7259E74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j in 1:P){</w:t>
      </w:r>
    </w:p>
    <w:p w14:paraId="593CA760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Y[,j] &lt;- AY[,j]+(AX[(N*(j-1)+1):(N*j),])%*%AB[,j]</w:t>
      </w:r>
    </w:p>
    <w:p w14:paraId="06EDE28C" w14:textId="73014759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131B126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F18D213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ROB &lt;- exp(AY)/(1+exp(AY))</w:t>
      </w:r>
    </w:p>
    <w:p w14:paraId="26400C1B" w14:textId="4BE20C35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AY &lt;- 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trunc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matrix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N*P,0,1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col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P)+PROB)</w:t>
      </w:r>
    </w:p>
    <w:p w14:paraId="39FB2E3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1A91BD1" w14:textId="021D1C30" w:rsidR="003655B6" w:rsidRPr="001F4489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it &lt;- PDMIFLOGIT(AX,AY,R)</w:t>
      </w:r>
    </w:p>
    <w:p w14:paraId="7255595B" w14:textId="77777777" w:rsidR="00A822E1" w:rsidRDefault="00A822E1" w:rsidP="00A822E1">
      <w:pPr>
        <w:pStyle w:val="Heading1"/>
        <w:tabs>
          <w:tab w:val="right" w:pos="8521"/>
        </w:tabs>
        <w:spacing w:before="208"/>
        <w:rPr>
          <w:b w:val="0"/>
          <w:bCs w:val="0"/>
        </w:rPr>
      </w:pPr>
    </w:p>
    <w:p w14:paraId="59FD6A25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0517B7A1" w14:textId="77777777" w:rsidR="00A723DB" w:rsidRPr="00C14C12" w:rsidRDefault="00A723DB" w:rsidP="00A822E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4F51FBDB" w14:textId="69DE02A1" w:rsidR="00A822E1" w:rsidRDefault="0024200F" w:rsidP="00A822E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20B0AD11">
          <v:group id="_x0000_s1176" style="position:absolute;left:0;text-align:left;margin-left:100.35pt;margin-top:17.35pt;width:411.75pt;height:.1pt;z-index:251655168;mso-position-horizontal-relative:page" coordorigin="2007,347" coordsize="8235,2">
            <v:shape id="_x0000_s117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A822E1" w:rsidRPr="00B132A0">
        <w:rPr>
          <w:rFonts w:ascii="SimSun"/>
          <w:w w:val="95"/>
          <w:sz w:val="20"/>
        </w:rPr>
        <w:t>PDMIF</w:t>
      </w:r>
      <w:r w:rsidR="00A822E1">
        <w:rPr>
          <w:rFonts w:ascii="SimSun"/>
          <w:w w:val="95"/>
          <w:sz w:val="20"/>
        </w:rPr>
        <w:t>PROB</w:t>
      </w:r>
      <w:r w:rsidR="003655B6">
        <w:rPr>
          <w:rFonts w:ascii="SimSun"/>
          <w:w w:val="95"/>
          <w:sz w:val="20"/>
        </w:rPr>
        <w:t>IT</w:t>
      </w:r>
      <w:r w:rsidR="00A822E1">
        <w:rPr>
          <w:rFonts w:ascii="SimSun"/>
          <w:w w:val="95"/>
          <w:sz w:val="20"/>
        </w:rPr>
        <w:tab/>
      </w:r>
      <w:r w:rsidR="00253AAB">
        <w:rPr>
          <w:rFonts w:ascii="Times New Roman"/>
          <w:i/>
          <w:spacing w:val="-1"/>
          <w:sz w:val="20"/>
        </w:rPr>
        <w:t xml:space="preserve">Heterogeneous </w:t>
      </w:r>
      <w:proofErr w:type="spellStart"/>
      <w:r w:rsidR="00253AAB">
        <w:rPr>
          <w:rFonts w:ascii="Times New Roman"/>
          <w:i/>
          <w:spacing w:val="-1"/>
          <w:sz w:val="20"/>
        </w:rPr>
        <w:t>probit</w:t>
      </w:r>
      <w:proofErr w:type="spellEnd"/>
      <w:r w:rsidR="00253AAB">
        <w:rPr>
          <w:rFonts w:ascii="Times New Roman"/>
          <w:i/>
          <w:spacing w:val="-1"/>
          <w:sz w:val="20"/>
        </w:rPr>
        <w:t xml:space="preserve"> panel data models with interactive effects</w:t>
      </w:r>
    </w:p>
    <w:p w14:paraId="1737EDE2" w14:textId="77777777" w:rsidR="00A822E1" w:rsidRDefault="00A822E1" w:rsidP="00A822E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7ADAB1A" w14:textId="77777777" w:rsidR="00A822E1" w:rsidRDefault="0024200F" w:rsidP="00A822E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2159DD8">
          <v:group id="_x0000_s1173" style="width:412.15pt;height:.4pt;mso-position-horizontal-relative:char;mso-position-vertical-relative:line" coordsize="8243,8">
            <v:group id="_x0000_s1174" style="position:absolute;left:4;top:4;width:8235;height:2" coordorigin="4,4" coordsize="8235,2">
              <v:shape id="_x0000_s117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3C89E088" w14:textId="77777777" w:rsidR="00A822E1" w:rsidRDefault="00A822E1" w:rsidP="00A822E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077A451" w14:textId="77777777" w:rsidR="00A822E1" w:rsidRDefault="00A822E1" w:rsidP="00A822E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8E761E9" w14:textId="4BFFD94D" w:rsidR="00A822E1" w:rsidRDefault="00A822E1" w:rsidP="00A822E1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proofErr w:type="spellStart"/>
      <w:r w:rsidR="00D61A19">
        <w:rPr>
          <w:spacing w:val="-1"/>
        </w:rPr>
        <w:t>probit</w:t>
      </w:r>
      <w:proofErr w:type="spellEnd"/>
      <w:r w:rsidR="00D61A19">
        <w:rPr>
          <w:spacing w:val="-1"/>
        </w:rPr>
        <w:t xml:space="preserve">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3FA4011C" w14:textId="77777777" w:rsidR="00A822E1" w:rsidRDefault="00A822E1" w:rsidP="00A822E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11CB645E" w14:textId="77777777" w:rsidR="00A822E1" w:rsidRDefault="00A822E1" w:rsidP="00A822E1">
      <w:pPr>
        <w:pStyle w:val="Heading1"/>
        <w:rPr>
          <w:b w:val="0"/>
          <w:bCs w:val="0"/>
        </w:rPr>
      </w:pPr>
      <w:r>
        <w:t>Usage</w:t>
      </w:r>
    </w:p>
    <w:p w14:paraId="42D631C8" w14:textId="7E3E51FA" w:rsidR="00A822E1" w:rsidRDefault="00A822E1" w:rsidP="00A822E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 w:rsidR="004A2BFB">
        <w:rPr>
          <w:rFonts w:ascii="SimSun"/>
          <w:w w:val="95"/>
        </w:rPr>
        <w:t>PROBI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  <w:spacing w:val="-10"/>
        </w:rPr>
        <w:t>,</w:t>
      </w:r>
      <w:r>
        <w:rPr>
          <w:rFonts w:ascii="SimSun"/>
          <w:spacing w:val="-9"/>
        </w:rPr>
        <w:t xml:space="preserve"> </w:t>
      </w:r>
      <w:proofErr w:type="spellStart"/>
      <w:r w:rsidR="001F4489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proofErr w:type="spellStart"/>
      <w:r>
        <w:rPr>
          <w:rFonts w:ascii="SimSun"/>
        </w:rPr>
        <w:t>tol</w:t>
      </w:r>
      <w:proofErr w:type="spellEnd"/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2E409202" w14:textId="77777777" w:rsidR="00A822E1" w:rsidRDefault="00A822E1" w:rsidP="00A822E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E2E3415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2C9CCE6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62C6515E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202404F" w14:textId="6687917B" w:rsidR="00A822E1" w:rsidRDefault="00A822E1" w:rsidP="00A822E1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6C90B508" w14:textId="7EFF1B61" w:rsidR="00A822E1" w:rsidRDefault="001F4489" w:rsidP="00A822E1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</w:t>
      </w:r>
      <w:r w:rsidR="00A822E1">
        <w:rPr>
          <w:rFonts w:ascii="SimSun"/>
          <w:w w:val="95"/>
        </w:rPr>
        <w:t>axit</w:t>
      </w:r>
      <w:proofErr w:type="spellEnd"/>
      <w:r w:rsidR="00A822E1">
        <w:rPr>
          <w:rFonts w:ascii="SimSun"/>
          <w:w w:val="95"/>
        </w:rPr>
        <w:tab/>
      </w:r>
      <w:r w:rsidR="00A822E1">
        <w:t>A</w:t>
      </w:r>
      <w:r w:rsidR="00A822E1">
        <w:rPr>
          <w:spacing w:val="-7"/>
        </w:rPr>
        <w:t xml:space="preserve"> maximum number of iterations in optimization</w:t>
      </w:r>
      <w:r w:rsidR="00A822E1">
        <w:t>.</w:t>
      </w:r>
      <w:r w:rsidR="00A822E1">
        <w:rPr>
          <w:spacing w:val="4"/>
        </w:rPr>
        <w:t xml:space="preserve"> </w:t>
      </w:r>
      <w:r w:rsidR="00A822E1">
        <w:rPr>
          <w:spacing w:val="-1"/>
        </w:rPr>
        <w:t>Default</w:t>
      </w:r>
      <w:r w:rsidR="00A822E1">
        <w:rPr>
          <w:spacing w:val="-6"/>
        </w:rPr>
        <w:t xml:space="preserve"> </w:t>
      </w:r>
      <w:r w:rsidR="00A822E1">
        <w:t>is</w:t>
      </w:r>
      <w:r w:rsidR="00A822E1">
        <w:rPr>
          <w:spacing w:val="-6"/>
        </w:rPr>
        <w:t xml:space="preserve"> </w:t>
      </w:r>
      <w:r w:rsidR="00A822E1">
        <w:t>100.</w:t>
      </w:r>
    </w:p>
    <w:p w14:paraId="067DEA99" w14:textId="77777777" w:rsidR="00A822E1" w:rsidRDefault="00A822E1" w:rsidP="00A822E1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79D9845" w14:textId="77777777" w:rsidR="00A822E1" w:rsidRDefault="00A822E1" w:rsidP="00A822E1">
      <w:pPr>
        <w:pStyle w:val="BodyText"/>
        <w:tabs>
          <w:tab w:val="left" w:pos="2186"/>
        </w:tabs>
        <w:spacing w:before="50"/>
      </w:pPr>
    </w:p>
    <w:p w14:paraId="63E75ABE" w14:textId="77777777" w:rsidR="00A822E1" w:rsidRDefault="00A822E1" w:rsidP="00A822E1">
      <w:pPr>
        <w:pStyle w:val="Heading1"/>
        <w:rPr>
          <w:b w:val="0"/>
          <w:bCs w:val="0"/>
        </w:rPr>
      </w:pPr>
      <w:r>
        <w:t>Details</w:t>
      </w:r>
    </w:p>
    <w:p w14:paraId="3D911665" w14:textId="26622FB5" w:rsidR="00A822E1" w:rsidRDefault="001F4489" w:rsidP="00A822E1">
      <w:pPr>
        <w:pStyle w:val="BodyText"/>
        <w:spacing w:before="96" w:line="247" w:lineRule="auto"/>
        <w:ind w:right="456"/>
      </w:pPr>
      <w:r>
        <w:t>This</w:t>
      </w:r>
      <w:r w:rsidR="00A822E1">
        <w:t xml:space="preserve"> function </w:t>
      </w:r>
      <w:r w:rsidR="00A822E1">
        <w:rPr>
          <w:spacing w:val="-1"/>
        </w:rPr>
        <w:t>estimates heterogeneous</w:t>
      </w:r>
      <w:r>
        <w:rPr>
          <w:spacing w:val="-1"/>
        </w:rPr>
        <w:t xml:space="preserve"> </w:t>
      </w:r>
      <w:proofErr w:type="spellStart"/>
      <w:r>
        <w:rPr>
          <w:spacing w:val="-1"/>
        </w:rPr>
        <w:t>probit</w:t>
      </w:r>
      <w:proofErr w:type="spellEnd"/>
      <w:r w:rsidR="00A822E1">
        <w:rPr>
          <w:spacing w:val="-1"/>
        </w:rPr>
        <w:t xml:space="preserve"> </w:t>
      </w:r>
      <w:r w:rsidR="00A822E1" w:rsidRPr="00B132A0">
        <w:rPr>
          <w:spacing w:val="-1"/>
        </w:rPr>
        <w:t>panel data models with interactive effects</w:t>
      </w:r>
      <w:r w:rsidR="00A822E1">
        <w:t xml:space="preserve">. </w:t>
      </w:r>
    </w:p>
    <w:p w14:paraId="021505B3" w14:textId="77777777" w:rsidR="00A822E1" w:rsidRDefault="00A822E1" w:rsidP="00A822E1">
      <w:pPr>
        <w:pStyle w:val="BodyText"/>
        <w:tabs>
          <w:tab w:val="left" w:pos="2186"/>
        </w:tabs>
        <w:spacing w:before="50"/>
      </w:pPr>
    </w:p>
    <w:p w14:paraId="7B8851CE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91EF40C" w14:textId="77777777" w:rsidR="00B20974" w:rsidRDefault="00B20974" w:rsidP="00B20974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14545A60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031BC9DA" w14:textId="77777777" w:rsidR="001F448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7C6DCD55" w14:textId="77777777" w:rsidR="00B20974" w:rsidRDefault="00B20974" w:rsidP="00B20974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1B6B34BC" w14:textId="77777777" w:rsidR="00B20974" w:rsidRDefault="00B20974" w:rsidP="00B20974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69F03EEF" w14:textId="2435935B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Pr="004A2BFB">
        <w:rPr>
          <w:bCs/>
          <w:spacing w:val="-2"/>
        </w:rPr>
        <w:t>Conditional expect</w:t>
      </w:r>
      <w:r>
        <w:rPr>
          <w:bCs/>
          <w:spacing w:val="-2"/>
        </w:rPr>
        <w:t>ation of response variable</w:t>
      </w:r>
      <w:r w:rsidR="001F4489">
        <w:rPr>
          <w:b/>
          <w:spacing w:val="-2"/>
        </w:rPr>
        <w:t>.</w:t>
      </w:r>
    </w:p>
    <w:p w14:paraId="7AD2D7B3" w14:textId="77777777" w:rsidR="00B20974" w:rsidRDefault="00B20974" w:rsidP="00B20974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5A9F234" w14:textId="77777777" w:rsidR="00B20974" w:rsidRPr="00C73823" w:rsidRDefault="00B20974" w:rsidP="00B20974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3947BCE8" w14:textId="77777777" w:rsidR="00A822E1" w:rsidRPr="00B132A0" w:rsidRDefault="00A822E1" w:rsidP="00A822E1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1026EBB2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2F8E11B" w14:textId="4FBBA328" w:rsidR="005E2668" w:rsidRDefault="006D26FA" w:rsidP="006D26FA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 xml:space="preserve">. </w:t>
      </w:r>
    </w:p>
    <w:p w14:paraId="0412DD31" w14:textId="77777777" w:rsidR="001F4489" w:rsidRDefault="001F4489" w:rsidP="001F4489">
      <w:pPr>
        <w:pStyle w:val="Heading1"/>
        <w:rPr>
          <w:spacing w:val="-1"/>
        </w:rPr>
      </w:pPr>
    </w:p>
    <w:p w14:paraId="78595A03" w14:textId="77777777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  <w:r>
        <w:rPr>
          <w:spacing w:val="-1"/>
        </w:rPr>
        <w:br w:type="page"/>
      </w:r>
    </w:p>
    <w:p w14:paraId="7C7F6EBE" w14:textId="79EC467E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lastRenderedPageBreak/>
        <w:t>Example</w:t>
      </w:r>
    </w:p>
    <w:p w14:paraId="0472E57B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N &lt;- 1000</w:t>
      </w:r>
    </w:p>
    <w:p w14:paraId="46DA45E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 &lt;- 500</w:t>
      </w:r>
    </w:p>
    <w:p w14:paraId="3EB85475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R &lt;- 2</w:t>
      </w:r>
    </w:p>
    <w:p w14:paraId="408CE66B" w14:textId="1E50105C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 &lt;- 3</w:t>
      </w:r>
    </w:p>
    <w:p w14:paraId="0090584A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8706F82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LAM &lt;- matrix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P*R,0,1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P,ncol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R)</w:t>
      </w:r>
    </w:p>
    <w:p w14:paraId="0C72C9DD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AC &lt;- matrix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N*R,0,1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R)</w:t>
      </w:r>
    </w:p>
    <w:p w14:paraId="2AB6CBAC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Y &lt;- FAC%*%t(LAM)</w:t>
      </w:r>
    </w:p>
    <w:p w14:paraId="41B05BA7" w14:textId="3C97D192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X &lt;- matrix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norm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p*P*N,0,1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P*N)</w:t>
      </w:r>
    </w:p>
    <w:p w14:paraId="274F9AD8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5B8EB2A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j in 1:P){</w:t>
      </w:r>
    </w:p>
    <w:p w14:paraId="4222676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1] &lt;- AX[(N*(j-1)+1):(N*j),1]+0.05*AY[,j]</w:t>
      </w:r>
    </w:p>
    <w:p w14:paraId="3CE59649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3] &lt;- AX[(N*(j-1)+1):(N*j),3]-0.01*AY[,j]</w:t>
      </w:r>
    </w:p>
    <w:p w14:paraId="4EC34D61" w14:textId="5BE99F07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2C86B0E0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57C5A6E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B &lt;- c(1,2,-2)</w:t>
      </w:r>
    </w:p>
    <w:p w14:paraId="7EA5FFC7" w14:textId="463C5957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B &lt;- B%*%t(rep(1,len=P))+matrix(0.2*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p*P,-1,1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p,P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)</w:t>
      </w:r>
    </w:p>
    <w:p w14:paraId="143C41E3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415282FC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j in 1:P){</w:t>
      </w:r>
    </w:p>
    <w:p w14:paraId="1577C39C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Y[,j] &lt;- AY[,j]+(AX[(N*(j-1)+1):(N*j),])%*%AB[,j]</w:t>
      </w:r>
    </w:p>
    <w:p w14:paraId="2E97E4C8" w14:textId="66B86ECA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4C7F269B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4308D79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ROB &lt;- exp(AY)/(1+exp(AY))</w:t>
      </w:r>
    </w:p>
    <w:p w14:paraId="25B01301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AY &lt;- 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trunc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matrix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N*P,0,1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col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P)+PROB)</w:t>
      </w:r>
    </w:p>
    <w:p w14:paraId="76C7EF79" w14:textId="6ED5E21B" w:rsidR="003655B6" w:rsidRPr="001F4489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it &lt;- PDMIFPROBIT(AX,AY,R)</w:t>
      </w:r>
    </w:p>
    <w:p w14:paraId="6C6F14D7" w14:textId="77777777" w:rsidR="001F4489" w:rsidRPr="006D26FA" w:rsidRDefault="001F4489" w:rsidP="006D26FA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0A64377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266FA557" w14:textId="77777777" w:rsidR="00A723DB" w:rsidRPr="00C14C12" w:rsidRDefault="00A723DB" w:rsidP="005E2668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60E0AC29" w14:textId="41B0606A" w:rsidR="005E2668" w:rsidRDefault="0024200F" w:rsidP="005E2668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5F8DC2E1">
          <v:group id="_x0000_s1201" style="position:absolute;left:0;text-align:left;margin-left:100.35pt;margin-top:17.35pt;width:411.75pt;height:.1pt;z-index:251661312;mso-position-horizontal-relative:page" coordorigin="2007,347" coordsize="8235,2">
            <v:shape id="_x0000_s120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5E2668" w:rsidRPr="00B132A0">
        <w:rPr>
          <w:rFonts w:ascii="SimSun"/>
          <w:w w:val="95"/>
          <w:sz w:val="20"/>
        </w:rPr>
        <w:t>PDMIF</w:t>
      </w:r>
      <w:r w:rsidR="005E2668">
        <w:rPr>
          <w:rFonts w:ascii="SimSun"/>
          <w:w w:val="95"/>
          <w:sz w:val="20"/>
        </w:rPr>
        <w:t>Q</w:t>
      </w:r>
      <w:r w:rsidR="003655B6">
        <w:rPr>
          <w:rFonts w:ascii="SimSun"/>
          <w:w w:val="95"/>
          <w:sz w:val="20"/>
        </w:rPr>
        <w:t>UANTILE</w:t>
      </w:r>
      <w:r w:rsidR="005E2668">
        <w:rPr>
          <w:rFonts w:ascii="SimSun"/>
          <w:w w:val="95"/>
          <w:sz w:val="20"/>
        </w:rPr>
        <w:tab/>
      </w:r>
      <w:r w:rsidR="005E2668">
        <w:rPr>
          <w:rFonts w:ascii="Times New Roman"/>
          <w:i/>
          <w:spacing w:val="-1"/>
          <w:sz w:val="20"/>
        </w:rPr>
        <w:t>Heterogeneous quantile panel data models with interactive effects</w:t>
      </w:r>
    </w:p>
    <w:p w14:paraId="26399B8E" w14:textId="77777777" w:rsidR="005E2668" w:rsidRDefault="005E2668" w:rsidP="005E2668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0B115754" w14:textId="77777777" w:rsidR="005E2668" w:rsidRDefault="0024200F" w:rsidP="005E2668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096C463">
          <v:group id="_x0000_s1198" style="width:412.15pt;height:.4pt;mso-position-horizontal-relative:char;mso-position-vertical-relative:line" coordsize="8243,8">
            <v:group id="_x0000_s1199" style="position:absolute;left:4;top:4;width:8235;height:2" coordorigin="4,4" coordsize="8235,2">
              <v:shape id="_x0000_s120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334FE298" w14:textId="77777777" w:rsidR="005E2668" w:rsidRDefault="005E2668" w:rsidP="005E266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AB4BA16" w14:textId="77777777" w:rsidR="005E2668" w:rsidRDefault="005E2668" w:rsidP="005E2668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253A1CE" w14:textId="77777777" w:rsidR="005E2668" w:rsidRDefault="005E2668" w:rsidP="005E2668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quantile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7D731E12" w14:textId="77777777" w:rsidR="005E2668" w:rsidRDefault="005E2668" w:rsidP="005E2668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44558842" w14:textId="77777777" w:rsidR="005E2668" w:rsidRDefault="005E2668" w:rsidP="005E2668">
      <w:pPr>
        <w:pStyle w:val="Heading1"/>
        <w:rPr>
          <w:b w:val="0"/>
          <w:bCs w:val="0"/>
        </w:rPr>
      </w:pPr>
      <w:r>
        <w:t>Usage</w:t>
      </w:r>
    </w:p>
    <w:p w14:paraId="20591F39" w14:textId="57B4FA3E" w:rsidR="005E2668" w:rsidRDefault="005E2668" w:rsidP="005E2668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Q</w:t>
      </w:r>
      <w:r w:rsidR="003655B6">
        <w:rPr>
          <w:rFonts w:ascii="SimSun"/>
          <w:w w:val="95"/>
        </w:rPr>
        <w:t>UANTILE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r w:rsidR="001F4489">
        <w:rPr>
          <w:rFonts w:ascii="SimSun"/>
          <w:spacing w:val="-10"/>
        </w:rPr>
        <w:t>TAU</w:t>
      </w:r>
      <w:r>
        <w:rPr>
          <w:rFonts w:ascii="SimSun"/>
          <w:spacing w:val="-10"/>
        </w:rPr>
        <w:t xml:space="preserve">, </w:t>
      </w:r>
      <w:proofErr w:type="spellStart"/>
      <w:r>
        <w:rPr>
          <w:rFonts w:ascii="SimSun"/>
          <w:spacing w:val="-10"/>
        </w:rPr>
        <w:t>Nfactors</w:t>
      </w:r>
      <w:proofErr w:type="spellEnd"/>
      <w:r>
        <w:rPr>
          <w:rFonts w:ascii="SimSun"/>
          <w:spacing w:val="-10"/>
        </w:rPr>
        <w:t>,</w:t>
      </w:r>
      <w:r>
        <w:rPr>
          <w:rFonts w:ascii="SimSun"/>
          <w:spacing w:val="-9"/>
        </w:rPr>
        <w:t xml:space="preserve"> </w:t>
      </w:r>
      <w:proofErr w:type="spellStart"/>
      <w:r w:rsidR="001F4489">
        <w:rPr>
          <w:rFonts w:ascii="SimSun"/>
        </w:rPr>
        <w:t>M</w:t>
      </w:r>
      <w:r>
        <w:rPr>
          <w:rFonts w:ascii="SimSun"/>
        </w:rPr>
        <w:t>axit</w:t>
      </w:r>
      <w:proofErr w:type="spellEnd"/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proofErr w:type="spellStart"/>
      <w:r>
        <w:rPr>
          <w:rFonts w:ascii="SimSun"/>
        </w:rPr>
        <w:t>tol</w:t>
      </w:r>
      <w:proofErr w:type="spellEnd"/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160F9FFB" w14:textId="77777777" w:rsidR="005E2668" w:rsidRDefault="005E2668" w:rsidP="005E2668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079249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6D2C7DBB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5EE04F11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proofErr w:type="spellStart"/>
      <w:r>
        <w:rPr>
          <w:rFonts w:ascii="SimSun"/>
          <w:w w:val="95"/>
        </w:rPr>
        <w:t>Y</w:t>
      </w:r>
      <w:proofErr w:type="spellEnd"/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4622F29" w14:textId="1BC36DF9" w:rsidR="005E2668" w:rsidRDefault="00777B86" w:rsidP="005E2668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AU</w:t>
      </w:r>
      <w:r w:rsidR="005E2668">
        <w:rPr>
          <w:rFonts w:ascii="SimSun"/>
          <w:w w:val="95"/>
        </w:rPr>
        <w:tab/>
      </w:r>
      <w:r w:rsidR="005E2668">
        <w:t>A pre-specified quantile point</w:t>
      </w:r>
      <w:r w:rsidR="005E2668">
        <w:rPr>
          <w:spacing w:val="-1"/>
        </w:rPr>
        <w:t>.</w:t>
      </w:r>
    </w:p>
    <w:p w14:paraId="299073CE" w14:textId="77777777" w:rsidR="005E2668" w:rsidRDefault="005E2668" w:rsidP="005E2668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proofErr w:type="spellStart"/>
      <w:r>
        <w:rPr>
          <w:rFonts w:ascii="SimSun"/>
          <w:w w:val="95"/>
        </w:rPr>
        <w:t>Nfactors</w:t>
      </w:r>
      <w:proofErr w:type="spellEnd"/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25B75BF0" w14:textId="0375DD1F" w:rsidR="005E2668" w:rsidRDefault="001F4489" w:rsidP="005E2668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M</w:t>
      </w:r>
      <w:r w:rsidR="005E2668">
        <w:rPr>
          <w:rFonts w:ascii="SimSun"/>
          <w:w w:val="95"/>
        </w:rPr>
        <w:t>axit</w:t>
      </w:r>
      <w:proofErr w:type="spellEnd"/>
      <w:r w:rsidR="005E2668">
        <w:rPr>
          <w:rFonts w:ascii="SimSun"/>
          <w:w w:val="95"/>
        </w:rPr>
        <w:tab/>
      </w:r>
      <w:r w:rsidR="005E2668">
        <w:t>A</w:t>
      </w:r>
      <w:r w:rsidR="005E2668">
        <w:rPr>
          <w:spacing w:val="-7"/>
        </w:rPr>
        <w:t xml:space="preserve"> maximum number of iterations in optimization</w:t>
      </w:r>
      <w:r w:rsidR="005E2668">
        <w:t>.</w:t>
      </w:r>
      <w:r w:rsidR="005E2668">
        <w:rPr>
          <w:spacing w:val="4"/>
        </w:rPr>
        <w:t xml:space="preserve"> </w:t>
      </w:r>
      <w:r w:rsidR="005E2668">
        <w:rPr>
          <w:spacing w:val="-1"/>
        </w:rPr>
        <w:t>Default</w:t>
      </w:r>
      <w:r w:rsidR="005E2668">
        <w:rPr>
          <w:spacing w:val="-6"/>
        </w:rPr>
        <w:t xml:space="preserve"> </w:t>
      </w:r>
      <w:r w:rsidR="005E2668">
        <w:t>is</w:t>
      </w:r>
      <w:r w:rsidR="005E2668">
        <w:rPr>
          <w:spacing w:val="-6"/>
        </w:rPr>
        <w:t xml:space="preserve"> </w:t>
      </w:r>
      <w:r w:rsidR="005E2668">
        <w:t>100.</w:t>
      </w:r>
    </w:p>
    <w:p w14:paraId="064EBF36" w14:textId="77777777" w:rsidR="005E2668" w:rsidRDefault="005E2668" w:rsidP="005E2668">
      <w:pPr>
        <w:pStyle w:val="BodyText"/>
        <w:tabs>
          <w:tab w:val="left" w:pos="2186"/>
        </w:tabs>
        <w:spacing w:before="50"/>
      </w:pPr>
      <w:proofErr w:type="spellStart"/>
      <w:r>
        <w:rPr>
          <w:rFonts w:ascii="SimSun"/>
          <w:w w:val="95"/>
        </w:rPr>
        <w:t>tol</w:t>
      </w:r>
      <w:proofErr w:type="spellEnd"/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160A36DD" w14:textId="77777777" w:rsidR="005E2668" w:rsidRDefault="005E2668" w:rsidP="005E2668">
      <w:pPr>
        <w:pStyle w:val="BodyText"/>
        <w:tabs>
          <w:tab w:val="left" w:pos="2186"/>
        </w:tabs>
        <w:spacing w:before="50"/>
      </w:pPr>
    </w:p>
    <w:p w14:paraId="20E77143" w14:textId="77777777" w:rsidR="005E2668" w:rsidRDefault="005E2668" w:rsidP="005E2668">
      <w:pPr>
        <w:pStyle w:val="Heading1"/>
        <w:rPr>
          <w:b w:val="0"/>
          <w:bCs w:val="0"/>
        </w:rPr>
      </w:pPr>
      <w:r>
        <w:t>Details</w:t>
      </w:r>
    </w:p>
    <w:p w14:paraId="69F0DAEC" w14:textId="77777777" w:rsidR="005E2668" w:rsidRDefault="005E2668" w:rsidP="005E2668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quantile </w:t>
      </w:r>
      <w:r w:rsidRPr="00B132A0">
        <w:rPr>
          <w:spacing w:val="-1"/>
        </w:rPr>
        <w:t>panel data models with interactive effects</w:t>
      </w:r>
      <w:r>
        <w:t xml:space="preserve">. </w:t>
      </w:r>
    </w:p>
    <w:p w14:paraId="580B89CB" w14:textId="77777777" w:rsidR="005E2668" w:rsidRDefault="005E2668" w:rsidP="005E2668">
      <w:pPr>
        <w:pStyle w:val="BodyText"/>
        <w:tabs>
          <w:tab w:val="left" w:pos="2186"/>
        </w:tabs>
        <w:spacing w:before="50"/>
      </w:pPr>
    </w:p>
    <w:p w14:paraId="4DB2067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2EEABA2C" w14:textId="77777777" w:rsidR="00E21119" w:rsidRDefault="00E21119" w:rsidP="00E21119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555CE778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7DF4E985" w14:textId="01E64BE9" w:rsidR="00E2111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7AF94B8" w14:textId="77777777" w:rsidR="00E21119" w:rsidRDefault="00E21119" w:rsidP="00E21119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65E924FE" w14:textId="77777777" w:rsidR="00E21119" w:rsidRDefault="00E21119" w:rsidP="00E2111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40AB3D2D" w14:textId="60DA2140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Estimated quantile point under a given tau.</w:t>
      </w:r>
      <w:r>
        <w:rPr>
          <w:b/>
          <w:spacing w:val="-2"/>
        </w:rPr>
        <w:t xml:space="preserve"> </w:t>
      </w:r>
    </w:p>
    <w:p w14:paraId="3C3D0F6C" w14:textId="77777777" w:rsidR="00E21119" w:rsidRDefault="00E21119" w:rsidP="00E21119">
      <w:pPr>
        <w:pStyle w:val="BodyText"/>
        <w:spacing w:before="9"/>
      </w:pPr>
      <w:proofErr w:type="spellStart"/>
      <w:r>
        <w:rPr>
          <w:b/>
        </w:rPr>
        <w:t>pval</w:t>
      </w:r>
      <w:proofErr w:type="spellEnd"/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D857256" w14:textId="77777777" w:rsidR="00E21119" w:rsidRPr="00C73823" w:rsidRDefault="00E21119" w:rsidP="00E21119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722307F0" w14:textId="77777777" w:rsidR="005E2668" w:rsidRPr="00B132A0" w:rsidRDefault="005E2668" w:rsidP="005E2668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44F469F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0B929491" w14:textId="6DA5B4E3" w:rsidR="005E2668" w:rsidRDefault="00803636" w:rsidP="00595726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803636">
        <w:rPr>
          <w:spacing w:val="-1"/>
        </w:rPr>
        <w:t xml:space="preserve">Ando, T. and Bai, J. (2020) Quantile co-movement in financial markets </w:t>
      </w:r>
      <w:r w:rsidRPr="00803636">
        <w:rPr>
          <w:i/>
          <w:iCs/>
          <w:spacing w:val="-1"/>
        </w:rPr>
        <w:t>Journal of the American Statistical Association</w:t>
      </w:r>
      <w:r w:rsidRPr="00803636">
        <w:rPr>
          <w:spacing w:val="-1"/>
        </w:rPr>
        <w:t xml:space="preserve">. </w:t>
      </w:r>
    </w:p>
    <w:p w14:paraId="09194887" w14:textId="77777777" w:rsidR="001F4489" w:rsidRPr="00595726" w:rsidRDefault="001F4489" w:rsidP="00595726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7E4CA6A1" w14:textId="77777777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  <w:r>
        <w:rPr>
          <w:spacing w:val="-1"/>
        </w:rPr>
        <w:br w:type="page"/>
      </w:r>
    </w:p>
    <w:p w14:paraId="6212D1A4" w14:textId="2426C47D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lastRenderedPageBreak/>
        <w:t>Example</w:t>
      </w:r>
    </w:p>
    <w:p w14:paraId="4C2BB098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N &lt;- 300</w:t>
      </w:r>
    </w:p>
    <w:p w14:paraId="4322970D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 &lt;- 300</w:t>
      </w:r>
    </w:p>
    <w:p w14:paraId="2109B3C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R &lt;- 5</w:t>
      </w:r>
    </w:p>
    <w:p w14:paraId="0C429BE8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p &lt;- 8</w:t>
      </w:r>
    </w:p>
    <w:p w14:paraId="7263D91D" w14:textId="604F1AD8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TAU &lt;- 0.95</w:t>
      </w:r>
    </w:p>
    <w:p w14:paraId="55C5BB2A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B8D127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U &lt;- matrix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N*P,0,1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P)</w:t>
      </w:r>
    </w:p>
    <w:p w14:paraId="6E0A2C7B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LAM &lt;- matrix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P*R,-1,1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P,ncol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R)</w:t>
      </w:r>
    </w:p>
    <w:p w14:paraId="17594F04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AC &lt;- matrix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N*R,0,2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R)</w:t>
      </w:r>
    </w:p>
    <w:p w14:paraId="58390852" w14:textId="1DAA2D46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L &lt;- matrix(0,nrow=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P)</w:t>
      </w:r>
    </w:p>
    <w:p w14:paraId="2497A94D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1F0110A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 xml:space="preserve"> in 1:N){</w:t>
      </w:r>
    </w:p>
    <w:p w14:paraId="21C941F6" w14:textId="693D3D9F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for(j in 1:P){</w:t>
      </w:r>
    </w:p>
    <w:p w14:paraId="40F43B55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B &lt;- LAM[j,]+0.1*U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</w:t>
      </w:r>
    </w:p>
    <w:p w14:paraId="7494F1DC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if(U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&lt;=0.2){FL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 &lt;- FAC[i,1:3]%*%B[1:3]}</w:t>
      </w:r>
    </w:p>
    <w:p w14:paraId="110F77CA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if(0.2&lt;=U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 &amp;&amp; U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&lt;=0.8){FL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 &lt;- FAC[i,1:4]%*%B[1:4]}</w:t>
      </w:r>
    </w:p>
    <w:p w14:paraId="7639F254" w14:textId="4DE23184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if(0.8&lt;=U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){FL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 &lt;- FAC[i,1:5]%*%B[1:5]}</w:t>
      </w:r>
    </w:p>
    <w:p w14:paraId="28127B0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}</w:t>
      </w:r>
    </w:p>
    <w:p w14:paraId="68066E6B" w14:textId="6946C4C3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5AF76C3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9C6E58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AX &lt;- matrix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runif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p*P*N,0,2),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row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P*N)</w:t>
      </w:r>
    </w:p>
    <w:p w14:paraId="3E6019AD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j in 1:P){</w:t>
      </w:r>
    </w:p>
    <w:p w14:paraId="07C5CD14" w14:textId="5E87D1F2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1] &lt;- AX[(N*(j-1)+1):(N*j),1]+0.01*FL[,j]</w:t>
      </w:r>
    </w:p>
    <w:p w14:paraId="4A5939D4" w14:textId="1B8E0B0E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3] &lt;- AX[(N*(j-1)+1):(N*j),3]-0.01*FL[,j]</w:t>
      </w:r>
    </w:p>
    <w:p w14:paraId="5C0C5161" w14:textId="334ADF45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5] &lt;- AX[(N*(j-1)+1):(N*j),5]+0.02*FL[,j]</w:t>
      </w:r>
    </w:p>
    <w:p w14:paraId="5F9AEE7F" w14:textId="5A6422F8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AX[(N*(j-1)+1):(N*j),6] &lt;- AX[(N*(j-1)+1):(N*j),6]-0.02*FL[,j]</w:t>
      </w:r>
    </w:p>
    <w:p w14:paraId="55BC6C6E" w14:textId="60FF7217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42C8BCB7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898A030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XB &lt;- matrix(0,nrow=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N,ncol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=P)</w:t>
      </w:r>
    </w:p>
    <w:p w14:paraId="52461E50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or(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 xml:space="preserve"> in 1:N){</w:t>
      </w:r>
    </w:p>
    <w:p w14:paraId="64436389" w14:textId="74F3A24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for(j in 1:P){  </w:t>
      </w:r>
    </w:p>
    <w:p w14:paraId="084E58E9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X &lt;- AX[(N*(j-1)+1):(N*j),]</w:t>
      </w:r>
    </w:p>
    <w:p w14:paraId="40B5A9D4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B &lt;- c(-1,1,1,-1,rep(1,len=p-4))+0.1*j/N+0.1*U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</w:t>
      </w:r>
    </w:p>
    <w:p w14:paraId="1440F2ED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if(U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&lt;=0.2){XB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 &lt;- X[i,1:p]%*%B[1:p]}</w:t>
      </w:r>
    </w:p>
    <w:p w14:paraId="1AB4177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if(0.2&lt;=U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 &amp;&amp; U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&lt;=0.8){XB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 &lt;- X[i,1:p]%*%B[1:p]}</w:t>
      </w:r>
    </w:p>
    <w:p w14:paraId="0E97990E" w14:textId="39B61628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  if(0.8&lt;=U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){XB[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i,j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] &lt;- X[i,1:p]%*%B[1:p]}</w:t>
      </w:r>
    </w:p>
    <w:p w14:paraId="68D77018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  }</w:t>
      </w:r>
    </w:p>
    <w:p w14:paraId="2BF449E6" w14:textId="41A57873" w:rsid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}</w:t>
      </w:r>
    </w:p>
    <w:p w14:paraId="040ABAF5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55C3B5B9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AY &lt;- </w:t>
      </w:r>
      <w:proofErr w:type="spellStart"/>
      <w:r w:rsidRPr="003655B6">
        <w:rPr>
          <w:rFonts w:ascii="SimSun" w:eastAsia="SimSun" w:hAnsi="SimSun" w:cs="SimSun"/>
          <w:sz w:val="18"/>
          <w:szCs w:val="18"/>
        </w:rPr>
        <w:t>XB+FL+qnorm</w:t>
      </w:r>
      <w:proofErr w:type="spellEnd"/>
      <w:r w:rsidRPr="003655B6">
        <w:rPr>
          <w:rFonts w:ascii="SimSun" w:eastAsia="SimSun" w:hAnsi="SimSun" w:cs="SimSun"/>
          <w:sz w:val="18"/>
          <w:szCs w:val="18"/>
        </w:rPr>
        <w:t>(U,0,1)</w:t>
      </w:r>
    </w:p>
    <w:p w14:paraId="6BBF5CBC" w14:textId="2FCD242D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it &lt;- PDMIF</w:t>
      </w:r>
      <w:r w:rsidR="009E6ACF">
        <w:rPr>
          <w:rFonts w:ascii="SimSun" w:eastAsia="SimSun" w:hAnsi="SimSun" w:cs="SimSun"/>
          <w:sz w:val="18"/>
          <w:szCs w:val="18"/>
        </w:rPr>
        <w:t>QUANTILE</w:t>
      </w:r>
      <w:r w:rsidRPr="003655B6">
        <w:rPr>
          <w:rFonts w:ascii="SimSun" w:eastAsia="SimSun" w:hAnsi="SimSun" w:cs="SimSun"/>
          <w:sz w:val="18"/>
          <w:szCs w:val="18"/>
        </w:rPr>
        <w:t>(AX,AY,TAU,R)</w:t>
      </w:r>
    </w:p>
    <w:p w14:paraId="031C4758" w14:textId="77777777" w:rsidR="00694858" w:rsidRDefault="00694858">
      <w:pPr>
        <w:spacing w:before="4"/>
        <w:rPr>
          <w:rFonts w:ascii="SimSun" w:eastAsia="SimSun" w:hAnsi="SimSun" w:cs="SimSun"/>
        </w:rPr>
      </w:pPr>
    </w:p>
    <w:sectPr w:rsidR="00694858" w:rsidSect="00A723DB">
      <w:headerReference w:type="even" r:id="rId11"/>
      <w:type w:val="continuous"/>
      <w:pgSz w:w="12240" w:h="15840"/>
      <w:pgMar w:top="426" w:right="17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62C59" w14:textId="77777777" w:rsidR="0024200F" w:rsidRDefault="0024200F">
      <w:r>
        <w:separator/>
      </w:r>
    </w:p>
  </w:endnote>
  <w:endnote w:type="continuationSeparator" w:id="0">
    <w:p w14:paraId="25E64DCE" w14:textId="77777777" w:rsidR="0024200F" w:rsidRDefault="002420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CBD1F" w14:textId="77777777" w:rsidR="0024200F" w:rsidRDefault="0024200F">
      <w:r>
        <w:separator/>
      </w:r>
    </w:p>
  </w:footnote>
  <w:footnote w:type="continuationSeparator" w:id="0">
    <w:p w14:paraId="4918C2AE" w14:textId="77777777" w:rsidR="0024200F" w:rsidRDefault="002420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3791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3BC0F1" w14:textId="6A5F3017" w:rsidR="00A723DB" w:rsidRDefault="00A723DB" w:rsidP="00A723DB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PDMIF</w:t>
        </w:r>
      </w:p>
    </w:sdtContent>
  </w:sdt>
  <w:p w14:paraId="0F30867B" w14:textId="77777777" w:rsidR="00A723DB" w:rsidRDefault="00A72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36202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90842A" w14:textId="01E6DC94" w:rsidR="00C14C12" w:rsidRDefault="00C14C1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PDMIF</w:t>
        </w:r>
      </w:p>
    </w:sdtContent>
  </w:sdt>
  <w:p w14:paraId="25F8E8F9" w14:textId="77777777" w:rsidR="00C14C12" w:rsidRDefault="00C14C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65199" w14:textId="77777777" w:rsidR="00694858" w:rsidRDefault="00694858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3469D"/>
    <w:multiLevelType w:val="hybridMultilevel"/>
    <w:tmpl w:val="8D70A44E"/>
    <w:lvl w:ilvl="0" w:tplc="F44CAAC4">
      <w:start w:val="1"/>
      <w:numFmt w:val="decimal"/>
      <w:lvlText w:val="%1."/>
      <w:lvlJc w:val="left"/>
      <w:pPr>
        <w:ind w:left="1085" w:hanging="250"/>
        <w:jc w:val="lef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97541168">
      <w:start w:val="1"/>
      <w:numFmt w:val="bullet"/>
      <w:lvlText w:val="•"/>
      <w:lvlJc w:val="left"/>
      <w:pPr>
        <w:ind w:left="1856" w:hanging="250"/>
      </w:pPr>
      <w:rPr>
        <w:rFonts w:hint="default"/>
      </w:rPr>
    </w:lvl>
    <w:lvl w:ilvl="2" w:tplc="08563618">
      <w:start w:val="1"/>
      <w:numFmt w:val="bullet"/>
      <w:lvlText w:val="•"/>
      <w:lvlJc w:val="left"/>
      <w:pPr>
        <w:ind w:left="2628" w:hanging="250"/>
      </w:pPr>
      <w:rPr>
        <w:rFonts w:hint="default"/>
      </w:rPr>
    </w:lvl>
    <w:lvl w:ilvl="3" w:tplc="9F40FE46">
      <w:start w:val="1"/>
      <w:numFmt w:val="bullet"/>
      <w:lvlText w:val="•"/>
      <w:lvlJc w:val="left"/>
      <w:pPr>
        <w:ind w:left="3399" w:hanging="250"/>
      </w:pPr>
      <w:rPr>
        <w:rFonts w:hint="default"/>
      </w:rPr>
    </w:lvl>
    <w:lvl w:ilvl="4" w:tplc="86B441D6">
      <w:start w:val="1"/>
      <w:numFmt w:val="bullet"/>
      <w:lvlText w:val="•"/>
      <w:lvlJc w:val="left"/>
      <w:pPr>
        <w:ind w:left="4171" w:hanging="250"/>
      </w:pPr>
      <w:rPr>
        <w:rFonts w:hint="default"/>
      </w:rPr>
    </w:lvl>
    <w:lvl w:ilvl="5" w:tplc="0144ED32">
      <w:start w:val="1"/>
      <w:numFmt w:val="bullet"/>
      <w:lvlText w:val="•"/>
      <w:lvlJc w:val="left"/>
      <w:pPr>
        <w:ind w:left="4942" w:hanging="250"/>
      </w:pPr>
      <w:rPr>
        <w:rFonts w:hint="default"/>
      </w:rPr>
    </w:lvl>
    <w:lvl w:ilvl="6" w:tplc="3792570C">
      <w:start w:val="1"/>
      <w:numFmt w:val="bullet"/>
      <w:lvlText w:val="•"/>
      <w:lvlJc w:val="left"/>
      <w:pPr>
        <w:ind w:left="5714" w:hanging="250"/>
      </w:pPr>
      <w:rPr>
        <w:rFonts w:hint="default"/>
      </w:rPr>
    </w:lvl>
    <w:lvl w:ilvl="7" w:tplc="F2F44356">
      <w:start w:val="1"/>
      <w:numFmt w:val="bullet"/>
      <w:lvlText w:val="•"/>
      <w:lvlJc w:val="left"/>
      <w:pPr>
        <w:ind w:left="6485" w:hanging="250"/>
      </w:pPr>
      <w:rPr>
        <w:rFonts w:hint="default"/>
      </w:rPr>
    </w:lvl>
    <w:lvl w:ilvl="8" w:tplc="B358A8E4">
      <w:start w:val="1"/>
      <w:numFmt w:val="bullet"/>
      <w:lvlText w:val="•"/>
      <w:lvlJc w:val="left"/>
      <w:pPr>
        <w:ind w:left="7257" w:hanging="250"/>
      </w:pPr>
      <w:rPr>
        <w:rFonts w:hint="default"/>
      </w:rPr>
    </w:lvl>
  </w:abstractNum>
  <w:abstractNum w:abstractNumId="1" w15:restartNumberingAfterBreak="0">
    <w:nsid w:val="2AD56EDD"/>
    <w:multiLevelType w:val="hybridMultilevel"/>
    <w:tmpl w:val="A55436DC"/>
    <w:lvl w:ilvl="0" w:tplc="0456D072">
      <w:start w:val="1"/>
      <w:numFmt w:val="bullet"/>
      <w:lvlText w:val="·"/>
      <w:lvlJc w:val="left"/>
      <w:pPr>
        <w:ind w:left="436" w:hanging="150"/>
      </w:pPr>
      <w:rPr>
        <w:rFonts w:ascii="Meiryo" w:eastAsia="Meiryo" w:hAnsi="Meiryo" w:hint="default"/>
        <w:i/>
        <w:w w:val="142"/>
        <w:sz w:val="20"/>
        <w:szCs w:val="20"/>
      </w:rPr>
    </w:lvl>
    <w:lvl w:ilvl="1" w:tplc="288CD072">
      <w:start w:val="1"/>
      <w:numFmt w:val="bullet"/>
      <w:lvlText w:val="•"/>
      <w:lvlJc w:val="left"/>
      <w:pPr>
        <w:ind w:left="740" w:hanging="150"/>
      </w:pPr>
      <w:rPr>
        <w:rFonts w:hint="default"/>
      </w:rPr>
    </w:lvl>
    <w:lvl w:ilvl="2" w:tplc="4D7ACA72">
      <w:start w:val="1"/>
      <w:numFmt w:val="bullet"/>
      <w:lvlText w:val="•"/>
      <w:lvlJc w:val="left"/>
      <w:pPr>
        <w:ind w:left="1044" w:hanging="150"/>
      </w:pPr>
      <w:rPr>
        <w:rFonts w:hint="default"/>
      </w:rPr>
    </w:lvl>
    <w:lvl w:ilvl="3" w:tplc="05DAE034">
      <w:start w:val="1"/>
      <w:numFmt w:val="bullet"/>
      <w:lvlText w:val="•"/>
      <w:lvlJc w:val="left"/>
      <w:pPr>
        <w:ind w:left="1347" w:hanging="150"/>
      </w:pPr>
      <w:rPr>
        <w:rFonts w:hint="default"/>
      </w:rPr>
    </w:lvl>
    <w:lvl w:ilvl="4" w:tplc="ADCA92C2">
      <w:start w:val="1"/>
      <w:numFmt w:val="bullet"/>
      <w:lvlText w:val="•"/>
      <w:lvlJc w:val="left"/>
      <w:pPr>
        <w:ind w:left="1651" w:hanging="150"/>
      </w:pPr>
      <w:rPr>
        <w:rFonts w:hint="default"/>
      </w:rPr>
    </w:lvl>
    <w:lvl w:ilvl="5" w:tplc="8D7C3468">
      <w:start w:val="1"/>
      <w:numFmt w:val="bullet"/>
      <w:lvlText w:val="•"/>
      <w:lvlJc w:val="left"/>
      <w:pPr>
        <w:ind w:left="1955" w:hanging="150"/>
      </w:pPr>
      <w:rPr>
        <w:rFonts w:hint="default"/>
      </w:rPr>
    </w:lvl>
    <w:lvl w:ilvl="6" w:tplc="CE60DE80">
      <w:start w:val="1"/>
      <w:numFmt w:val="bullet"/>
      <w:lvlText w:val="•"/>
      <w:lvlJc w:val="left"/>
      <w:pPr>
        <w:ind w:left="2259" w:hanging="150"/>
      </w:pPr>
      <w:rPr>
        <w:rFonts w:hint="default"/>
      </w:rPr>
    </w:lvl>
    <w:lvl w:ilvl="7" w:tplc="644E74E0">
      <w:start w:val="1"/>
      <w:numFmt w:val="bullet"/>
      <w:lvlText w:val="•"/>
      <w:lvlJc w:val="left"/>
      <w:pPr>
        <w:ind w:left="2563" w:hanging="150"/>
      </w:pPr>
      <w:rPr>
        <w:rFonts w:hint="default"/>
      </w:rPr>
    </w:lvl>
    <w:lvl w:ilvl="8" w:tplc="2878D062">
      <w:start w:val="1"/>
      <w:numFmt w:val="bullet"/>
      <w:lvlText w:val="•"/>
      <w:lvlJc w:val="left"/>
      <w:pPr>
        <w:ind w:left="2867" w:hanging="150"/>
      </w:pPr>
      <w:rPr>
        <w:rFonts w:hint="default"/>
      </w:rPr>
    </w:lvl>
  </w:abstractNum>
  <w:abstractNum w:abstractNumId="2" w15:restartNumberingAfterBreak="0">
    <w:nsid w:val="39024314"/>
    <w:multiLevelType w:val="hybridMultilevel"/>
    <w:tmpl w:val="2EB2CA10"/>
    <w:lvl w:ilvl="0" w:tplc="6E2E584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011ABBA8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CDCA3A04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0AF4818A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F1A00744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18B8CC2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A3208436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A50A01C8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B10EF45C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3" w15:restartNumberingAfterBreak="0">
    <w:nsid w:val="42B30485"/>
    <w:multiLevelType w:val="hybridMultilevel"/>
    <w:tmpl w:val="489E6C76"/>
    <w:lvl w:ilvl="0" w:tplc="46209BC4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33F8FB26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722C843E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A08EE098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E09422B4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BBF2BF02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41EED4AA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32069522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CEA05C9E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4" w15:restartNumberingAfterBreak="0">
    <w:nsid w:val="48244D80"/>
    <w:multiLevelType w:val="hybridMultilevel"/>
    <w:tmpl w:val="D026C0F8"/>
    <w:lvl w:ilvl="0" w:tplc="5E322D7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9C6B4B6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2AC2B5C0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0374EC92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2C66C17A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F1AAC24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CBAAE15C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35C4EF16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A8461290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5" w15:restartNumberingAfterBreak="0">
    <w:nsid w:val="4886077C"/>
    <w:multiLevelType w:val="hybridMultilevel"/>
    <w:tmpl w:val="C63689F8"/>
    <w:lvl w:ilvl="0" w:tplc="8B7EE302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3FE5D2E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34B426C0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E4A08544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E5C2DE6E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CE2C00C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434E61E0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4E80178E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060A1976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6" w15:restartNumberingAfterBreak="0">
    <w:nsid w:val="4B1C4778"/>
    <w:multiLevelType w:val="hybridMultilevel"/>
    <w:tmpl w:val="376A4012"/>
    <w:lvl w:ilvl="0" w:tplc="657E1D9C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0A4BE9A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A906C4D4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97449376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919232EC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D8F26FC8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A4A83116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8B8CF86C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EEF255B4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7" w15:restartNumberingAfterBreak="0">
    <w:nsid w:val="56444417"/>
    <w:multiLevelType w:val="hybridMultilevel"/>
    <w:tmpl w:val="F21A6328"/>
    <w:lvl w:ilvl="0" w:tplc="74CC3652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6A92D078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32C8A142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CCC07B1C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67384BF0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B2A273A4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CC323262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24AC3640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8D6CD3E0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8" w15:restartNumberingAfterBreak="0">
    <w:nsid w:val="6ABE564F"/>
    <w:multiLevelType w:val="hybridMultilevel"/>
    <w:tmpl w:val="BD70231E"/>
    <w:lvl w:ilvl="0" w:tplc="B678C2C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E23E24A0">
      <w:start w:val="1"/>
      <w:numFmt w:val="bullet"/>
      <w:lvlText w:val="•"/>
      <w:lvlJc w:val="left"/>
      <w:pPr>
        <w:ind w:left="1916" w:hanging="170"/>
      </w:pPr>
      <w:rPr>
        <w:rFonts w:hint="default"/>
      </w:rPr>
    </w:lvl>
    <w:lvl w:ilvl="2" w:tplc="552272B8">
      <w:start w:val="1"/>
      <w:numFmt w:val="bullet"/>
      <w:lvlText w:val="•"/>
      <w:lvlJc w:val="left"/>
      <w:pPr>
        <w:ind w:left="2748" w:hanging="170"/>
      </w:pPr>
      <w:rPr>
        <w:rFonts w:hint="default"/>
      </w:rPr>
    </w:lvl>
    <w:lvl w:ilvl="3" w:tplc="5CD01890">
      <w:start w:val="1"/>
      <w:numFmt w:val="bullet"/>
      <w:lvlText w:val="•"/>
      <w:lvlJc w:val="left"/>
      <w:pPr>
        <w:ind w:left="3579" w:hanging="170"/>
      </w:pPr>
      <w:rPr>
        <w:rFonts w:hint="default"/>
      </w:rPr>
    </w:lvl>
    <w:lvl w:ilvl="4" w:tplc="AE103C74">
      <w:start w:val="1"/>
      <w:numFmt w:val="bullet"/>
      <w:lvlText w:val="•"/>
      <w:lvlJc w:val="left"/>
      <w:pPr>
        <w:ind w:left="4411" w:hanging="170"/>
      </w:pPr>
      <w:rPr>
        <w:rFonts w:hint="default"/>
      </w:rPr>
    </w:lvl>
    <w:lvl w:ilvl="5" w:tplc="B71E7AD2">
      <w:start w:val="1"/>
      <w:numFmt w:val="bullet"/>
      <w:lvlText w:val="•"/>
      <w:lvlJc w:val="left"/>
      <w:pPr>
        <w:ind w:left="5242" w:hanging="170"/>
      </w:pPr>
      <w:rPr>
        <w:rFonts w:hint="default"/>
      </w:rPr>
    </w:lvl>
    <w:lvl w:ilvl="6" w:tplc="65C23AD0">
      <w:start w:val="1"/>
      <w:numFmt w:val="bullet"/>
      <w:lvlText w:val="•"/>
      <w:lvlJc w:val="left"/>
      <w:pPr>
        <w:ind w:left="6074" w:hanging="170"/>
      </w:pPr>
      <w:rPr>
        <w:rFonts w:hint="default"/>
      </w:rPr>
    </w:lvl>
    <w:lvl w:ilvl="7" w:tplc="B556365E">
      <w:start w:val="1"/>
      <w:numFmt w:val="bullet"/>
      <w:lvlText w:val="•"/>
      <w:lvlJc w:val="left"/>
      <w:pPr>
        <w:ind w:left="6905" w:hanging="170"/>
      </w:pPr>
      <w:rPr>
        <w:rFonts w:hint="default"/>
      </w:rPr>
    </w:lvl>
    <w:lvl w:ilvl="8" w:tplc="3CCCEB0C">
      <w:start w:val="1"/>
      <w:numFmt w:val="bullet"/>
      <w:lvlText w:val="•"/>
      <w:lvlJc w:val="left"/>
      <w:pPr>
        <w:ind w:left="7737" w:hanging="170"/>
      </w:pPr>
      <w:rPr>
        <w:rFonts w:hint="default"/>
      </w:rPr>
    </w:lvl>
  </w:abstractNum>
  <w:abstractNum w:abstractNumId="9" w15:restartNumberingAfterBreak="0">
    <w:nsid w:val="6FDC1386"/>
    <w:multiLevelType w:val="hybridMultilevel"/>
    <w:tmpl w:val="61C89A26"/>
    <w:lvl w:ilvl="0" w:tplc="2CA658B2">
      <w:start w:val="23"/>
      <w:numFmt w:val="upperLetter"/>
      <w:lvlText w:val="%1"/>
      <w:lvlJc w:val="left"/>
      <w:pPr>
        <w:ind w:left="945" w:hanging="299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1" w:tplc="3BD4925A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 w:tplc="050E58B0">
      <w:start w:val="1"/>
      <w:numFmt w:val="bullet"/>
      <w:lvlText w:val="•"/>
      <w:lvlJc w:val="left"/>
      <w:pPr>
        <w:ind w:left="1942" w:hanging="170"/>
      </w:pPr>
      <w:rPr>
        <w:rFonts w:hint="default"/>
      </w:rPr>
    </w:lvl>
    <w:lvl w:ilvl="3" w:tplc="A9BE5E44">
      <w:start w:val="1"/>
      <w:numFmt w:val="bullet"/>
      <w:lvlText w:val="•"/>
      <w:lvlJc w:val="left"/>
      <w:pPr>
        <w:ind w:left="2799" w:hanging="170"/>
      </w:pPr>
      <w:rPr>
        <w:rFonts w:hint="default"/>
      </w:rPr>
    </w:lvl>
    <w:lvl w:ilvl="4" w:tplc="E570B028">
      <w:start w:val="1"/>
      <w:numFmt w:val="bullet"/>
      <w:lvlText w:val="•"/>
      <w:lvlJc w:val="left"/>
      <w:pPr>
        <w:ind w:left="3656" w:hanging="170"/>
      </w:pPr>
      <w:rPr>
        <w:rFonts w:hint="default"/>
      </w:rPr>
    </w:lvl>
    <w:lvl w:ilvl="5" w:tplc="A5C2A364">
      <w:start w:val="1"/>
      <w:numFmt w:val="bullet"/>
      <w:lvlText w:val="•"/>
      <w:lvlJc w:val="left"/>
      <w:pPr>
        <w:ind w:left="4514" w:hanging="170"/>
      </w:pPr>
      <w:rPr>
        <w:rFonts w:hint="default"/>
      </w:rPr>
    </w:lvl>
    <w:lvl w:ilvl="6" w:tplc="B4C0DF6A">
      <w:start w:val="1"/>
      <w:numFmt w:val="bullet"/>
      <w:lvlText w:val="•"/>
      <w:lvlJc w:val="left"/>
      <w:pPr>
        <w:ind w:left="5371" w:hanging="170"/>
      </w:pPr>
      <w:rPr>
        <w:rFonts w:hint="default"/>
      </w:rPr>
    </w:lvl>
    <w:lvl w:ilvl="7" w:tplc="758CF800">
      <w:start w:val="1"/>
      <w:numFmt w:val="bullet"/>
      <w:lvlText w:val="•"/>
      <w:lvlJc w:val="left"/>
      <w:pPr>
        <w:ind w:left="6228" w:hanging="170"/>
      </w:pPr>
      <w:rPr>
        <w:rFonts w:hint="default"/>
      </w:rPr>
    </w:lvl>
    <w:lvl w:ilvl="8" w:tplc="DE46E544">
      <w:start w:val="1"/>
      <w:numFmt w:val="bullet"/>
      <w:lvlText w:val="•"/>
      <w:lvlJc w:val="left"/>
      <w:pPr>
        <w:ind w:left="7085" w:hanging="170"/>
      </w:pPr>
      <w:rPr>
        <w:rFonts w:hint="default"/>
      </w:rPr>
    </w:lvl>
  </w:abstractNum>
  <w:abstractNum w:abstractNumId="10" w15:restartNumberingAfterBreak="0">
    <w:nsid w:val="757F65A0"/>
    <w:multiLevelType w:val="hybridMultilevel"/>
    <w:tmpl w:val="D8DE540C"/>
    <w:lvl w:ilvl="0" w:tplc="C1FC6B46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D3CCD20A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803607CA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1E8AE6E2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0BFAC958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C72C87C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52C4A6C2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DA629514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A364D192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11" w15:restartNumberingAfterBreak="0">
    <w:nsid w:val="774310CF"/>
    <w:multiLevelType w:val="hybridMultilevel"/>
    <w:tmpl w:val="1A6038F2"/>
    <w:lvl w:ilvl="0" w:tplc="177AF98C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0AE69692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EE000C56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7D3013C4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C5469D42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8862B3BC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E316591C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D81C38AC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6DEEA250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8"/>
  </w:num>
  <w:num w:numId="5">
    <w:abstractNumId w:val="10"/>
  </w:num>
  <w:num w:numId="6">
    <w:abstractNumId w:val="2"/>
  </w:num>
  <w:num w:numId="7">
    <w:abstractNumId w:val="11"/>
  </w:num>
  <w:num w:numId="8">
    <w:abstractNumId w:val="3"/>
  </w:num>
  <w:num w:numId="9">
    <w:abstractNumId w:val="4"/>
  </w:num>
  <w:num w:numId="10">
    <w:abstractNumId w:val="6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rAwNjc0NDIxNbFQ0lEKTi0uzszPAymwqAUAljMoWywAAAA="/>
  </w:docVars>
  <w:rsids>
    <w:rsidRoot w:val="00694858"/>
    <w:rsid w:val="000107DA"/>
    <w:rsid w:val="00097A01"/>
    <w:rsid w:val="000E5CEC"/>
    <w:rsid w:val="001853AE"/>
    <w:rsid w:val="00190602"/>
    <w:rsid w:val="001B6CB3"/>
    <w:rsid w:val="001F28FA"/>
    <w:rsid w:val="001F4489"/>
    <w:rsid w:val="0024200F"/>
    <w:rsid w:val="00253AAB"/>
    <w:rsid w:val="002775CA"/>
    <w:rsid w:val="00292BC5"/>
    <w:rsid w:val="002950B2"/>
    <w:rsid w:val="002C1B08"/>
    <w:rsid w:val="002E3A31"/>
    <w:rsid w:val="002F1266"/>
    <w:rsid w:val="002F5B57"/>
    <w:rsid w:val="0031146C"/>
    <w:rsid w:val="00321AEE"/>
    <w:rsid w:val="003655B6"/>
    <w:rsid w:val="00392E0A"/>
    <w:rsid w:val="004A2BFB"/>
    <w:rsid w:val="004A3963"/>
    <w:rsid w:val="004E7315"/>
    <w:rsid w:val="00516064"/>
    <w:rsid w:val="0057690C"/>
    <w:rsid w:val="00595726"/>
    <w:rsid w:val="005B0FA9"/>
    <w:rsid w:val="005C3CF0"/>
    <w:rsid w:val="005E2668"/>
    <w:rsid w:val="00640180"/>
    <w:rsid w:val="00660525"/>
    <w:rsid w:val="00694858"/>
    <w:rsid w:val="006D26FA"/>
    <w:rsid w:val="00746557"/>
    <w:rsid w:val="007545C9"/>
    <w:rsid w:val="00777B86"/>
    <w:rsid w:val="007B6BE5"/>
    <w:rsid w:val="007E01CF"/>
    <w:rsid w:val="00803636"/>
    <w:rsid w:val="0084468A"/>
    <w:rsid w:val="008776BE"/>
    <w:rsid w:val="008801B9"/>
    <w:rsid w:val="00881119"/>
    <w:rsid w:val="008D7864"/>
    <w:rsid w:val="008E02C9"/>
    <w:rsid w:val="0093632B"/>
    <w:rsid w:val="00951044"/>
    <w:rsid w:val="009529A0"/>
    <w:rsid w:val="00954F20"/>
    <w:rsid w:val="00967ABB"/>
    <w:rsid w:val="00971FDD"/>
    <w:rsid w:val="009E0BF3"/>
    <w:rsid w:val="009E6ACF"/>
    <w:rsid w:val="009F46E0"/>
    <w:rsid w:val="00A17118"/>
    <w:rsid w:val="00A35782"/>
    <w:rsid w:val="00A418A8"/>
    <w:rsid w:val="00A723DB"/>
    <w:rsid w:val="00A822E1"/>
    <w:rsid w:val="00B04458"/>
    <w:rsid w:val="00B132A0"/>
    <w:rsid w:val="00B13611"/>
    <w:rsid w:val="00B20974"/>
    <w:rsid w:val="00B252F8"/>
    <w:rsid w:val="00B34AC6"/>
    <w:rsid w:val="00BB31A2"/>
    <w:rsid w:val="00BC7B83"/>
    <w:rsid w:val="00C138DF"/>
    <w:rsid w:val="00C14C12"/>
    <w:rsid w:val="00C23055"/>
    <w:rsid w:val="00C73823"/>
    <w:rsid w:val="00C75DD2"/>
    <w:rsid w:val="00C7692F"/>
    <w:rsid w:val="00C90F6B"/>
    <w:rsid w:val="00C94E4B"/>
    <w:rsid w:val="00CB296F"/>
    <w:rsid w:val="00CC265A"/>
    <w:rsid w:val="00D46BF3"/>
    <w:rsid w:val="00D61A19"/>
    <w:rsid w:val="00D74BB1"/>
    <w:rsid w:val="00DE5414"/>
    <w:rsid w:val="00E07886"/>
    <w:rsid w:val="00E21119"/>
    <w:rsid w:val="00E906DF"/>
    <w:rsid w:val="00EC27D6"/>
    <w:rsid w:val="00EC6AF9"/>
    <w:rsid w:val="00F15BF8"/>
    <w:rsid w:val="00FA7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21C34"/>
  <w15:docId w15:val="{2E45F694-67DF-46FC-957F-1DD8558BD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286"/>
      <w:outlineLvl w:val="0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64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044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458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B132A0"/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605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0525"/>
  </w:style>
  <w:style w:type="paragraph" w:styleId="Footer">
    <w:name w:val="footer"/>
    <w:basedOn w:val="Normal"/>
    <w:link w:val="FooterChar"/>
    <w:uiPriority w:val="99"/>
    <w:unhideWhenUsed/>
    <w:rsid w:val="0066052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05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3cT.Ando@mbs.edu%3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Tomohiro-Ando/PDMI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2</TotalTime>
  <Pages>20</Pages>
  <Words>3469</Words>
  <Characters>19775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ni Fayad</cp:lastModifiedBy>
  <cp:revision>8</cp:revision>
  <dcterms:created xsi:type="dcterms:W3CDTF">2021-11-30T06:34:00Z</dcterms:created>
  <dcterms:modified xsi:type="dcterms:W3CDTF">2021-12-05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30T00:00:00Z</vt:filetime>
  </property>
  <property fmtid="{D5CDD505-2E9C-101B-9397-08002B2CF9AE}" pid="3" name="LastSaved">
    <vt:filetime>2021-11-05T00:00:00Z</vt:filetime>
  </property>
</Properties>
</file>